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51B68D18" w:rsidR="002C5C4E" w:rsidRPr="00A57D0E" w:rsidRDefault="00E74936" w:rsidP="006E1134">
      <w:pPr>
        <w:pStyle w:val="Heading1"/>
        <w:spacing w:after="120"/>
        <w:rPr>
          <w:rFonts w:ascii="Nirmala UI" w:hAnsi="Nirmala UI" w:cs="Nirmala UI"/>
          <w:b/>
          <w:bCs w:val="0"/>
          <w:szCs w:val="48"/>
        </w:rPr>
      </w:pPr>
      <w:r w:rsidRPr="00A57D0E">
        <w:rPr>
          <w:rFonts w:ascii="Nirmala UI" w:hAnsi="Nirmala UI" w:cs="Nirmala UI"/>
          <w:szCs w:val="48"/>
          <w:cs/>
          <w:lang w:bidi="hi-IN"/>
        </w:rPr>
        <w:t>विद्यार्थीहरूका लागि</w:t>
      </w:r>
      <w:r w:rsidR="001D4077" w:rsidRPr="00A57D0E">
        <w:rPr>
          <w:rFonts w:ascii="Nirmala UI" w:hAnsi="Nirmala UI" w:cs="Nirmala UI"/>
          <w:szCs w:val="48"/>
        </w:rPr>
        <w:t xml:space="preserve">  </w:t>
      </w:r>
      <w:r w:rsidR="00D64C81" w:rsidRPr="00A57D0E">
        <w:rPr>
          <w:rFonts w:ascii="Nirmala UI" w:hAnsi="Nirmala UI" w:cs="Nirmala UI"/>
          <w:szCs w:val="48"/>
        </w:rPr>
        <w:br/>
      </w:r>
      <w:r w:rsidR="00D7401E" w:rsidRPr="00A57D0E">
        <w:rPr>
          <w:rFonts w:ascii="Nirmala UI" w:hAnsi="Nirmala UI" w:cs="Nirmala UI" w:hint="cs"/>
          <w:b/>
          <w:bCs w:val="0"/>
          <w:szCs w:val="48"/>
          <w:cs/>
          <w:lang w:bidi="hi-IN"/>
        </w:rPr>
        <w:t>विद्यालय</w:t>
      </w:r>
      <w:r w:rsidR="00D7401E" w:rsidRPr="00A57D0E">
        <w:rPr>
          <w:rFonts w:ascii="Nirmala UI" w:hAnsi="Nirmala UI" w:cs="Nirmala UI"/>
          <w:b/>
          <w:bCs w:val="0"/>
          <w:szCs w:val="48"/>
          <w:cs/>
          <w:lang w:bidi="hi-IN"/>
        </w:rPr>
        <w:t xml:space="preserve"> </w:t>
      </w:r>
      <w:r w:rsidR="00D7401E" w:rsidRPr="00A57D0E">
        <w:rPr>
          <w:rFonts w:ascii="Nirmala UI" w:hAnsi="Nirmala UI" w:cs="Nirmala UI" w:hint="cs"/>
          <w:b/>
          <w:bCs w:val="0"/>
          <w:szCs w:val="48"/>
          <w:cs/>
          <w:lang w:bidi="hi-IN"/>
        </w:rPr>
        <w:t>बिदा</w:t>
      </w:r>
      <w:r w:rsidR="00684E41" w:rsidRPr="00A57D0E">
        <w:rPr>
          <w:rFonts w:ascii="Nirmala UI" w:hAnsi="Nirmala UI" w:cs="Nirmala UI" w:hint="cs"/>
          <w:b/>
          <w:bCs w:val="0"/>
          <w:szCs w:val="48"/>
          <w:cs/>
          <w:lang w:bidi="hi-IN"/>
        </w:rPr>
        <w:t>हरू</w:t>
      </w:r>
      <w:r w:rsidR="000F640F" w:rsidRPr="00A57D0E">
        <w:rPr>
          <w:rFonts w:ascii="Nirmala UI" w:hAnsi="Nirmala UI" w:cs="Nirmala UI" w:hint="cs"/>
          <w:b/>
          <w:bCs w:val="0"/>
          <w:szCs w:val="48"/>
          <w:cs/>
          <w:lang w:bidi="hi-IN"/>
        </w:rPr>
        <w:t>का</w:t>
      </w:r>
      <w:r w:rsidR="00D7401E" w:rsidRPr="00A57D0E">
        <w:rPr>
          <w:rFonts w:ascii="Nirmala UI" w:hAnsi="Nirmala UI" w:cs="Nirmala UI"/>
          <w:b/>
          <w:bCs w:val="0"/>
          <w:szCs w:val="48"/>
          <w:cs/>
          <w:lang w:bidi="hi-IN"/>
        </w:rPr>
        <w:t xml:space="preserve"> </w:t>
      </w:r>
      <w:r w:rsidR="00D7401E" w:rsidRPr="00A57D0E">
        <w:rPr>
          <w:rFonts w:ascii="Nirmala UI" w:hAnsi="Nirmala UI" w:cs="Nirmala UI" w:hint="cs"/>
          <w:b/>
          <w:bCs w:val="0"/>
          <w:szCs w:val="48"/>
          <w:cs/>
          <w:lang w:bidi="hi-IN"/>
        </w:rPr>
        <w:t>समयमा</w:t>
      </w:r>
      <w:r w:rsidR="00D7401E" w:rsidRPr="00A57D0E">
        <w:rPr>
          <w:rFonts w:ascii="Nirmala UI" w:hAnsi="Nirmala UI" w:cs="Nirmala UI"/>
          <w:b/>
          <w:bCs w:val="0"/>
          <w:szCs w:val="48"/>
          <w:cs/>
          <w:lang w:bidi="hi-IN"/>
        </w:rPr>
        <w:t xml:space="preserve"> </w:t>
      </w:r>
      <w:r w:rsidR="00D7401E" w:rsidRPr="00A57D0E">
        <w:rPr>
          <w:rFonts w:ascii="Nirmala UI" w:hAnsi="Nirmala UI" w:cs="Nirmala UI" w:hint="cs"/>
          <w:b/>
          <w:bCs w:val="0"/>
          <w:szCs w:val="48"/>
          <w:cs/>
          <w:lang w:bidi="hi-IN"/>
        </w:rPr>
        <w:t>कल्याण</w:t>
      </w:r>
      <w:r w:rsidR="00D7401E" w:rsidRPr="00A57D0E">
        <w:rPr>
          <w:rFonts w:ascii="Nirmala UI" w:hAnsi="Nirmala UI" w:cs="Nirmala UI"/>
          <w:b/>
          <w:bCs w:val="0"/>
          <w:szCs w:val="48"/>
          <w:cs/>
          <w:lang w:bidi="hi-IN"/>
        </w:rPr>
        <w:t xml:space="preserve"> </w:t>
      </w:r>
      <w:r w:rsidR="00D7401E" w:rsidRPr="00A57D0E">
        <w:rPr>
          <w:rFonts w:ascii="Nirmala UI" w:hAnsi="Nirmala UI" w:cs="Nirmala UI" w:hint="cs"/>
          <w:b/>
          <w:bCs w:val="0"/>
          <w:szCs w:val="48"/>
          <w:cs/>
          <w:lang w:bidi="hi-IN"/>
        </w:rPr>
        <w:t>सहायता</w:t>
      </w:r>
    </w:p>
    <w:p w14:paraId="06F3EB9E" w14:textId="1BD337BC" w:rsidR="004413CF" w:rsidRPr="00A57D0E" w:rsidRDefault="00E21666" w:rsidP="00BB22CF">
      <w:pPr>
        <w:pStyle w:val="Intro"/>
        <w:rPr>
          <w:rFonts w:ascii="Nirmala UI" w:hAnsi="Nirmala UI" w:cs="Nirmala UI"/>
        </w:rPr>
        <w:sectPr w:rsidR="004413CF" w:rsidRPr="00A57D0E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यस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मार्गदर्शकले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विद्यालय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बिदाहरूका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मयमा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तपाईंको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मानसिक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्वास्थ्य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र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कल्याणको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हेरचाह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जारी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राख्नका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लागि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ुझावहरू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प्रदान</w:t>
      </w:r>
      <w:r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गर्दछ।</w:t>
      </w:r>
      <w:r w:rsidR="001D709C" w:rsidRPr="00A57D0E">
        <w:rPr>
          <w:rFonts w:ascii="Nirmala UI" w:hAnsi="Nirmala UI" w:cs="Nirmala UI"/>
          <w:sz w:val="22"/>
          <w:szCs w:val="22"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यसमा</w:t>
      </w:r>
      <w:r w:rsidR="00BB22CF"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तपाईंलाई</w:t>
      </w:r>
      <w:r w:rsidR="00BB22CF"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हायता</w:t>
      </w:r>
      <w:r w:rsidR="00BB22CF"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चाहिएका</w:t>
      </w:r>
      <w:r w:rsidR="00BB22CF"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खण्डमा</w:t>
      </w:r>
      <w:r w:rsidR="00BB22CF"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म्पर्क</w:t>
      </w:r>
      <w:r w:rsidR="00BB22CF"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गर्न</w:t>
      </w:r>
      <w:r w:rsidR="00BB22CF"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किने</w:t>
      </w:r>
      <w:r w:rsidR="00BB22CF"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ेवाहरू</w:t>
      </w:r>
      <w:r w:rsidR="00BB22CF"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समावेश</w:t>
      </w:r>
      <w:r w:rsidR="00BB22CF" w:rsidRPr="00A57D0E">
        <w:rPr>
          <w:rFonts w:ascii="Nirmala UI" w:hAnsi="Nirmala UI" w:cs="Nirmala UI"/>
          <w:b/>
          <w:bCs w:val="0"/>
          <w:sz w:val="22"/>
          <w:szCs w:val="22"/>
          <w:cs/>
          <w:lang w:bidi="hi-IN"/>
        </w:rPr>
        <w:t xml:space="preserve"> </w:t>
      </w:r>
      <w:r w:rsidR="00BB22CF" w:rsidRPr="00A57D0E">
        <w:rPr>
          <w:rFonts w:ascii="Nirmala UI" w:hAnsi="Nirmala UI" w:cs="Nirmala UI" w:hint="cs"/>
          <w:b/>
          <w:bCs w:val="0"/>
          <w:sz w:val="22"/>
          <w:szCs w:val="22"/>
          <w:cs/>
          <w:lang w:bidi="hi-IN"/>
        </w:rPr>
        <w:t>छन्।</w:t>
      </w:r>
    </w:p>
    <w:p w14:paraId="365E8236" w14:textId="2C7DB98D" w:rsidR="00624A55" w:rsidRPr="00A57D0E" w:rsidRDefault="002958E0" w:rsidP="009A5593">
      <w:pPr>
        <w:pStyle w:val="Heading3"/>
        <w:spacing w:after="40" w:line="264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कारात्मक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मानसिक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्वास्थ्यलाई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="00347606"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हायता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गर्ने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कार्यहरू</w:t>
      </w:r>
    </w:p>
    <w:p w14:paraId="1E616E2E" w14:textId="5F3FCE10" w:rsidR="004413CF" w:rsidRPr="00A57D0E" w:rsidRDefault="006D02D3" w:rsidP="00290E8A">
      <w:pPr>
        <w:spacing w:after="40" w:line="264" w:lineRule="auto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आफू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युव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्यक्तिहरूला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निम्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कुराहरू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प्रोत्साह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ुहोस्</w:t>
      </w:r>
      <w:r w:rsidR="004413CF" w:rsidRPr="00A57D0E">
        <w:rPr>
          <w:rFonts w:ascii="Nirmala UI" w:hAnsi="Nirmala UI" w:cs="Nirmala UI"/>
        </w:rPr>
        <w:t>:</w:t>
      </w:r>
    </w:p>
    <w:p w14:paraId="1ACC9F93" w14:textId="34464699" w:rsidR="004413CF" w:rsidRPr="00A57D0E" w:rsidRDefault="00B34F96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व्यायाम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</w:t>
      </w:r>
      <w:r w:rsidRPr="00A57D0E">
        <w:rPr>
          <w:rFonts w:ascii="Nirmala UI" w:hAnsi="Nirmala UI" w:cs="Nirmala UI"/>
        </w:rPr>
        <w:t xml:space="preserve">, </w:t>
      </w:r>
      <w:r w:rsidRPr="00A57D0E">
        <w:rPr>
          <w:rFonts w:ascii="Nirmala UI" w:hAnsi="Nirmala UI" w:cs="Nirmala UI" w:hint="cs"/>
          <w:cs/>
          <w:lang w:bidi="hi-IN"/>
        </w:rPr>
        <w:t>यसल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मुड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मानसिक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्वास्थ्यला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बढाव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दिन्छ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="004413CF" w:rsidRPr="00A57D0E">
        <w:rPr>
          <w:rFonts w:ascii="Nirmala UI" w:hAnsi="Nirmala UI" w:cs="Nirmala UI"/>
        </w:rPr>
        <w:t xml:space="preserve">– </w:t>
      </w:r>
      <w:r w:rsidR="009738CE" w:rsidRPr="00A57D0E">
        <w:rPr>
          <w:rFonts w:ascii="Nirmala UI" w:hAnsi="Nirmala UI" w:cs="Nirmala UI" w:hint="cs"/>
          <w:cs/>
          <w:lang w:bidi="hi-IN"/>
        </w:rPr>
        <w:t>यसलाई</w:t>
      </w:r>
      <w:r w:rsidR="009738CE" w:rsidRPr="00A57D0E">
        <w:rPr>
          <w:rFonts w:ascii="Nirmala UI" w:hAnsi="Nirmala UI" w:cs="Nirmala UI"/>
          <w:cs/>
          <w:lang w:bidi="hi-IN"/>
        </w:rPr>
        <w:t xml:space="preserve"> </w:t>
      </w:r>
      <w:r w:rsidR="009738CE" w:rsidRPr="00A57D0E">
        <w:rPr>
          <w:rFonts w:ascii="Nirmala UI" w:hAnsi="Nirmala UI" w:cs="Nirmala UI" w:hint="cs"/>
          <w:cs/>
          <w:lang w:bidi="hi-IN"/>
        </w:rPr>
        <w:t>रोचक</w:t>
      </w:r>
      <w:r w:rsidR="009738CE" w:rsidRPr="00A57D0E">
        <w:rPr>
          <w:rFonts w:ascii="Nirmala UI" w:hAnsi="Nirmala UI" w:cs="Nirmala UI"/>
          <w:cs/>
          <w:lang w:bidi="hi-IN"/>
        </w:rPr>
        <w:t xml:space="preserve"> </w:t>
      </w:r>
      <w:r w:rsidR="009738CE" w:rsidRPr="00A57D0E">
        <w:rPr>
          <w:rFonts w:ascii="Nirmala UI" w:hAnsi="Nirmala UI" w:cs="Nirmala UI" w:hint="cs"/>
          <w:cs/>
          <w:lang w:bidi="hi-IN"/>
        </w:rPr>
        <w:t>बनाउनुहोस्</w:t>
      </w:r>
      <w:r w:rsidR="004413CF" w:rsidRPr="00A57D0E">
        <w:rPr>
          <w:rFonts w:ascii="Nirmala UI" w:hAnsi="Nirmala UI" w:cs="Nirmala UI"/>
        </w:rPr>
        <w:t>!</w:t>
      </w:r>
    </w:p>
    <w:p w14:paraId="37127B1B" w14:textId="6BEED402" w:rsidR="004413CF" w:rsidRPr="00A57D0E" w:rsidRDefault="004413CF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/>
        </w:rPr>
        <w:tab/>
      </w:r>
      <w:r w:rsidR="001E11CA" w:rsidRPr="00A57D0E">
        <w:rPr>
          <w:rFonts w:ascii="Nirmala UI" w:hAnsi="Nirmala UI" w:cs="Nirmala UI" w:hint="cs"/>
          <w:cs/>
          <w:lang w:bidi="hi-IN"/>
        </w:rPr>
        <w:t>स्वस्थ</w:t>
      </w:r>
      <w:r w:rsidR="001E11CA" w:rsidRPr="00A57D0E">
        <w:rPr>
          <w:rFonts w:ascii="Nirmala UI" w:hAnsi="Nirmala UI" w:cs="Nirmala UI"/>
          <w:cs/>
          <w:lang w:bidi="hi-IN"/>
        </w:rPr>
        <w:t xml:space="preserve"> </w:t>
      </w:r>
      <w:r w:rsidR="001E11CA" w:rsidRPr="00A57D0E">
        <w:rPr>
          <w:rFonts w:ascii="Nirmala UI" w:hAnsi="Nirmala UI" w:cs="Nirmala UI" w:hint="cs"/>
          <w:cs/>
          <w:lang w:bidi="hi-IN"/>
        </w:rPr>
        <w:t>खाना</w:t>
      </w:r>
      <w:r w:rsidR="001E11CA" w:rsidRPr="00A57D0E">
        <w:rPr>
          <w:rFonts w:ascii="Nirmala UI" w:hAnsi="Nirmala UI" w:cs="Nirmala UI"/>
          <w:cs/>
          <w:lang w:bidi="hi-IN"/>
        </w:rPr>
        <w:t xml:space="preserve"> </w:t>
      </w:r>
      <w:r w:rsidR="001E11CA" w:rsidRPr="00A57D0E">
        <w:rPr>
          <w:rFonts w:ascii="Nirmala UI" w:hAnsi="Nirmala UI" w:cs="Nirmala UI" w:hint="cs"/>
          <w:cs/>
          <w:lang w:bidi="hi-IN"/>
        </w:rPr>
        <w:t>खाएर</w:t>
      </w:r>
      <w:r w:rsidR="001E11CA" w:rsidRPr="00A57D0E">
        <w:rPr>
          <w:rFonts w:ascii="Nirmala UI" w:hAnsi="Nirmala UI" w:cs="Nirmala UI"/>
          <w:cs/>
          <w:lang w:bidi="hi-IN"/>
        </w:rPr>
        <w:t xml:space="preserve"> </w:t>
      </w:r>
      <w:r w:rsidR="001E11CA" w:rsidRPr="00A57D0E">
        <w:rPr>
          <w:rFonts w:ascii="Nirmala UI" w:hAnsi="Nirmala UI" w:cs="Nirmala UI" w:hint="cs"/>
          <w:cs/>
          <w:lang w:bidi="hi-IN"/>
        </w:rPr>
        <w:t>आफ्नो</w:t>
      </w:r>
      <w:r w:rsidR="001E11CA" w:rsidRPr="00A57D0E">
        <w:rPr>
          <w:rFonts w:ascii="Nirmala UI" w:hAnsi="Nirmala UI" w:cs="Nirmala UI"/>
          <w:cs/>
          <w:lang w:bidi="hi-IN"/>
        </w:rPr>
        <w:t xml:space="preserve"> </w:t>
      </w:r>
      <w:r w:rsidR="001E11CA" w:rsidRPr="00A57D0E">
        <w:rPr>
          <w:rFonts w:ascii="Nirmala UI" w:hAnsi="Nirmala UI" w:cs="Nirmala UI" w:hint="cs"/>
          <w:cs/>
          <w:lang w:bidi="hi-IN"/>
        </w:rPr>
        <w:t>दिमागलाई</w:t>
      </w:r>
      <w:r w:rsidR="001E11CA" w:rsidRPr="00A57D0E">
        <w:rPr>
          <w:rFonts w:ascii="Nirmala UI" w:hAnsi="Nirmala UI" w:cs="Nirmala UI"/>
          <w:cs/>
          <w:lang w:bidi="hi-IN"/>
        </w:rPr>
        <w:t xml:space="preserve"> </w:t>
      </w:r>
      <w:r w:rsidR="001E11CA" w:rsidRPr="00A57D0E">
        <w:rPr>
          <w:rFonts w:ascii="Nirmala UI" w:hAnsi="Nirmala UI" w:cs="Nirmala UI" w:hint="cs"/>
          <w:cs/>
          <w:lang w:bidi="hi-IN"/>
        </w:rPr>
        <w:t>पोषण</w:t>
      </w:r>
      <w:r w:rsidR="001E11CA" w:rsidRPr="00A57D0E">
        <w:rPr>
          <w:rFonts w:ascii="Nirmala UI" w:hAnsi="Nirmala UI" w:cs="Nirmala UI"/>
          <w:cs/>
          <w:lang w:bidi="hi-IN"/>
        </w:rPr>
        <w:t xml:space="preserve"> </w:t>
      </w:r>
      <w:r w:rsidR="001E11CA" w:rsidRPr="00A57D0E">
        <w:rPr>
          <w:rFonts w:ascii="Nirmala UI" w:hAnsi="Nirmala UI" w:cs="Nirmala UI" w:hint="cs"/>
          <w:cs/>
          <w:lang w:bidi="hi-IN"/>
        </w:rPr>
        <w:t>दिन</w:t>
      </w:r>
      <w:r w:rsidR="001E11CA" w:rsidRPr="00A57D0E">
        <w:rPr>
          <w:rFonts w:ascii="Nirmala UI" w:hAnsi="Nirmala UI" w:cs="Nirmala UI"/>
          <w:lang w:bidi="hi-IN"/>
        </w:rPr>
        <w:t xml:space="preserve"> </w:t>
      </w:r>
      <w:r w:rsidRPr="00A57D0E">
        <w:rPr>
          <w:rFonts w:ascii="Nirmala UI" w:hAnsi="Nirmala UI" w:cs="Nirmala UI"/>
        </w:rPr>
        <w:t>–</w:t>
      </w:r>
      <w:r w:rsidR="009279D7" w:rsidRPr="00A57D0E">
        <w:rPr>
          <w:rFonts w:ascii="Nirmala UI" w:hAnsi="Nirmala UI" w:cs="Nirmala UI"/>
        </w:rPr>
        <w:t xml:space="preserve"> </w:t>
      </w:r>
      <w:r w:rsidR="009279D7" w:rsidRPr="00A57D0E">
        <w:rPr>
          <w:rFonts w:ascii="Nirmala UI" w:hAnsi="Nirmala UI" w:cs="Nirmala UI" w:hint="cs"/>
          <w:cs/>
          <w:lang w:bidi="hi-IN"/>
        </w:rPr>
        <w:t>यसले</w:t>
      </w:r>
      <w:r w:rsidR="009279D7" w:rsidRPr="00A57D0E">
        <w:rPr>
          <w:rFonts w:ascii="Nirmala UI" w:hAnsi="Nirmala UI" w:cs="Nirmala UI"/>
          <w:cs/>
          <w:lang w:bidi="hi-IN"/>
        </w:rPr>
        <w:t xml:space="preserve"> </w:t>
      </w:r>
      <w:r w:rsidR="009279D7" w:rsidRPr="00A57D0E">
        <w:rPr>
          <w:rFonts w:ascii="Nirmala UI" w:hAnsi="Nirmala UI" w:cs="Nirmala UI" w:hint="cs"/>
          <w:cs/>
          <w:lang w:bidi="hi-IN"/>
        </w:rPr>
        <w:t>तपाईंको</w:t>
      </w:r>
      <w:r w:rsidR="009279D7" w:rsidRPr="00A57D0E">
        <w:rPr>
          <w:rFonts w:ascii="Nirmala UI" w:hAnsi="Nirmala UI" w:cs="Nirmala UI"/>
          <w:cs/>
          <w:lang w:bidi="hi-IN"/>
        </w:rPr>
        <w:t xml:space="preserve"> </w:t>
      </w:r>
      <w:r w:rsidR="009279D7" w:rsidRPr="00A57D0E">
        <w:rPr>
          <w:rFonts w:ascii="Nirmala UI" w:hAnsi="Nirmala UI" w:cs="Nirmala UI" w:hint="cs"/>
          <w:cs/>
          <w:lang w:bidi="hi-IN"/>
        </w:rPr>
        <w:t>मुडलाई</w:t>
      </w:r>
      <w:r w:rsidR="009279D7" w:rsidRPr="00A57D0E">
        <w:rPr>
          <w:rFonts w:ascii="Nirmala UI" w:hAnsi="Nirmala UI" w:cs="Nirmala UI"/>
          <w:cs/>
          <w:lang w:bidi="hi-IN"/>
        </w:rPr>
        <w:t xml:space="preserve"> </w:t>
      </w:r>
      <w:r w:rsidR="009279D7" w:rsidRPr="00A57D0E">
        <w:rPr>
          <w:rFonts w:ascii="Nirmala UI" w:hAnsi="Nirmala UI" w:cs="Nirmala UI" w:hint="cs"/>
          <w:cs/>
          <w:lang w:bidi="hi-IN"/>
        </w:rPr>
        <w:t>पनि</w:t>
      </w:r>
      <w:r w:rsidR="009279D7" w:rsidRPr="00A57D0E">
        <w:rPr>
          <w:rFonts w:ascii="Nirmala UI" w:hAnsi="Nirmala UI" w:cs="Nirmala UI"/>
          <w:cs/>
          <w:lang w:bidi="hi-IN"/>
        </w:rPr>
        <w:t xml:space="preserve"> </w:t>
      </w:r>
      <w:r w:rsidR="009279D7" w:rsidRPr="00A57D0E">
        <w:rPr>
          <w:rFonts w:ascii="Nirmala UI" w:hAnsi="Nirmala UI" w:cs="Nirmala UI" w:hint="cs"/>
          <w:cs/>
          <w:lang w:bidi="hi-IN"/>
        </w:rPr>
        <w:t>सुधार्नेछ</w:t>
      </w:r>
    </w:p>
    <w:p w14:paraId="5B099732" w14:textId="2E973D7E" w:rsidR="004413CF" w:rsidRPr="00A57D0E" w:rsidRDefault="004413CF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/>
        </w:rPr>
        <w:tab/>
      </w:r>
      <w:r w:rsidR="00A9060B" w:rsidRPr="00A57D0E">
        <w:rPr>
          <w:rFonts w:ascii="Nirmala UI" w:hAnsi="Nirmala UI" w:cs="Nirmala UI" w:hint="cs"/>
          <w:cs/>
          <w:lang w:bidi="hi-IN"/>
        </w:rPr>
        <w:t>मानसिक</w:t>
      </w:r>
      <w:r w:rsidR="00A9060B" w:rsidRPr="00A57D0E">
        <w:rPr>
          <w:rFonts w:ascii="Nirmala UI" w:hAnsi="Nirmala UI" w:cs="Nirmala UI"/>
          <w:cs/>
          <w:lang w:bidi="hi-IN"/>
        </w:rPr>
        <w:t xml:space="preserve"> </w:t>
      </w:r>
      <w:r w:rsidR="00A9060B" w:rsidRPr="00A57D0E">
        <w:rPr>
          <w:rFonts w:ascii="Nirmala UI" w:hAnsi="Nirmala UI" w:cs="Nirmala UI" w:hint="cs"/>
          <w:cs/>
          <w:lang w:bidi="hi-IN"/>
        </w:rPr>
        <w:t>र</w:t>
      </w:r>
      <w:r w:rsidR="00A9060B" w:rsidRPr="00A57D0E">
        <w:rPr>
          <w:rFonts w:ascii="Nirmala UI" w:hAnsi="Nirmala UI" w:cs="Nirmala UI"/>
          <w:cs/>
          <w:lang w:bidi="hi-IN"/>
        </w:rPr>
        <w:t xml:space="preserve"> </w:t>
      </w:r>
      <w:r w:rsidR="00A9060B" w:rsidRPr="00A57D0E">
        <w:rPr>
          <w:rFonts w:ascii="Nirmala UI" w:hAnsi="Nirmala UI" w:cs="Nirmala UI" w:hint="cs"/>
          <w:cs/>
          <w:lang w:bidi="hi-IN"/>
        </w:rPr>
        <w:t>भावनात्मक</w:t>
      </w:r>
      <w:r w:rsidR="00A9060B" w:rsidRPr="00A57D0E">
        <w:rPr>
          <w:rFonts w:ascii="Nirmala UI" w:hAnsi="Nirmala UI" w:cs="Nirmala UI"/>
          <w:cs/>
          <w:lang w:bidi="hi-IN"/>
        </w:rPr>
        <w:t xml:space="preserve"> </w:t>
      </w:r>
      <w:r w:rsidR="00A9060B" w:rsidRPr="00A57D0E">
        <w:rPr>
          <w:rFonts w:ascii="Nirmala UI" w:hAnsi="Nirmala UI" w:cs="Nirmala UI" w:hint="cs"/>
          <w:cs/>
          <w:lang w:bidi="hi-IN"/>
        </w:rPr>
        <w:t>कल्याणलाई</w:t>
      </w:r>
      <w:r w:rsidR="00A9060B" w:rsidRPr="00A57D0E">
        <w:rPr>
          <w:rFonts w:ascii="Nirmala UI" w:hAnsi="Nirmala UI" w:cs="Nirmala UI"/>
          <w:cs/>
          <w:lang w:bidi="hi-IN"/>
        </w:rPr>
        <w:t xml:space="preserve"> </w:t>
      </w:r>
      <w:r w:rsidR="00A9060B" w:rsidRPr="00A57D0E">
        <w:rPr>
          <w:rFonts w:ascii="Nirmala UI" w:hAnsi="Nirmala UI" w:cs="Nirmala UI" w:hint="cs"/>
          <w:cs/>
          <w:lang w:bidi="hi-IN"/>
        </w:rPr>
        <w:t>सहायता</w:t>
      </w:r>
      <w:r w:rsidR="00A9060B" w:rsidRPr="00A57D0E">
        <w:rPr>
          <w:rFonts w:ascii="Nirmala UI" w:hAnsi="Nirmala UI" w:cs="Nirmala UI"/>
          <w:cs/>
          <w:lang w:bidi="hi-IN"/>
        </w:rPr>
        <w:t xml:space="preserve"> </w:t>
      </w:r>
      <w:r w:rsidR="00A9060B" w:rsidRPr="00A57D0E">
        <w:rPr>
          <w:rFonts w:ascii="Nirmala UI" w:hAnsi="Nirmala UI" w:cs="Nirmala UI" w:hint="cs"/>
          <w:cs/>
          <w:lang w:bidi="hi-IN"/>
        </w:rPr>
        <w:t>गर्न</w:t>
      </w:r>
      <w:r w:rsidR="00A9060B" w:rsidRPr="00A57D0E">
        <w:rPr>
          <w:rFonts w:ascii="Nirmala UI" w:hAnsi="Nirmala UI" w:cs="Nirmala UI"/>
          <w:cs/>
          <w:lang w:bidi="hi-IN"/>
        </w:rPr>
        <w:t xml:space="preserve"> </w:t>
      </w:r>
      <w:r w:rsidR="00A9060B" w:rsidRPr="00A57D0E">
        <w:rPr>
          <w:rFonts w:ascii="Nirmala UI" w:hAnsi="Nirmala UI" w:cs="Nirmala UI" w:hint="cs"/>
          <w:cs/>
          <w:lang w:bidi="hi-IN"/>
        </w:rPr>
        <w:t>निद्रालाई</w:t>
      </w:r>
      <w:r w:rsidR="00A9060B" w:rsidRPr="00A57D0E">
        <w:rPr>
          <w:rFonts w:ascii="Nirmala UI" w:hAnsi="Nirmala UI" w:cs="Nirmala UI"/>
          <w:cs/>
          <w:lang w:bidi="hi-IN"/>
        </w:rPr>
        <w:t xml:space="preserve"> </w:t>
      </w:r>
      <w:r w:rsidR="00A9060B" w:rsidRPr="00A57D0E">
        <w:rPr>
          <w:rFonts w:ascii="Nirmala UI" w:hAnsi="Nirmala UI" w:cs="Nirmala UI" w:hint="cs"/>
          <w:cs/>
          <w:lang w:bidi="hi-IN"/>
        </w:rPr>
        <w:t>प्राथमिकता</w:t>
      </w:r>
      <w:r w:rsidR="00A9060B" w:rsidRPr="00A57D0E">
        <w:rPr>
          <w:rFonts w:ascii="Nirmala UI" w:hAnsi="Nirmala UI" w:cs="Nirmala UI"/>
          <w:cs/>
          <w:lang w:bidi="hi-IN"/>
        </w:rPr>
        <w:t xml:space="preserve"> </w:t>
      </w:r>
      <w:r w:rsidR="00A9060B" w:rsidRPr="00A57D0E">
        <w:rPr>
          <w:rFonts w:ascii="Nirmala UI" w:hAnsi="Nirmala UI" w:cs="Nirmala UI" w:hint="cs"/>
          <w:cs/>
          <w:lang w:bidi="hi-IN"/>
        </w:rPr>
        <w:t>दिन</w:t>
      </w:r>
    </w:p>
    <w:p w14:paraId="19FA3195" w14:textId="7CE4A9AC" w:rsidR="004413CF" w:rsidRPr="00A57D0E" w:rsidRDefault="004413CF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/>
        </w:rPr>
        <w:tab/>
      </w:r>
      <w:r w:rsidR="00AB38A5" w:rsidRPr="00A57D0E">
        <w:rPr>
          <w:rFonts w:ascii="Nirmala UI" w:hAnsi="Nirmala UI" w:cs="Nirmala UI" w:hint="cs"/>
          <w:cs/>
          <w:lang w:bidi="hi-IN"/>
        </w:rPr>
        <w:t>विश्राम</w:t>
      </w:r>
      <w:r w:rsidR="00AB38A5" w:rsidRPr="00A57D0E">
        <w:rPr>
          <w:rFonts w:ascii="Nirmala UI" w:hAnsi="Nirmala UI" w:cs="Nirmala UI"/>
          <w:cs/>
          <w:lang w:bidi="hi-IN"/>
        </w:rPr>
        <w:t xml:space="preserve"> </w:t>
      </w:r>
      <w:r w:rsidR="00AB38A5" w:rsidRPr="00A57D0E">
        <w:rPr>
          <w:rFonts w:ascii="Nirmala UI" w:hAnsi="Nirmala UI" w:cs="Nirmala UI" w:hint="cs"/>
          <w:cs/>
          <w:lang w:bidi="hi-IN"/>
        </w:rPr>
        <w:t>गर्ने</w:t>
      </w:r>
      <w:r w:rsidR="00AB38A5" w:rsidRPr="00A57D0E">
        <w:rPr>
          <w:rFonts w:ascii="Nirmala UI" w:hAnsi="Nirmala UI" w:cs="Nirmala UI"/>
          <w:cs/>
          <w:lang w:bidi="hi-IN"/>
        </w:rPr>
        <w:t xml:space="preserve"> </w:t>
      </w:r>
      <w:r w:rsidR="00AB38A5" w:rsidRPr="00A57D0E">
        <w:rPr>
          <w:rFonts w:ascii="Nirmala UI" w:hAnsi="Nirmala UI" w:cs="Nirmala UI" w:hint="cs"/>
          <w:cs/>
          <w:lang w:bidi="hi-IN"/>
        </w:rPr>
        <w:t>प्रविधिहरू</w:t>
      </w:r>
      <w:r w:rsidR="00AB38A5" w:rsidRPr="00A57D0E">
        <w:rPr>
          <w:rFonts w:ascii="Nirmala UI" w:hAnsi="Nirmala UI" w:cs="Nirmala UI"/>
          <w:cs/>
          <w:lang w:bidi="hi-IN"/>
        </w:rPr>
        <w:t xml:space="preserve"> </w:t>
      </w:r>
      <w:r w:rsidR="00AB38A5" w:rsidRPr="00A57D0E">
        <w:rPr>
          <w:rFonts w:ascii="Nirmala UI" w:hAnsi="Nirmala UI" w:cs="Nirmala UI" w:hint="cs"/>
          <w:cs/>
          <w:lang w:bidi="hi-IN"/>
        </w:rPr>
        <w:t>र</w:t>
      </w:r>
      <w:r w:rsidR="00AB38A5" w:rsidRPr="00A57D0E">
        <w:rPr>
          <w:rFonts w:ascii="Nirmala UI" w:hAnsi="Nirmala UI" w:cs="Nirmala UI"/>
          <w:cs/>
          <w:lang w:bidi="hi-IN"/>
        </w:rPr>
        <w:t xml:space="preserve"> </w:t>
      </w:r>
      <w:r w:rsidR="00AB38A5" w:rsidRPr="00A57D0E">
        <w:rPr>
          <w:rFonts w:ascii="Nirmala UI" w:hAnsi="Nirmala UI" w:cs="Nirmala UI" w:hint="cs"/>
          <w:cs/>
          <w:lang w:bidi="hi-IN"/>
        </w:rPr>
        <w:t>सामना</w:t>
      </w:r>
      <w:r w:rsidR="00AB38A5" w:rsidRPr="00A57D0E">
        <w:rPr>
          <w:rFonts w:ascii="Nirmala UI" w:hAnsi="Nirmala UI" w:cs="Nirmala UI"/>
          <w:cs/>
          <w:lang w:bidi="hi-IN"/>
        </w:rPr>
        <w:t xml:space="preserve"> </w:t>
      </w:r>
      <w:r w:rsidR="00AB38A5" w:rsidRPr="00A57D0E">
        <w:rPr>
          <w:rFonts w:ascii="Nirmala UI" w:hAnsi="Nirmala UI" w:cs="Nirmala UI" w:hint="cs"/>
          <w:cs/>
          <w:lang w:bidi="hi-IN"/>
        </w:rPr>
        <w:t>गर्ने</w:t>
      </w:r>
      <w:r w:rsidR="00AB38A5" w:rsidRPr="00A57D0E">
        <w:rPr>
          <w:rFonts w:ascii="Nirmala UI" w:hAnsi="Nirmala UI" w:cs="Nirmala UI"/>
          <w:cs/>
          <w:lang w:bidi="hi-IN"/>
        </w:rPr>
        <w:t xml:space="preserve"> </w:t>
      </w:r>
      <w:r w:rsidR="00AB38A5" w:rsidRPr="00A57D0E">
        <w:rPr>
          <w:rFonts w:ascii="Nirmala UI" w:hAnsi="Nirmala UI" w:cs="Nirmala UI" w:hint="cs"/>
          <w:cs/>
          <w:lang w:bidi="hi-IN"/>
        </w:rPr>
        <w:t>रणनीतिहरूको</w:t>
      </w:r>
      <w:r w:rsidR="00AB38A5" w:rsidRPr="00A57D0E">
        <w:rPr>
          <w:rFonts w:ascii="Nirmala UI" w:hAnsi="Nirmala UI" w:cs="Nirmala UI"/>
          <w:cs/>
          <w:lang w:bidi="hi-IN"/>
        </w:rPr>
        <w:t xml:space="preserve"> </w:t>
      </w:r>
      <w:r w:rsidR="00AB38A5" w:rsidRPr="00A57D0E">
        <w:rPr>
          <w:rFonts w:ascii="Nirmala UI" w:hAnsi="Nirmala UI" w:cs="Nirmala UI" w:hint="cs"/>
          <w:cs/>
          <w:lang w:bidi="hi-IN"/>
        </w:rPr>
        <w:t>अन्वेषण</w:t>
      </w:r>
      <w:r w:rsidR="00AB38A5" w:rsidRPr="00A57D0E">
        <w:rPr>
          <w:rFonts w:ascii="Nirmala UI" w:hAnsi="Nirmala UI" w:cs="Nirmala UI"/>
          <w:cs/>
          <w:lang w:bidi="hi-IN"/>
        </w:rPr>
        <w:t xml:space="preserve"> </w:t>
      </w:r>
      <w:r w:rsidR="00AB38A5" w:rsidRPr="00A57D0E">
        <w:rPr>
          <w:rFonts w:ascii="Nirmala UI" w:hAnsi="Nirmala UI" w:cs="Nirmala UI" w:hint="cs"/>
          <w:cs/>
          <w:lang w:bidi="hi-IN"/>
        </w:rPr>
        <w:t>गर्न</w:t>
      </w:r>
    </w:p>
    <w:p w14:paraId="2E4CE17E" w14:textId="57AD6B14" w:rsidR="004413CF" w:rsidRPr="00A57D0E" w:rsidRDefault="004413CF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/>
        </w:rPr>
        <w:tab/>
      </w:r>
      <w:r w:rsidR="0050559E" w:rsidRPr="00A57D0E">
        <w:rPr>
          <w:rFonts w:ascii="Nirmala UI" w:hAnsi="Nirmala UI" w:cs="Nirmala UI" w:hint="cs"/>
          <w:cs/>
          <w:lang w:bidi="hi-IN"/>
        </w:rPr>
        <w:t>सम्पर्कमा</w:t>
      </w:r>
      <w:r w:rsidR="0050559E" w:rsidRPr="00A57D0E">
        <w:rPr>
          <w:rFonts w:ascii="Nirmala UI" w:hAnsi="Nirmala UI" w:cs="Nirmala UI"/>
          <w:cs/>
          <w:lang w:bidi="hi-IN"/>
        </w:rPr>
        <w:t xml:space="preserve"> </w:t>
      </w:r>
      <w:r w:rsidR="0050559E" w:rsidRPr="00A57D0E">
        <w:rPr>
          <w:rFonts w:ascii="Nirmala UI" w:hAnsi="Nirmala UI" w:cs="Nirmala UI" w:hint="cs"/>
          <w:cs/>
          <w:lang w:bidi="hi-IN"/>
        </w:rPr>
        <w:t>रहन</w:t>
      </w:r>
      <w:r w:rsidR="0050559E" w:rsidRPr="00A57D0E">
        <w:rPr>
          <w:rFonts w:ascii="Nirmala UI" w:hAnsi="Nirmala UI" w:cs="Nirmala UI"/>
          <w:cs/>
          <w:lang w:bidi="hi-IN"/>
        </w:rPr>
        <w:t xml:space="preserve"> </w:t>
      </w:r>
      <w:r w:rsidR="0050559E" w:rsidRPr="00A57D0E">
        <w:rPr>
          <w:rFonts w:ascii="Nirmala UI" w:hAnsi="Nirmala UI" w:cs="Nirmala UI" w:hint="cs"/>
          <w:cs/>
          <w:lang w:bidi="hi-IN"/>
        </w:rPr>
        <w:t>र</w:t>
      </w:r>
      <w:r w:rsidR="0050559E" w:rsidRPr="00A57D0E">
        <w:rPr>
          <w:rFonts w:ascii="Nirmala UI" w:hAnsi="Nirmala UI" w:cs="Nirmala UI"/>
          <w:cs/>
          <w:lang w:bidi="hi-IN"/>
        </w:rPr>
        <w:t xml:space="preserve"> </w:t>
      </w:r>
      <w:r w:rsidR="0050559E" w:rsidRPr="00A57D0E">
        <w:rPr>
          <w:rFonts w:ascii="Nirmala UI" w:hAnsi="Nirmala UI" w:cs="Nirmala UI" w:hint="cs"/>
          <w:cs/>
          <w:lang w:bidi="hi-IN"/>
        </w:rPr>
        <w:t>साथीहरू</w:t>
      </w:r>
      <w:r w:rsidR="0050559E" w:rsidRPr="00A57D0E">
        <w:rPr>
          <w:rFonts w:ascii="Nirmala UI" w:hAnsi="Nirmala UI" w:cs="Nirmala UI"/>
          <w:cs/>
          <w:lang w:bidi="hi-IN"/>
        </w:rPr>
        <w:t xml:space="preserve"> </w:t>
      </w:r>
      <w:r w:rsidR="0050559E" w:rsidRPr="00A57D0E">
        <w:rPr>
          <w:rFonts w:ascii="Nirmala UI" w:hAnsi="Nirmala UI" w:cs="Nirmala UI" w:hint="cs"/>
          <w:cs/>
          <w:lang w:bidi="hi-IN"/>
        </w:rPr>
        <w:t>र</w:t>
      </w:r>
      <w:r w:rsidR="0050559E" w:rsidRPr="00A57D0E">
        <w:rPr>
          <w:rFonts w:ascii="Nirmala UI" w:hAnsi="Nirmala UI" w:cs="Nirmala UI"/>
          <w:cs/>
          <w:lang w:bidi="hi-IN"/>
        </w:rPr>
        <w:t xml:space="preserve"> </w:t>
      </w:r>
      <w:r w:rsidR="0050559E" w:rsidRPr="00A57D0E">
        <w:rPr>
          <w:rFonts w:ascii="Nirmala UI" w:hAnsi="Nirmala UI" w:cs="Nirmala UI" w:hint="cs"/>
          <w:cs/>
          <w:lang w:bidi="hi-IN"/>
        </w:rPr>
        <w:t>प्रियजनहरूसँग</w:t>
      </w:r>
      <w:r w:rsidR="0050559E" w:rsidRPr="00A57D0E">
        <w:rPr>
          <w:rFonts w:ascii="Nirmala UI" w:hAnsi="Nirmala UI" w:cs="Nirmala UI"/>
          <w:cs/>
          <w:lang w:bidi="hi-IN"/>
        </w:rPr>
        <w:t xml:space="preserve"> </w:t>
      </w:r>
      <w:r w:rsidR="0050559E" w:rsidRPr="00A57D0E">
        <w:rPr>
          <w:rFonts w:ascii="Nirmala UI" w:hAnsi="Nirmala UI" w:cs="Nirmala UI" w:hint="cs"/>
          <w:cs/>
          <w:lang w:bidi="hi-IN"/>
        </w:rPr>
        <w:t>भेटघाट</w:t>
      </w:r>
      <w:r w:rsidR="0050559E" w:rsidRPr="00A57D0E">
        <w:rPr>
          <w:rFonts w:ascii="Nirmala UI" w:hAnsi="Nirmala UI" w:cs="Nirmala UI"/>
          <w:cs/>
          <w:lang w:bidi="hi-IN"/>
        </w:rPr>
        <w:t xml:space="preserve"> </w:t>
      </w:r>
      <w:r w:rsidR="0050559E" w:rsidRPr="00A57D0E">
        <w:rPr>
          <w:rFonts w:ascii="Nirmala UI" w:hAnsi="Nirmala UI" w:cs="Nirmala UI" w:hint="cs"/>
          <w:cs/>
          <w:lang w:bidi="hi-IN"/>
        </w:rPr>
        <w:t>गर्न</w:t>
      </w:r>
    </w:p>
    <w:p w14:paraId="7ACD5D80" w14:textId="0080DAD8" w:rsidR="004413CF" w:rsidRPr="00A57D0E" w:rsidRDefault="004413CF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/>
        </w:rPr>
        <w:tab/>
      </w:r>
      <w:r w:rsidR="005A56B0" w:rsidRPr="00A57D0E">
        <w:rPr>
          <w:rFonts w:ascii="Nirmala UI" w:hAnsi="Nirmala UI" w:cs="Nirmala UI" w:hint="cs"/>
          <w:cs/>
          <w:lang w:bidi="hi-IN"/>
        </w:rPr>
        <w:t>आफूलाई</w:t>
      </w:r>
      <w:r w:rsidR="005A56B0" w:rsidRPr="00A57D0E">
        <w:rPr>
          <w:rFonts w:ascii="Nirmala UI" w:hAnsi="Nirmala UI" w:cs="Nirmala UI"/>
          <w:cs/>
          <w:lang w:bidi="hi-IN"/>
        </w:rPr>
        <w:t xml:space="preserve"> </w:t>
      </w:r>
      <w:r w:rsidR="005A56B0" w:rsidRPr="00A57D0E">
        <w:rPr>
          <w:rFonts w:ascii="Nirmala UI" w:hAnsi="Nirmala UI" w:cs="Nirmala UI" w:hint="cs"/>
          <w:cs/>
          <w:lang w:bidi="hi-IN"/>
        </w:rPr>
        <w:t>रमाइलो</w:t>
      </w:r>
      <w:r w:rsidR="005A56B0" w:rsidRPr="00A57D0E">
        <w:rPr>
          <w:rFonts w:ascii="Nirmala UI" w:hAnsi="Nirmala UI" w:cs="Nirmala UI"/>
          <w:cs/>
          <w:lang w:bidi="hi-IN"/>
        </w:rPr>
        <w:t xml:space="preserve"> </w:t>
      </w:r>
      <w:r w:rsidR="005A56B0" w:rsidRPr="00A57D0E">
        <w:rPr>
          <w:rFonts w:ascii="Nirmala UI" w:hAnsi="Nirmala UI" w:cs="Nirmala UI" w:hint="cs"/>
          <w:cs/>
          <w:lang w:bidi="hi-IN"/>
        </w:rPr>
        <w:t>लाग्ने</w:t>
      </w:r>
      <w:r w:rsidR="005A56B0" w:rsidRPr="00A57D0E">
        <w:rPr>
          <w:rFonts w:ascii="Nirmala UI" w:hAnsi="Nirmala UI" w:cs="Nirmala UI"/>
          <w:cs/>
          <w:lang w:bidi="hi-IN"/>
        </w:rPr>
        <w:t xml:space="preserve"> </w:t>
      </w:r>
      <w:r w:rsidR="005A56B0" w:rsidRPr="00A57D0E">
        <w:rPr>
          <w:rFonts w:ascii="Nirmala UI" w:hAnsi="Nirmala UI" w:cs="Nirmala UI" w:hint="cs"/>
          <w:cs/>
          <w:lang w:bidi="hi-IN"/>
        </w:rPr>
        <w:t>कुराहरू</w:t>
      </w:r>
      <w:r w:rsidR="005A56B0" w:rsidRPr="00A57D0E">
        <w:rPr>
          <w:rFonts w:ascii="Nirmala UI" w:hAnsi="Nirmala UI" w:cs="Nirmala UI"/>
          <w:cs/>
          <w:lang w:bidi="hi-IN"/>
        </w:rPr>
        <w:t xml:space="preserve"> </w:t>
      </w:r>
      <w:r w:rsidR="005A56B0" w:rsidRPr="00A57D0E">
        <w:rPr>
          <w:rFonts w:ascii="Nirmala UI" w:hAnsi="Nirmala UI" w:cs="Nirmala UI" w:hint="cs"/>
          <w:cs/>
          <w:lang w:bidi="hi-IN"/>
        </w:rPr>
        <w:t>गर्न</w:t>
      </w:r>
      <w:r w:rsidR="005A56B0" w:rsidRPr="00A57D0E">
        <w:rPr>
          <w:rFonts w:ascii="Nirmala UI" w:hAnsi="Nirmala UI" w:cs="Nirmala UI"/>
          <w:cs/>
          <w:lang w:bidi="hi-IN"/>
        </w:rPr>
        <w:t xml:space="preserve"> </w:t>
      </w:r>
      <w:r w:rsidR="005A56B0" w:rsidRPr="00A57D0E">
        <w:rPr>
          <w:rFonts w:ascii="Nirmala UI" w:hAnsi="Nirmala UI" w:cs="Nirmala UI" w:hint="cs"/>
          <w:cs/>
          <w:lang w:bidi="hi-IN"/>
        </w:rPr>
        <w:t>समय</w:t>
      </w:r>
      <w:r w:rsidR="005A56B0" w:rsidRPr="00A57D0E">
        <w:rPr>
          <w:rFonts w:ascii="Nirmala UI" w:hAnsi="Nirmala UI" w:cs="Nirmala UI"/>
          <w:cs/>
          <w:lang w:bidi="hi-IN"/>
        </w:rPr>
        <w:t xml:space="preserve"> </w:t>
      </w:r>
      <w:r w:rsidR="005A56B0" w:rsidRPr="00A57D0E">
        <w:rPr>
          <w:rFonts w:ascii="Nirmala UI" w:hAnsi="Nirmala UI" w:cs="Nirmala UI" w:hint="cs"/>
          <w:cs/>
          <w:lang w:bidi="hi-IN"/>
        </w:rPr>
        <w:t>निकाल्न</w:t>
      </w:r>
    </w:p>
    <w:p w14:paraId="21094872" w14:textId="566475E6" w:rsidR="004413CF" w:rsidRPr="00A57D0E" w:rsidRDefault="00D21453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सकारात्मक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आत्म</w:t>
      </w:r>
      <w:r w:rsidRPr="00A57D0E">
        <w:rPr>
          <w:rFonts w:ascii="Nirmala UI" w:hAnsi="Nirmala UI" w:cs="Nirmala UI"/>
          <w:cs/>
          <w:lang w:bidi="hi-IN"/>
        </w:rPr>
        <w:t>-</w:t>
      </w:r>
      <w:r w:rsidRPr="00A57D0E">
        <w:rPr>
          <w:rFonts w:ascii="Nirmala UI" w:hAnsi="Nirmala UI" w:cs="Nirmala UI" w:hint="cs"/>
          <w:cs/>
          <w:lang w:bidi="hi-IN"/>
        </w:rPr>
        <w:t>वार्त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अभ्यास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</w:t>
      </w:r>
      <w:r w:rsidRPr="00A57D0E">
        <w:rPr>
          <w:rFonts w:ascii="Nirmala UI" w:hAnsi="Nirmala UI" w:cs="Nirmala UI"/>
          <w:lang w:bidi="hi-IN"/>
        </w:rPr>
        <w:t xml:space="preserve"> </w:t>
      </w:r>
      <w:r w:rsidR="004413CF" w:rsidRPr="00A57D0E">
        <w:rPr>
          <w:rFonts w:ascii="Nirmala UI" w:hAnsi="Nirmala UI" w:cs="Nirmala UI"/>
        </w:rPr>
        <w:t xml:space="preserve">– </w:t>
      </w:r>
      <w:r w:rsidRPr="00A57D0E">
        <w:rPr>
          <w:rFonts w:ascii="Nirmala UI" w:hAnsi="Nirmala UI" w:cs="Nirmala UI" w:hint="cs"/>
          <w:cs/>
          <w:lang w:bidi="hi-IN"/>
        </w:rPr>
        <w:t>र</w:t>
      </w:r>
      <w:r w:rsidR="004413CF" w:rsidRPr="00A57D0E">
        <w:rPr>
          <w:rFonts w:ascii="Nirmala UI" w:hAnsi="Nirmala UI" w:cs="Nirmala UI"/>
        </w:rPr>
        <w:t xml:space="preserve"> </w:t>
      </w:r>
      <w:r w:rsidR="00D660B5" w:rsidRPr="00A57D0E">
        <w:rPr>
          <w:rFonts w:ascii="Nirmala UI" w:hAnsi="Nirmala UI" w:cs="Nirmala UI" w:hint="cs"/>
          <w:cs/>
          <w:lang w:bidi="hi-IN"/>
        </w:rPr>
        <w:t>तपाईं</w:t>
      </w:r>
      <w:r w:rsidR="00D660B5" w:rsidRPr="00A57D0E">
        <w:rPr>
          <w:rFonts w:ascii="Nirmala UI" w:hAnsi="Nirmala UI" w:cs="Nirmala UI"/>
          <w:cs/>
          <w:lang w:bidi="hi-IN"/>
        </w:rPr>
        <w:t xml:space="preserve"> </w:t>
      </w:r>
      <w:r w:rsidR="00D660B5" w:rsidRPr="00A57D0E">
        <w:rPr>
          <w:rFonts w:ascii="Nirmala UI" w:hAnsi="Nirmala UI" w:cs="Nirmala UI" w:hint="cs"/>
          <w:cs/>
          <w:lang w:bidi="hi-IN"/>
        </w:rPr>
        <w:t>एक्लो</w:t>
      </w:r>
      <w:r w:rsidR="00D660B5" w:rsidRPr="00A57D0E">
        <w:rPr>
          <w:rFonts w:ascii="Nirmala UI" w:hAnsi="Nirmala UI" w:cs="Nirmala UI"/>
          <w:cs/>
          <w:lang w:bidi="hi-IN"/>
        </w:rPr>
        <w:t xml:space="preserve"> </w:t>
      </w:r>
      <w:r w:rsidR="00D660B5" w:rsidRPr="00A57D0E">
        <w:rPr>
          <w:rFonts w:ascii="Nirmala UI" w:hAnsi="Nirmala UI" w:cs="Nirmala UI" w:hint="cs"/>
          <w:cs/>
          <w:lang w:bidi="hi-IN"/>
        </w:rPr>
        <w:t>हुनुहुन्न</w:t>
      </w:r>
      <w:r w:rsidR="00361FA0" w:rsidRPr="00A57D0E">
        <w:rPr>
          <w:rFonts w:cs="Mangal" w:hint="cs"/>
          <w:cs/>
          <w:lang w:bidi="hi-IN"/>
        </w:rPr>
        <w:t xml:space="preserve"> </w:t>
      </w:r>
      <w:r w:rsidR="00361FA0" w:rsidRPr="00A57D0E">
        <w:rPr>
          <w:rFonts w:ascii="Nirmala UI" w:hAnsi="Nirmala UI" w:cs="Nirmala UI" w:hint="cs"/>
          <w:cs/>
          <w:lang w:bidi="hi-IN"/>
        </w:rPr>
        <w:t>भन्ने</w:t>
      </w:r>
      <w:r w:rsidR="00361FA0" w:rsidRPr="00A57D0E">
        <w:rPr>
          <w:rFonts w:cs="Mangal" w:hint="cs"/>
          <w:cs/>
          <w:lang w:bidi="hi-IN"/>
        </w:rPr>
        <w:t xml:space="preserve"> </w:t>
      </w:r>
      <w:r w:rsidR="00361FA0" w:rsidRPr="00A57D0E">
        <w:rPr>
          <w:rFonts w:ascii="Nirmala UI" w:hAnsi="Nirmala UI" w:cs="Nirmala UI" w:hint="cs"/>
          <w:cs/>
          <w:lang w:bidi="hi-IN"/>
        </w:rPr>
        <w:t>याद</w:t>
      </w:r>
      <w:r w:rsidR="00361FA0" w:rsidRPr="00A57D0E">
        <w:rPr>
          <w:rFonts w:ascii="Nirmala UI" w:hAnsi="Nirmala UI" w:cs="Nirmala UI"/>
          <w:cs/>
          <w:lang w:bidi="hi-IN"/>
        </w:rPr>
        <w:t xml:space="preserve"> </w:t>
      </w:r>
      <w:r w:rsidR="00361FA0" w:rsidRPr="00A57D0E">
        <w:rPr>
          <w:rFonts w:ascii="Nirmala UI" w:hAnsi="Nirmala UI" w:cs="Nirmala UI" w:hint="cs"/>
          <w:cs/>
          <w:lang w:bidi="hi-IN"/>
        </w:rPr>
        <w:t>राख्नुहोस्</w:t>
      </w:r>
    </w:p>
    <w:p w14:paraId="2BB4DFC1" w14:textId="617A95A4" w:rsidR="00BB7678" w:rsidRPr="00A57D0E" w:rsidRDefault="00CF477B" w:rsidP="002105EF">
      <w:pPr>
        <w:pStyle w:val="Bullet1"/>
        <w:spacing w:after="0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स्वस्थ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अनलाइ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बानीहरूम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ंलग्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ुन</w:t>
      </w:r>
    </w:p>
    <w:p w14:paraId="7058F755" w14:textId="2F7E0701" w:rsidR="004413CF" w:rsidRPr="00A57D0E" w:rsidRDefault="004413CF" w:rsidP="002105EF">
      <w:pPr>
        <w:pStyle w:val="Bullet1"/>
        <w:spacing w:after="40" w:line="240" w:lineRule="auto"/>
        <w:ind w:left="714" w:hanging="357"/>
        <w:rPr>
          <w:rFonts w:ascii="Nirmala UI" w:hAnsi="Nirmala UI" w:cs="Nirmala UI"/>
          <w:b/>
          <w:lang w:val="en-US"/>
        </w:rPr>
      </w:pPr>
      <w:r w:rsidRPr="00A57D0E">
        <w:rPr>
          <w:rFonts w:ascii="Nirmala UI" w:hAnsi="Nirmala UI" w:cs="Nirmala UI"/>
        </w:rPr>
        <w:tab/>
      </w:r>
      <w:r w:rsidR="00947968" w:rsidRPr="00A57D0E">
        <w:rPr>
          <w:rFonts w:ascii="Nirmala UI" w:hAnsi="Nirmala UI" w:cs="Nirmala UI" w:hint="cs"/>
          <w:cs/>
          <w:lang w:bidi="hi-IN"/>
        </w:rPr>
        <w:t>यदि</w:t>
      </w:r>
      <w:r w:rsidR="00947968" w:rsidRPr="00A57D0E">
        <w:rPr>
          <w:rFonts w:ascii="Nirmala UI" w:hAnsi="Nirmala UI" w:cs="Nirmala UI"/>
          <w:cs/>
          <w:lang w:bidi="hi-IN"/>
        </w:rPr>
        <w:t xml:space="preserve"> </w:t>
      </w:r>
      <w:r w:rsidR="00947968" w:rsidRPr="00A57D0E">
        <w:rPr>
          <w:rFonts w:ascii="Nirmala UI" w:hAnsi="Nirmala UI" w:cs="Nirmala UI" w:hint="cs"/>
          <w:cs/>
          <w:lang w:bidi="hi-IN"/>
        </w:rPr>
        <w:t>आवश्यक</w:t>
      </w:r>
      <w:r w:rsidR="00947968" w:rsidRPr="00A57D0E">
        <w:rPr>
          <w:rFonts w:ascii="Nirmala UI" w:hAnsi="Nirmala UI" w:cs="Nirmala UI"/>
          <w:cs/>
          <w:lang w:bidi="hi-IN"/>
        </w:rPr>
        <w:t xml:space="preserve"> </w:t>
      </w:r>
      <w:r w:rsidR="00947968" w:rsidRPr="00A57D0E">
        <w:rPr>
          <w:rFonts w:ascii="Nirmala UI" w:hAnsi="Nirmala UI" w:cs="Nirmala UI" w:hint="cs"/>
          <w:cs/>
          <w:lang w:bidi="hi-IN"/>
        </w:rPr>
        <w:t>भएमा</w:t>
      </w:r>
      <w:r w:rsidR="00947968" w:rsidRPr="00A57D0E">
        <w:rPr>
          <w:rFonts w:ascii="Nirmala UI" w:hAnsi="Nirmala UI" w:cs="Nirmala UI"/>
          <w:cs/>
          <w:lang w:bidi="hi-IN"/>
        </w:rPr>
        <w:t xml:space="preserve"> </w:t>
      </w:r>
      <w:r w:rsidR="00947968" w:rsidRPr="00A57D0E">
        <w:rPr>
          <w:rFonts w:ascii="Nirmala UI" w:hAnsi="Nirmala UI" w:cs="Nirmala UI" w:hint="cs"/>
          <w:cs/>
          <w:lang w:bidi="hi-IN"/>
        </w:rPr>
        <w:t>पेशेवर</w:t>
      </w:r>
      <w:r w:rsidR="00947968" w:rsidRPr="00A57D0E">
        <w:rPr>
          <w:rFonts w:ascii="Nirmala UI" w:hAnsi="Nirmala UI" w:cs="Nirmala UI"/>
          <w:cs/>
          <w:lang w:bidi="hi-IN"/>
        </w:rPr>
        <w:t xml:space="preserve"> </w:t>
      </w:r>
      <w:r w:rsidR="00947968" w:rsidRPr="00A57D0E">
        <w:rPr>
          <w:rFonts w:ascii="Nirmala UI" w:hAnsi="Nirmala UI" w:cs="Nirmala UI" w:hint="cs"/>
          <w:cs/>
          <w:lang w:bidi="hi-IN"/>
        </w:rPr>
        <w:t>सहयोग</w:t>
      </w:r>
      <w:r w:rsidR="00947968" w:rsidRPr="00A57D0E">
        <w:rPr>
          <w:rFonts w:ascii="Nirmala UI" w:hAnsi="Nirmala UI" w:cs="Nirmala UI"/>
          <w:cs/>
          <w:lang w:bidi="hi-IN"/>
        </w:rPr>
        <w:t xml:space="preserve"> </w:t>
      </w:r>
      <w:r w:rsidR="00947968" w:rsidRPr="00A57D0E">
        <w:rPr>
          <w:rFonts w:ascii="Nirmala UI" w:hAnsi="Nirmala UI" w:cs="Nirmala UI" w:hint="cs"/>
          <w:cs/>
          <w:lang w:bidi="hi-IN"/>
        </w:rPr>
        <w:t>खोज्न</w:t>
      </w:r>
      <w:r w:rsidR="000333C7" w:rsidRPr="00A57D0E">
        <w:rPr>
          <w:rFonts w:ascii="Nirmala UI" w:hAnsi="Nirmala UI" w:cs="Nirmala UI" w:hint="cs"/>
          <w:cs/>
          <w:lang w:bidi="hi-IN"/>
        </w:rPr>
        <w:t>।</w:t>
      </w:r>
      <w:r w:rsidRPr="00A57D0E">
        <w:rPr>
          <w:rStyle w:val="FootnoteReference"/>
          <w:rFonts w:ascii="Nirmala UI" w:hAnsi="Nirmala UI" w:cs="Nirmala UI"/>
        </w:rPr>
        <w:footnoteReference w:id="1"/>
      </w:r>
      <w:r w:rsidR="00A70E39" w:rsidRPr="00A57D0E">
        <w:rPr>
          <w:rFonts w:ascii="Nirmala UI" w:hAnsi="Nirmala UI" w:cs="Nirmala UI"/>
          <w:b/>
          <w:lang w:val="en-US"/>
        </w:rPr>
        <w:t xml:space="preserve"> </w:t>
      </w:r>
    </w:p>
    <w:p w14:paraId="34D1B05B" w14:textId="7028B81D" w:rsidR="00670BA8" w:rsidRPr="00A57D0E" w:rsidRDefault="00AA324A" w:rsidP="00670BA8">
      <w:pPr>
        <w:pStyle w:val="Bullet1"/>
        <w:numPr>
          <w:ilvl w:val="0"/>
          <w:numId w:val="0"/>
        </w:numPr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val="en-US" w:bidi="hi-IN"/>
        </w:rPr>
        <w:t>विभागले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hyperlink r:id="rId14" w:history="1"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प्राथमिक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विद्यालय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जाने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उमेरका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बालबालिका</w:t>
        </w:r>
      </w:hyperlink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र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hyperlink r:id="rId15" w:history="1"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माध्यमिक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विद्यालय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जाने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उमेरका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बालबालिकाहरूका</w:t>
        </w:r>
      </w:hyperlink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अभिभावक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र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हेरचाहकर्ताहरूका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लागि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कल्याणकारी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गतिविधिहरू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र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कुराकानी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सुरू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गर्ने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तरिकाहरू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विकास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गरेको</w:t>
      </w:r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Pr="00A57D0E">
        <w:rPr>
          <w:rFonts w:ascii="Nirmala UI" w:hAnsi="Nirmala UI" w:cs="Nirmala UI" w:hint="cs"/>
          <w:cs/>
          <w:lang w:val="en-US" w:bidi="hi-IN"/>
        </w:rPr>
        <w:t>छ।</w:t>
      </w:r>
    </w:p>
    <w:p w14:paraId="030DA490" w14:textId="068C4574" w:rsidR="004413CF" w:rsidRPr="00A57D0E" w:rsidRDefault="004413CF" w:rsidP="00E81378">
      <w:pPr>
        <w:spacing w:after="240"/>
        <w:rPr>
          <w:rFonts w:ascii="Nirmala UI" w:hAnsi="Nirmala UI" w:cs="Nirmala UI"/>
        </w:rPr>
      </w:pPr>
      <w:r w:rsidRPr="00A57D0E">
        <w:rPr>
          <w:rFonts w:ascii="Nirmala UI" w:hAnsi="Nirmala UI" w:cs="Nirmala UI"/>
          <w:b/>
        </w:rPr>
        <w:t>Feeling it</w:t>
      </w:r>
      <w:r w:rsidRPr="00A57D0E">
        <w:rPr>
          <w:rFonts w:ascii="Nirmala UI" w:hAnsi="Nirmala UI" w:cs="Nirmala UI"/>
        </w:rPr>
        <w:t>:</w:t>
      </w:r>
      <w:r w:rsidR="003F4902" w:rsidRPr="00A57D0E">
        <w:rPr>
          <w:rFonts w:ascii="Nirmala UI" w:eastAsia="Lucida Sans" w:hAnsi="Nirmala UI" w:cs="Nirmala UI"/>
          <w:sz w:val="22"/>
          <w:szCs w:val="22"/>
          <w:lang w:val="en-US"/>
        </w:rPr>
        <w:t xml:space="preserve"> </w:t>
      </w:r>
      <w:hyperlink r:id="rId16" w:history="1">
        <w:r w:rsidR="00472825" w:rsidRPr="00A57D0E">
          <w:rPr>
            <w:rStyle w:val="Hyperlink"/>
            <w:rFonts w:ascii="Nirmala UI" w:hAnsi="Nirmala UI" w:cs="Nirmala UI" w:hint="cs"/>
            <w:cs/>
            <w:lang w:bidi="hi-IN"/>
          </w:rPr>
          <w:t>विद्यार्थीहरूका</w:t>
        </w:r>
        <w:r w:rsidR="00472825"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472825" w:rsidRPr="00A57D0E">
          <w:rPr>
            <w:rStyle w:val="Hyperlink"/>
            <w:rFonts w:ascii="Nirmala UI" w:hAnsi="Nirmala UI" w:cs="Nirmala UI" w:hint="cs"/>
            <w:cs/>
            <w:lang w:bidi="hi-IN"/>
          </w:rPr>
          <w:t>लागि</w:t>
        </w:r>
        <w:r w:rsidR="00472825"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472825" w:rsidRPr="00A57D0E">
          <w:rPr>
            <w:rStyle w:val="Hyperlink"/>
            <w:rFonts w:ascii="Nirmala UI" w:hAnsi="Nirmala UI" w:cs="Nirmala UI" w:hint="cs"/>
            <w:cs/>
            <w:lang w:bidi="hi-IN"/>
          </w:rPr>
          <w:t>सचेतनताका</w:t>
        </w:r>
        <w:r w:rsidR="00472825"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472825" w:rsidRPr="00A57D0E">
          <w:rPr>
            <w:rStyle w:val="Hyperlink"/>
            <w:rFonts w:ascii="Nirmala UI" w:hAnsi="Nirmala UI" w:cs="Nirmala UI" w:hint="cs"/>
            <w:cs/>
            <w:lang w:bidi="hi-IN"/>
          </w:rPr>
          <w:t>संसाधनहरू</w:t>
        </w:r>
        <w:r w:rsidR="00472825"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472825" w:rsidRPr="00A57D0E">
          <w:rPr>
            <w:rStyle w:val="Hyperlink"/>
            <w:rFonts w:ascii="Nirmala UI" w:hAnsi="Nirmala UI" w:cs="Nirmala UI" w:hint="cs"/>
            <w:cs/>
            <w:lang w:bidi="hi-IN"/>
          </w:rPr>
          <w:t>र</w:t>
        </w:r>
        <w:r w:rsidR="00472825"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472825" w:rsidRPr="00A57D0E">
          <w:rPr>
            <w:rStyle w:val="Hyperlink"/>
            <w:rFonts w:ascii="Nirmala UI" w:hAnsi="Nirmala UI" w:cs="Nirmala UI" w:hint="cs"/>
            <w:cs/>
            <w:lang w:bidi="hi-IN"/>
          </w:rPr>
          <w:t>गतिविधिहरू</w:t>
        </w:r>
      </w:hyperlink>
      <w:r w:rsidR="00472825" w:rsidRPr="00A57D0E">
        <w:rPr>
          <w:rFonts w:ascii="Nirmala UI" w:hAnsi="Nirmala UI" w:cs="Nirmala UI"/>
          <w:cs/>
          <w:lang w:bidi="hi-IN"/>
        </w:rPr>
        <w:t>।</w:t>
      </w:r>
      <w:r w:rsidR="00E154C5" w:rsidRPr="00A57D0E">
        <w:rPr>
          <w:rFonts w:ascii="Nirmala UI" w:hAnsi="Nirmala UI" w:cs="Nirmala UI"/>
        </w:rPr>
        <w:t xml:space="preserve"> </w:t>
      </w:r>
      <w:r w:rsidRPr="00A57D0E">
        <w:rPr>
          <w:rFonts w:ascii="Nirmala UI" w:hAnsi="Nirmala UI" w:cs="Nirmala UI"/>
        </w:rPr>
        <w:t xml:space="preserve">Smiling Mind </w:t>
      </w:r>
      <w:r w:rsidR="005563A3" w:rsidRPr="00A57D0E">
        <w:rPr>
          <w:rFonts w:ascii="Nirmala UI" w:hAnsi="Nirmala UI" w:cs="Nirmala UI" w:hint="cs"/>
          <w:cs/>
          <w:lang w:bidi="hi-IN"/>
        </w:rPr>
        <w:t>ले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तपाईंलाई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आफ्नो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हेरचाह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गर्ने</w:t>
      </w:r>
      <w:r w:rsidR="005563A3" w:rsidRPr="00A57D0E">
        <w:rPr>
          <w:rFonts w:ascii="Nirmala UI" w:hAnsi="Nirmala UI" w:cs="Nirmala UI"/>
        </w:rPr>
        <w:t xml:space="preserve">, </w:t>
      </w:r>
      <w:r w:rsidR="005563A3" w:rsidRPr="00A57D0E">
        <w:rPr>
          <w:rFonts w:ascii="Nirmala UI" w:hAnsi="Nirmala UI" w:cs="Nirmala UI" w:hint="cs"/>
          <w:cs/>
          <w:lang w:bidi="hi-IN"/>
        </w:rPr>
        <w:t>भावनाहरू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बुझ्ने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र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व्यवस्थापन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गर्ने</w:t>
      </w:r>
      <w:r w:rsidR="005563A3" w:rsidRPr="00A57D0E">
        <w:rPr>
          <w:rFonts w:ascii="Nirmala UI" w:hAnsi="Nirmala UI" w:cs="Nirmala UI"/>
        </w:rPr>
        <w:t xml:space="preserve">, </w:t>
      </w:r>
      <w:r w:rsidR="005563A3" w:rsidRPr="00A57D0E">
        <w:rPr>
          <w:rFonts w:ascii="Nirmala UI" w:hAnsi="Nirmala UI" w:cs="Nirmala UI" w:hint="cs"/>
          <w:cs/>
          <w:lang w:bidi="hi-IN"/>
        </w:rPr>
        <w:t>सचेत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हुने</w:t>
      </w:r>
      <w:r w:rsidR="005563A3" w:rsidRPr="00A57D0E">
        <w:rPr>
          <w:rFonts w:ascii="Nirmala UI" w:hAnsi="Nirmala UI" w:cs="Nirmala UI"/>
        </w:rPr>
        <w:t xml:space="preserve">, </w:t>
      </w:r>
      <w:r w:rsidR="005563A3" w:rsidRPr="00A57D0E">
        <w:rPr>
          <w:rFonts w:ascii="Nirmala UI" w:hAnsi="Nirmala UI" w:cs="Nirmala UI" w:hint="cs"/>
          <w:cs/>
          <w:lang w:bidi="hi-IN"/>
        </w:rPr>
        <w:t>आफूले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आफैँलाई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दयालु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भावना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देखाउने</w:t>
      </w:r>
      <w:r w:rsidR="005563A3" w:rsidRPr="00A57D0E">
        <w:rPr>
          <w:rFonts w:ascii="Nirmala UI" w:hAnsi="Nirmala UI" w:cs="Nirmala UI"/>
        </w:rPr>
        <w:t xml:space="preserve">, </w:t>
      </w:r>
      <w:r w:rsidR="005563A3" w:rsidRPr="00A57D0E">
        <w:rPr>
          <w:rFonts w:ascii="Nirmala UI" w:hAnsi="Nirmala UI" w:cs="Nirmala UI" w:hint="cs"/>
          <w:cs/>
          <w:lang w:bidi="hi-IN"/>
        </w:rPr>
        <w:t>अनिश्चितताको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सामना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गर्ने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र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परिवर्तनको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लागि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तयारी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गर्नेबारे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सुझावहरू</w:t>
      </w:r>
      <w:r w:rsidR="005563A3" w:rsidRPr="00A57D0E">
        <w:rPr>
          <w:rFonts w:ascii="Nirmala UI" w:hAnsi="Nirmala UI" w:cs="Nirmala UI"/>
          <w:cs/>
          <w:lang w:bidi="hi-IN"/>
        </w:rPr>
        <w:t xml:space="preserve"> </w:t>
      </w:r>
      <w:r w:rsidR="005563A3" w:rsidRPr="00A57D0E">
        <w:rPr>
          <w:rFonts w:ascii="Nirmala UI" w:hAnsi="Nirmala UI" w:cs="Nirmala UI" w:hint="cs"/>
          <w:cs/>
          <w:lang w:bidi="hi-IN"/>
        </w:rPr>
        <w:t>दिन्छ।</w:t>
      </w:r>
    </w:p>
    <w:p w14:paraId="5CFD7706" w14:textId="34EF8AB6" w:rsidR="007C2F3B" w:rsidRPr="00A57D0E" w:rsidRDefault="0019667F" w:rsidP="00B1392D">
      <w:pPr>
        <w:pStyle w:val="Heading3"/>
        <w:spacing w:after="40" w:line="264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तपाईं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वा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ाथीलाई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मानसिक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्वास्थ्य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हायता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आवश्यक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पर्न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क्ने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कुरा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जनाउने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ंकेतहरू</w:t>
      </w:r>
    </w:p>
    <w:p w14:paraId="6591341A" w14:textId="600A927A" w:rsidR="00F277AC" w:rsidRPr="00A57D0E" w:rsidRDefault="00870B2E" w:rsidP="00290E8A">
      <w:pPr>
        <w:spacing w:after="40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यी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कार्यहरू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तपाईंको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मानसिक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्वास्थ्यको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ेरचाह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क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लागि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पर्याप्त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छैनन्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भन्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तपाईंला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लाग्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क्छ।</w:t>
      </w:r>
      <w:r w:rsidR="00F277AC" w:rsidRPr="00A57D0E">
        <w:rPr>
          <w:rFonts w:ascii="Nirmala UI" w:hAnsi="Nirmala UI" w:cs="Nirmala UI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तपाईं</w:t>
      </w:r>
      <w:r w:rsidR="005119C7" w:rsidRPr="00A57D0E">
        <w:rPr>
          <w:rFonts w:ascii="Nirmala UI" w:hAnsi="Nirmala UI" w:cs="Nirmala UI"/>
        </w:rPr>
        <w:t xml:space="preserve">, </w:t>
      </w:r>
      <w:r w:rsidR="005119C7" w:rsidRPr="00A57D0E">
        <w:rPr>
          <w:rFonts w:ascii="Nirmala UI" w:hAnsi="Nirmala UI" w:cs="Nirmala UI" w:hint="cs"/>
          <w:cs/>
          <w:lang w:bidi="hi-IN"/>
        </w:rPr>
        <w:t>वा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साथीलाई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केही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सहायता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आवश्यक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पर्न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सक्ने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कुरा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जनाउने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यहाँ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केही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संकेतहरू</w:t>
      </w:r>
      <w:r w:rsidR="005119C7" w:rsidRPr="00A57D0E">
        <w:rPr>
          <w:rFonts w:ascii="Nirmala UI" w:hAnsi="Nirmala UI" w:cs="Nirmala UI"/>
          <w:cs/>
          <w:lang w:bidi="hi-IN"/>
        </w:rPr>
        <w:t xml:space="preserve"> </w:t>
      </w:r>
      <w:r w:rsidR="005119C7" w:rsidRPr="00A57D0E">
        <w:rPr>
          <w:rFonts w:ascii="Nirmala UI" w:hAnsi="Nirmala UI" w:cs="Nirmala UI" w:hint="cs"/>
          <w:cs/>
          <w:lang w:bidi="hi-IN"/>
        </w:rPr>
        <w:t>छन्</w:t>
      </w:r>
      <w:r w:rsidR="00F277AC" w:rsidRPr="00A57D0E">
        <w:rPr>
          <w:rFonts w:ascii="Nirmala UI" w:hAnsi="Nirmala UI" w:cs="Nirmala UI"/>
          <w:noProof/>
        </w:rPr>
        <w:t>:</w:t>
      </w:r>
    </w:p>
    <w:p w14:paraId="2A748202" w14:textId="7CDFCF9A" w:rsidR="004413CF" w:rsidRPr="00A57D0E" w:rsidRDefault="00400E7B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सामान्यतय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माइलो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लाग्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तिविधिहरूम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ूचि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ंलग्नताको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कमी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ुने</w:t>
      </w:r>
    </w:p>
    <w:p w14:paraId="52AC5D31" w14:textId="4EAC8D63" w:rsidR="004413CF" w:rsidRPr="00A57D0E" w:rsidRDefault="00002157" w:rsidP="003E5C4C">
      <w:pPr>
        <w:pStyle w:val="Bullet1"/>
        <w:spacing w:after="0"/>
        <w:rPr>
          <w:rFonts w:ascii="Nirmala UI" w:hAnsi="Nirmala UI" w:cs="Nirmala UI"/>
          <w:lang w:bidi="hi-IN"/>
        </w:rPr>
      </w:pPr>
      <w:r w:rsidRPr="00A57D0E">
        <w:rPr>
          <w:rFonts w:ascii="Nirmala UI" w:hAnsi="Nirmala UI" w:cs="Nirmala UI"/>
          <w:lang w:bidi="hi-IN"/>
        </w:rPr>
        <w:t>'</w:t>
      </w:r>
      <w:r w:rsidRPr="00A57D0E">
        <w:rPr>
          <w:rFonts w:ascii="Nirmala UI" w:hAnsi="Nirmala UI" w:cs="Nirmala UI" w:hint="cs"/>
          <w:cs/>
          <w:lang w:bidi="hi-IN"/>
        </w:rPr>
        <w:t>उदास</w:t>
      </w:r>
      <w:r w:rsidRPr="00A57D0E">
        <w:rPr>
          <w:rFonts w:ascii="Nirmala UI" w:hAnsi="Nirmala UI" w:cs="Nirmala UI"/>
          <w:lang w:bidi="hi-IN"/>
        </w:rPr>
        <w:t xml:space="preserve">' </w:t>
      </w:r>
      <w:r w:rsidRPr="00A57D0E">
        <w:rPr>
          <w:rFonts w:ascii="Nirmala UI" w:hAnsi="Nirmala UI" w:cs="Nirmala UI" w:hint="cs"/>
          <w:cs/>
          <w:lang w:bidi="hi-IN"/>
        </w:rPr>
        <w:t>महसुस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े</w:t>
      </w:r>
      <w:r w:rsidRPr="00A57D0E">
        <w:rPr>
          <w:rFonts w:ascii="Nirmala UI" w:hAnsi="Nirmala UI" w:cs="Nirmala UI"/>
          <w:lang w:bidi="hi-IN"/>
        </w:rPr>
        <w:t xml:space="preserve">, </w:t>
      </w:r>
      <w:r w:rsidRPr="00A57D0E">
        <w:rPr>
          <w:rFonts w:ascii="Nirmala UI" w:hAnsi="Nirmala UI" w:cs="Nirmala UI" w:hint="cs"/>
          <w:cs/>
          <w:lang w:bidi="hi-IN"/>
        </w:rPr>
        <w:t>असामान्य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ूपम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तनाव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चिन्तित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ुने</w:t>
      </w:r>
    </w:p>
    <w:p w14:paraId="3980122B" w14:textId="603611F8" w:rsidR="004413CF" w:rsidRPr="00A57D0E" w:rsidRDefault="003E5C4C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सामान्य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कुराहरू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झन्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ाह्रो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ुने</w:t>
      </w:r>
    </w:p>
    <w:p w14:paraId="0145CEA5" w14:textId="0B335C8B" w:rsidR="004413CF" w:rsidRPr="00A57D0E" w:rsidRDefault="00981076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सजिल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झर्को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लाग्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िसाउने</w:t>
      </w:r>
    </w:p>
    <w:p w14:paraId="6E154D4E" w14:textId="0982F202" w:rsidR="004413CF" w:rsidRPr="00A57D0E" w:rsidRDefault="00D72A7D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मदिर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लागूपदार्थहरूको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प्रयोग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जस्त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थप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खतरनाक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जोखिमहरू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लिने</w:t>
      </w:r>
    </w:p>
    <w:p w14:paraId="4243A079" w14:textId="5A858F30" w:rsidR="004413CF" w:rsidRPr="00A57D0E" w:rsidRDefault="00ED6954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आफूला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अलग्याउ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अभिभूत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महसुस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े</w:t>
      </w:r>
    </w:p>
    <w:p w14:paraId="37701FFE" w14:textId="144FB22D" w:rsidR="004413CF" w:rsidRPr="00A57D0E" w:rsidRDefault="00D473A9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एकाग्र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ह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प्रेरणाम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कठिनाइहरू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ुने</w:t>
      </w:r>
    </w:p>
    <w:p w14:paraId="1B8691D8" w14:textId="6FF8F4ED" w:rsidR="001C66E9" w:rsidRPr="00A57D0E" w:rsidRDefault="00D82952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नकारात्मक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िचारहरू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धेर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ुने</w:t>
      </w:r>
    </w:p>
    <w:p w14:paraId="3B2D845F" w14:textId="3B6530D7" w:rsidR="004413CF" w:rsidRPr="00A57D0E" w:rsidRDefault="00383B14" w:rsidP="00290E8A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निदाउ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खा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बानीहरूम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ु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परिवर्तनहरू।</w:t>
      </w:r>
      <w:r w:rsidR="004413CF" w:rsidRPr="00A57D0E">
        <w:rPr>
          <w:rStyle w:val="FootnoteReference"/>
          <w:rFonts w:ascii="Nirmala UI" w:hAnsi="Nirmala UI" w:cs="Nirmala UI"/>
        </w:rPr>
        <w:footnoteReference w:id="2"/>
      </w:r>
    </w:p>
    <w:p w14:paraId="573BA8EF" w14:textId="30FCABE6" w:rsidR="004413CF" w:rsidRPr="00A57D0E" w:rsidRDefault="00F353F7" w:rsidP="00855A28">
      <w:pPr>
        <w:pStyle w:val="Heading3"/>
        <w:spacing w:line="264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lastRenderedPageBreak/>
        <w:t xml:space="preserve">तपाईंका साथीहरूलाई </w:t>
      </w:r>
      <w:r w:rsidR="00DD423E"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हायता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गर्ने</w:t>
      </w:r>
    </w:p>
    <w:p w14:paraId="16B82C61" w14:textId="3B346F56" w:rsidR="004413CF" w:rsidRPr="00A57D0E" w:rsidRDefault="00F934C2" w:rsidP="00D23C68">
      <w:pPr>
        <w:spacing w:after="40" w:line="240" w:lineRule="auto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तपाईं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तपाईंक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ाथीहरूल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एकजन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यस्क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ेव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प्रदायकला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बताउनु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अघि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/>
          <w:cs/>
          <w:lang w:bidi="hi-IN"/>
        </w:rPr>
        <w:t>सहायताको</w:t>
      </w:r>
      <w:r w:rsidRPr="00A57D0E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/>
          <w:cs/>
          <w:lang w:bidi="hi-IN"/>
        </w:rPr>
        <w:t>लागि</w:t>
      </w:r>
      <w:r w:rsidRPr="00A57D0E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/>
          <w:cs/>
          <w:lang w:bidi="hi-IN"/>
        </w:rPr>
        <w:t>एक</w:t>
      </w:r>
      <w:r w:rsidRPr="00A57D0E">
        <w:rPr>
          <w:rFonts w:ascii="Nirmala UI" w:hAnsi="Nirmala UI" w:cs="Nirmala UI"/>
          <w:b/>
          <w:bCs/>
          <w:cs/>
          <w:lang w:bidi="hi-IN"/>
        </w:rPr>
        <w:t>-</w:t>
      </w:r>
      <w:r w:rsidRPr="00A57D0E">
        <w:rPr>
          <w:rFonts w:ascii="Nirmala UI" w:hAnsi="Nirmala UI" w:cs="Nirmala UI" w:hint="cs"/>
          <w:b/>
          <w:bCs/>
          <w:cs/>
          <w:lang w:bidi="hi-IN"/>
        </w:rPr>
        <w:t>अर्काको</w:t>
      </w:r>
      <w:r w:rsidRPr="00A57D0E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/>
          <w:cs/>
          <w:lang w:bidi="hi-IN"/>
        </w:rPr>
        <w:t>सहारा</w:t>
      </w:r>
      <w:r w:rsidRPr="00A57D0E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/>
          <w:cs/>
          <w:lang w:bidi="hi-IN"/>
        </w:rPr>
        <w:t>खोज्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बढी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म्भावन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ुन्छ।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="00E4231D" w:rsidRPr="00A57D0E">
        <w:rPr>
          <w:rFonts w:ascii="Nirmala UI" w:hAnsi="Nirmala UI" w:cs="Nirmala UI" w:hint="cs"/>
          <w:cs/>
          <w:lang w:bidi="hi-IN"/>
        </w:rPr>
        <w:t>तपाईं</w:t>
      </w:r>
      <w:r w:rsidR="00E4231D" w:rsidRPr="00A57D0E">
        <w:rPr>
          <w:rFonts w:ascii="Nirmala UI" w:hAnsi="Nirmala UI" w:cs="Nirmala UI"/>
          <w:cs/>
          <w:lang w:bidi="hi-IN"/>
        </w:rPr>
        <w:t xml:space="preserve"> </w:t>
      </w:r>
      <w:r w:rsidR="00E4231D" w:rsidRPr="00A57D0E">
        <w:rPr>
          <w:rFonts w:ascii="Nirmala UI" w:hAnsi="Nirmala UI" w:cs="Nirmala UI" w:hint="cs"/>
          <w:cs/>
          <w:lang w:bidi="hi-IN"/>
        </w:rPr>
        <w:t>र</w:t>
      </w:r>
      <w:r w:rsidR="00E4231D" w:rsidRPr="00A57D0E">
        <w:rPr>
          <w:rFonts w:ascii="Nirmala UI" w:hAnsi="Nirmala UI" w:cs="Nirmala UI"/>
          <w:cs/>
          <w:lang w:bidi="hi-IN"/>
        </w:rPr>
        <w:t xml:space="preserve"> </w:t>
      </w:r>
      <w:r w:rsidR="00E4231D" w:rsidRPr="00A57D0E">
        <w:rPr>
          <w:rFonts w:ascii="Nirmala UI" w:hAnsi="Nirmala UI" w:cs="Nirmala UI" w:hint="cs"/>
          <w:cs/>
          <w:lang w:bidi="hi-IN"/>
        </w:rPr>
        <w:t>तपाईंका</w:t>
      </w:r>
      <w:r w:rsidR="00E4231D" w:rsidRPr="00A57D0E">
        <w:rPr>
          <w:rFonts w:ascii="Nirmala UI" w:hAnsi="Nirmala UI" w:cs="Nirmala UI"/>
          <w:cs/>
          <w:lang w:bidi="hi-IN"/>
        </w:rPr>
        <w:t xml:space="preserve"> </w:t>
      </w:r>
      <w:r w:rsidR="00E4231D" w:rsidRPr="00A57D0E">
        <w:rPr>
          <w:rFonts w:ascii="Nirmala UI" w:hAnsi="Nirmala UI" w:cs="Nirmala UI" w:hint="cs"/>
          <w:cs/>
          <w:lang w:bidi="hi-IN"/>
        </w:rPr>
        <w:t>साथीहरूले</w:t>
      </w:r>
      <w:r w:rsidR="00E4231D" w:rsidRPr="00A57D0E">
        <w:rPr>
          <w:rFonts w:ascii="Nirmala UI" w:hAnsi="Nirmala UI" w:cs="Nirmala UI"/>
          <w:cs/>
          <w:lang w:bidi="hi-IN"/>
        </w:rPr>
        <w:t xml:space="preserve"> </w:t>
      </w:r>
      <w:r w:rsidR="00E4231D" w:rsidRPr="00A57D0E">
        <w:rPr>
          <w:rFonts w:ascii="Nirmala UI" w:hAnsi="Nirmala UI" w:cs="Nirmala UI" w:hint="cs"/>
          <w:cs/>
          <w:lang w:bidi="hi-IN"/>
        </w:rPr>
        <w:t>निम्न</w:t>
      </w:r>
      <w:r w:rsidR="00E4231D" w:rsidRPr="00A57D0E">
        <w:rPr>
          <w:rFonts w:ascii="Nirmala UI" w:hAnsi="Nirmala UI" w:cs="Nirmala UI"/>
          <w:cs/>
          <w:lang w:bidi="hi-IN"/>
        </w:rPr>
        <w:t xml:space="preserve"> </w:t>
      </w:r>
      <w:r w:rsidR="00E4231D" w:rsidRPr="00A57D0E">
        <w:rPr>
          <w:rFonts w:ascii="Nirmala UI" w:hAnsi="Nirmala UI" w:cs="Nirmala UI" w:hint="cs"/>
          <w:cs/>
          <w:lang w:bidi="hi-IN"/>
        </w:rPr>
        <w:t>तरिकाले</w:t>
      </w:r>
      <w:r w:rsidR="00E4231D" w:rsidRPr="00A57D0E">
        <w:rPr>
          <w:rFonts w:ascii="Nirmala UI" w:hAnsi="Nirmala UI" w:cs="Nirmala UI"/>
          <w:cs/>
          <w:lang w:bidi="hi-IN"/>
        </w:rPr>
        <w:t xml:space="preserve"> </w:t>
      </w:r>
      <w:r w:rsidR="00E4231D" w:rsidRPr="00A57D0E">
        <w:rPr>
          <w:rFonts w:ascii="Nirmala UI" w:hAnsi="Nirmala UI" w:cs="Nirmala UI" w:hint="cs"/>
          <w:cs/>
          <w:lang w:bidi="hi-IN"/>
        </w:rPr>
        <w:t>एक</w:t>
      </w:r>
      <w:r w:rsidR="00E4231D" w:rsidRPr="00A57D0E">
        <w:rPr>
          <w:rFonts w:ascii="Nirmala UI" w:hAnsi="Nirmala UI" w:cs="Nirmala UI"/>
          <w:cs/>
          <w:lang w:bidi="hi-IN"/>
        </w:rPr>
        <w:t>-</w:t>
      </w:r>
      <w:r w:rsidR="00E4231D" w:rsidRPr="00A57D0E">
        <w:rPr>
          <w:rFonts w:ascii="Nirmala UI" w:hAnsi="Nirmala UI" w:cs="Nirmala UI" w:hint="cs"/>
          <w:cs/>
          <w:lang w:bidi="hi-IN"/>
        </w:rPr>
        <w:t>अर्कालाई</w:t>
      </w:r>
      <w:r w:rsidR="00E4231D" w:rsidRPr="00A57D0E">
        <w:rPr>
          <w:rFonts w:ascii="Nirmala UI" w:hAnsi="Nirmala UI" w:cs="Nirmala UI"/>
          <w:cs/>
          <w:lang w:bidi="hi-IN"/>
        </w:rPr>
        <w:t xml:space="preserve"> </w:t>
      </w:r>
      <w:r w:rsidR="00E4231D" w:rsidRPr="00A57D0E">
        <w:rPr>
          <w:rFonts w:ascii="Nirmala UI" w:hAnsi="Nirmala UI" w:cs="Nirmala UI" w:hint="cs"/>
          <w:cs/>
          <w:lang w:bidi="hi-IN"/>
        </w:rPr>
        <w:t>सहायता</w:t>
      </w:r>
      <w:r w:rsidR="00E4231D" w:rsidRPr="00A57D0E">
        <w:rPr>
          <w:rFonts w:ascii="Nirmala UI" w:hAnsi="Nirmala UI" w:cs="Nirmala UI"/>
          <w:cs/>
          <w:lang w:bidi="hi-IN"/>
        </w:rPr>
        <w:t xml:space="preserve"> </w:t>
      </w:r>
      <w:r w:rsidR="00E4231D" w:rsidRPr="00A57D0E">
        <w:rPr>
          <w:rFonts w:ascii="Nirmala UI" w:hAnsi="Nirmala UI" w:cs="Nirmala UI" w:hint="cs"/>
          <w:cs/>
          <w:lang w:bidi="hi-IN"/>
        </w:rPr>
        <w:t>गर्न</w:t>
      </w:r>
      <w:r w:rsidR="00E4231D" w:rsidRPr="00A57D0E">
        <w:rPr>
          <w:rFonts w:ascii="Nirmala UI" w:hAnsi="Nirmala UI" w:cs="Nirmala UI"/>
          <w:cs/>
          <w:lang w:bidi="hi-IN"/>
        </w:rPr>
        <w:t xml:space="preserve"> </w:t>
      </w:r>
      <w:r w:rsidR="00E4231D" w:rsidRPr="00A57D0E">
        <w:rPr>
          <w:rFonts w:ascii="Nirmala UI" w:hAnsi="Nirmala UI" w:cs="Nirmala UI" w:hint="cs"/>
          <w:cs/>
          <w:lang w:bidi="hi-IN"/>
        </w:rPr>
        <w:t>सक्नुहुन्छ</w:t>
      </w:r>
      <w:r w:rsidR="004413CF" w:rsidRPr="00A57D0E">
        <w:rPr>
          <w:rFonts w:ascii="Nirmala UI" w:hAnsi="Nirmala UI" w:cs="Nirmala UI"/>
        </w:rPr>
        <w:t>:</w:t>
      </w:r>
    </w:p>
    <w:p w14:paraId="328B4AB3" w14:textId="17AAED1A" w:rsidR="004413CF" w:rsidRPr="00A57D0E" w:rsidRDefault="0023274E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b/>
          <w:cs/>
          <w:lang w:bidi="hi-IN"/>
        </w:rPr>
        <w:t>यदि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कसैलाई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तत्काल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सहायता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चाहिएमा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वा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आफूलाई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वा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अरूलाई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हानि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पुर्‍याउने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जोखिममा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छ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भने</w:t>
      </w:r>
      <w:r w:rsidR="004413CF" w:rsidRPr="00A57D0E">
        <w:rPr>
          <w:rFonts w:ascii="Nirmala UI" w:hAnsi="Nirmala UI" w:cs="Nirmala UI"/>
          <w:b/>
        </w:rPr>
        <w:t xml:space="preserve"> </w:t>
      </w:r>
      <w:r w:rsidR="004413CF" w:rsidRPr="00A57D0E">
        <w:rPr>
          <w:rFonts w:ascii="VIC" w:hAnsi="VIC" w:cs="Nirmala UI"/>
          <w:b/>
        </w:rPr>
        <w:t>000</w:t>
      </w:r>
      <w:r w:rsidR="004413CF" w:rsidRPr="00A57D0E">
        <w:rPr>
          <w:rFonts w:ascii="Nirmala UI" w:hAnsi="Nirmala UI" w:cs="Nirmala UI"/>
          <w:b/>
        </w:rPr>
        <w:t xml:space="preserve"> </w:t>
      </w:r>
      <w:r w:rsidR="004B47FC" w:rsidRPr="00A57D0E">
        <w:rPr>
          <w:rFonts w:ascii="Nirmala UI" w:hAnsi="Nirmala UI" w:cs="Nirmala UI" w:hint="cs"/>
          <w:cs/>
          <w:lang w:bidi="hi-IN"/>
        </w:rPr>
        <w:t>मा</w:t>
      </w:r>
      <w:r w:rsidR="004B47FC" w:rsidRPr="00A57D0E">
        <w:rPr>
          <w:rFonts w:ascii="Nirmala UI" w:hAnsi="Nirmala UI" w:cs="Nirmala UI"/>
          <w:cs/>
          <w:lang w:bidi="hi-IN"/>
        </w:rPr>
        <w:t xml:space="preserve"> </w:t>
      </w:r>
      <w:r w:rsidR="004B47FC" w:rsidRPr="00A57D0E">
        <w:rPr>
          <w:rFonts w:ascii="Nirmala UI" w:hAnsi="Nirmala UI" w:cs="Nirmala UI" w:hint="cs"/>
          <w:b/>
          <w:bCs/>
          <w:cs/>
          <w:lang w:bidi="hi-IN"/>
        </w:rPr>
        <w:t>सम्पर्क</w:t>
      </w:r>
      <w:r w:rsidR="004B47FC" w:rsidRPr="00A57D0E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="004B47FC" w:rsidRPr="00A57D0E">
        <w:rPr>
          <w:rFonts w:ascii="Nirmala UI" w:hAnsi="Nirmala UI" w:cs="Nirmala UI" w:hint="cs"/>
          <w:b/>
          <w:bCs/>
          <w:cs/>
          <w:lang w:bidi="hi-IN"/>
        </w:rPr>
        <w:t>गर्ने</w:t>
      </w:r>
    </w:p>
    <w:p w14:paraId="24BD771E" w14:textId="65A010C1" w:rsidR="004413CF" w:rsidRPr="00A57D0E" w:rsidRDefault="00B27401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साथीला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म्पर्क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े</w:t>
      </w:r>
      <w:r w:rsidRPr="00A57D0E">
        <w:rPr>
          <w:rFonts w:ascii="Nirmala UI" w:hAnsi="Nirmala UI" w:cs="Nirmala UI"/>
        </w:rPr>
        <w:t xml:space="preserve">, </w:t>
      </w:r>
      <w:r w:rsidRPr="00A57D0E">
        <w:rPr>
          <w:rFonts w:ascii="Nirmala UI" w:hAnsi="Nirmala UI" w:cs="Nirmala UI" w:hint="cs"/>
          <w:cs/>
          <w:lang w:bidi="hi-IN"/>
        </w:rPr>
        <w:t>सहायत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प्रस्ताव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र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उनीहरूला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तपाईंला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मतलब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लाग्छ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भनेर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बताउने</w:t>
      </w:r>
    </w:p>
    <w:p w14:paraId="138F7552" w14:textId="1E0D009B" w:rsidR="004413CF" w:rsidRPr="00A57D0E" w:rsidRDefault="007C71F4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आफ्न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चिन्ताहरूक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बारेम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िश्वसनीय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वयस्कला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बताउ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आवश्यक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ु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क्छ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भन्ने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कुर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आफ्नो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ाथीलाई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थाह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दिने।</w:t>
      </w:r>
    </w:p>
    <w:p w14:paraId="28702733" w14:textId="071F0C68" w:rsidR="008922CC" w:rsidRPr="00A57D0E" w:rsidRDefault="00EF6193" w:rsidP="00D23C68">
      <w:pPr>
        <w:spacing w:after="40" w:line="240" w:lineRule="auto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cs/>
          <w:lang w:bidi="hi-IN"/>
        </w:rPr>
        <w:t>यस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प्रकारका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कुराकानीहरू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र्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गाह्रो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हुन</w:t>
      </w:r>
      <w:r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cs/>
          <w:lang w:bidi="hi-IN"/>
        </w:rPr>
        <w:t>सक्छ।</w:t>
      </w:r>
      <w:r w:rsidR="004413CF" w:rsidRPr="00A57D0E">
        <w:rPr>
          <w:rFonts w:ascii="Nirmala UI" w:hAnsi="Nirmala UI" w:cs="Nirmala UI"/>
        </w:rPr>
        <w:t xml:space="preserve"> </w:t>
      </w:r>
      <w:r w:rsidR="00D0351B" w:rsidRPr="00A57D0E">
        <w:rPr>
          <w:rFonts w:ascii="Nirmala UI" w:hAnsi="Nirmala UI" w:cs="Nirmala UI" w:hint="cs"/>
          <w:cs/>
          <w:lang w:bidi="hi-IN"/>
        </w:rPr>
        <w:t>साथीलाई</w:t>
      </w:r>
      <w:r w:rsidR="00D0351B" w:rsidRPr="00A57D0E">
        <w:rPr>
          <w:rFonts w:ascii="Nirmala UI" w:hAnsi="Nirmala UI" w:cs="Nirmala UI"/>
          <w:cs/>
          <w:lang w:bidi="hi-IN"/>
        </w:rPr>
        <w:t xml:space="preserve"> </w:t>
      </w:r>
      <w:r w:rsidR="00D0351B" w:rsidRPr="00A57D0E">
        <w:rPr>
          <w:rFonts w:ascii="Nirmala UI" w:hAnsi="Nirmala UI" w:cs="Nirmala UI" w:hint="cs"/>
          <w:cs/>
          <w:lang w:bidi="hi-IN"/>
        </w:rPr>
        <w:t>कसरी</w:t>
      </w:r>
      <w:r w:rsidR="00D0351B" w:rsidRPr="00A57D0E">
        <w:rPr>
          <w:rFonts w:ascii="Nirmala UI" w:hAnsi="Nirmala UI" w:cs="Nirmala UI"/>
          <w:cs/>
          <w:lang w:bidi="hi-IN"/>
        </w:rPr>
        <w:t xml:space="preserve"> </w:t>
      </w:r>
      <w:r w:rsidR="00D0351B" w:rsidRPr="00A57D0E">
        <w:rPr>
          <w:rFonts w:ascii="Nirmala UI" w:hAnsi="Nirmala UI" w:cs="Nirmala UI" w:hint="cs"/>
          <w:cs/>
          <w:lang w:bidi="hi-IN"/>
        </w:rPr>
        <w:t>सहायता</w:t>
      </w:r>
      <w:r w:rsidR="00D0351B" w:rsidRPr="00A57D0E">
        <w:rPr>
          <w:rFonts w:ascii="Nirmala UI" w:hAnsi="Nirmala UI" w:cs="Nirmala UI"/>
          <w:cs/>
          <w:lang w:bidi="hi-IN"/>
        </w:rPr>
        <w:t xml:space="preserve"> </w:t>
      </w:r>
      <w:r w:rsidR="00D0351B" w:rsidRPr="00A57D0E">
        <w:rPr>
          <w:rFonts w:ascii="Nirmala UI" w:hAnsi="Nirmala UI" w:cs="Nirmala UI" w:hint="cs"/>
          <w:cs/>
          <w:lang w:bidi="hi-IN"/>
        </w:rPr>
        <w:t>गर्ने</w:t>
      </w:r>
      <w:r w:rsidR="00D0351B" w:rsidRPr="00A57D0E">
        <w:rPr>
          <w:rFonts w:ascii="Nirmala UI" w:hAnsi="Nirmala UI" w:cs="Nirmala UI"/>
          <w:cs/>
          <w:lang w:bidi="hi-IN"/>
        </w:rPr>
        <w:t xml:space="preserve"> </w:t>
      </w:r>
      <w:r w:rsidR="00D0351B" w:rsidRPr="00A57D0E">
        <w:rPr>
          <w:rFonts w:ascii="Nirmala UI" w:hAnsi="Nirmala UI" w:cs="Nirmala UI" w:hint="cs"/>
          <w:cs/>
          <w:lang w:bidi="hi-IN"/>
        </w:rPr>
        <w:t>भन्नेबारे</w:t>
      </w:r>
      <w:r w:rsidR="00D0351B" w:rsidRPr="00A57D0E">
        <w:rPr>
          <w:rFonts w:ascii="Nirmala UI" w:hAnsi="Nirmala UI" w:cs="Nirmala UI"/>
          <w:cs/>
          <w:lang w:bidi="hi-IN"/>
        </w:rPr>
        <w:t xml:space="preserve"> </w:t>
      </w:r>
      <w:r w:rsidR="00D0351B" w:rsidRPr="00A57D0E">
        <w:rPr>
          <w:rFonts w:ascii="Nirmala UI" w:hAnsi="Nirmala UI" w:cs="Nirmala UI" w:hint="cs"/>
          <w:cs/>
          <w:lang w:bidi="hi-IN"/>
        </w:rPr>
        <w:t>जानकारी</w:t>
      </w:r>
      <w:r w:rsidR="00D0351B" w:rsidRPr="00A57D0E">
        <w:rPr>
          <w:rFonts w:ascii="Nirmala UI" w:hAnsi="Nirmala UI" w:cs="Nirmala UI"/>
          <w:cs/>
          <w:lang w:bidi="hi-IN"/>
        </w:rPr>
        <w:t xml:space="preserve"> </w:t>
      </w:r>
      <w:r w:rsidR="00D0351B" w:rsidRPr="00A57D0E">
        <w:rPr>
          <w:rFonts w:ascii="Nirmala UI" w:hAnsi="Nirmala UI" w:cs="Nirmala UI" w:hint="cs"/>
          <w:cs/>
          <w:lang w:bidi="hi-IN"/>
        </w:rPr>
        <w:t>यहाँ</w:t>
      </w:r>
      <w:r w:rsidR="00D0351B" w:rsidRPr="00A57D0E">
        <w:rPr>
          <w:rFonts w:ascii="Nirmala UI" w:hAnsi="Nirmala UI" w:cs="Nirmala UI"/>
          <w:cs/>
          <w:lang w:bidi="hi-IN"/>
        </w:rPr>
        <w:t xml:space="preserve"> </w:t>
      </w:r>
      <w:r w:rsidR="00D0351B" w:rsidRPr="00A57D0E">
        <w:rPr>
          <w:rFonts w:ascii="Nirmala UI" w:hAnsi="Nirmala UI" w:cs="Nirmala UI" w:hint="cs"/>
          <w:cs/>
          <w:lang w:bidi="hi-IN"/>
        </w:rPr>
        <w:t>उपलब्ध</w:t>
      </w:r>
      <w:r w:rsidR="00D0351B" w:rsidRPr="00A57D0E">
        <w:rPr>
          <w:rFonts w:ascii="Nirmala UI" w:hAnsi="Nirmala UI" w:cs="Nirmala UI"/>
          <w:cs/>
          <w:lang w:bidi="hi-IN"/>
        </w:rPr>
        <w:t xml:space="preserve"> </w:t>
      </w:r>
      <w:r w:rsidR="00D0351B" w:rsidRPr="00A57D0E">
        <w:rPr>
          <w:rFonts w:ascii="Nirmala UI" w:hAnsi="Nirmala UI" w:cs="Nirmala UI" w:hint="cs"/>
          <w:cs/>
          <w:lang w:bidi="hi-IN"/>
        </w:rPr>
        <w:t>छ</w:t>
      </w:r>
      <w:r w:rsidR="008922CC" w:rsidRPr="00A57D0E">
        <w:rPr>
          <w:rFonts w:ascii="Nirmala UI" w:hAnsi="Nirmala UI" w:cs="Nirmala UI"/>
        </w:rPr>
        <w:t>:</w:t>
      </w:r>
    </w:p>
    <w:p w14:paraId="719C9369" w14:textId="784AB695" w:rsidR="008922CC" w:rsidRPr="00A57D0E" w:rsidRDefault="00EA2A81" w:rsidP="00D23C68">
      <w:pPr>
        <w:pStyle w:val="Bullet1"/>
        <w:spacing w:after="40" w:line="240" w:lineRule="auto"/>
        <w:rPr>
          <w:rFonts w:ascii="Nirmala UI" w:hAnsi="Nirmala UI" w:cs="Nirmala UI"/>
        </w:rPr>
      </w:pPr>
      <w:hyperlink r:id="rId17" w:history="1"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कठिन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समय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भोगिरहेको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साथीलाई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कसरी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मद्दत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गर्ने</w:t>
        </w:r>
      </w:hyperlink>
    </w:p>
    <w:p w14:paraId="1ED012B7" w14:textId="1365FE34" w:rsidR="008922CC" w:rsidRPr="00A57D0E" w:rsidRDefault="006E1134" w:rsidP="00D23C68">
      <w:pPr>
        <w:pStyle w:val="Bullet1"/>
        <w:spacing w:after="40" w:line="240" w:lineRule="auto"/>
        <w:rPr>
          <w:rStyle w:val="Hyperlink"/>
          <w:rFonts w:ascii="Nirmala UI" w:hAnsi="Nirmala UI" w:cs="Nirmala UI"/>
        </w:rPr>
      </w:pPr>
      <w:r w:rsidRPr="00A57D0E">
        <w:rPr>
          <w:rFonts w:ascii="Nirmala UI" w:hAnsi="Nirmala UI" w:cs="Nirmala UI"/>
          <w:cs/>
          <w:lang w:bidi="hi-IN"/>
        </w:rPr>
        <w:fldChar w:fldCharType="begin"/>
      </w:r>
      <w:r w:rsidRPr="00A57D0E">
        <w:rPr>
          <w:rFonts w:ascii="Nirmala UI" w:hAnsi="Nirmala UI" w:cs="Nirmala UI" w:hint="cs"/>
          <w:lang w:bidi="hi-IN"/>
        </w:rPr>
        <w:instrText xml:space="preserve">HYPERLINK </w:instrText>
      </w:r>
      <w:r w:rsidRPr="00A57D0E">
        <w:rPr>
          <w:rFonts w:ascii="Nirmala UI" w:hAnsi="Nirmala UI" w:cs="Nirmala UI" w:hint="cs"/>
          <w:cs/>
          <w:lang w:bidi="hi-IN"/>
        </w:rPr>
        <w:instrText>"</w:instrText>
      </w:r>
      <w:r w:rsidRPr="00A57D0E">
        <w:rPr>
          <w:rFonts w:ascii="Nirmala UI" w:hAnsi="Nirmala UI" w:cs="Nirmala UI" w:hint="cs"/>
          <w:lang w:bidi="hi-IN"/>
        </w:rPr>
        <w:instrText>https://www.vic.gov.au/if-you-or-friend-need-help-mental-health"</w:instrText>
      </w:r>
      <w:r w:rsidRPr="00A57D0E">
        <w:rPr>
          <w:rFonts w:ascii="Nirmala UI" w:hAnsi="Nirmala UI" w:cs="Nirmala UI"/>
          <w:cs/>
          <w:lang w:bidi="hi-IN"/>
        </w:rPr>
      </w:r>
      <w:r w:rsidRPr="00A57D0E">
        <w:rPr>
          <w:rFonts w:ascii="Nirmala UI" w:hAnsi="Nirmala UI" w:cs="Nirmala UI"/>
          <w:cs/>
          <w:lang w:bidi="hi-IN"/>
        </w:rPr>
        <w:fldChar w:fldCharType="separate"/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यदि</w:t>
      </w:r>
      <w:r w:rsidR="00764C64" w:rsidRPr="00A57D0E">
        <w:rPr>
          <w:rStyle w:val="Hyperlink"/>
          <w:rFonts w:ascii="Nirmala UI" w:hAnsi="Nirmala UI" w:cs="Nirmala UI"/>
          <w:cs/>
          <w:lang w:bidi="hi-IN"/>
        </w:rPr>
        <w:t xml:space="preserve"> </w:t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तपाईं</w:t>
      </w:r>
      <w:r w:rsidR="00764C64" w:rsidRPr="00A57D0E">
        <w:rPr>
          <w:rStyle w:val="Hyperlink"/>
          <w:rFonts w:ascii="Nirmala UI" w:hAnsi="Nirmala UI" w:cs="Nirmala UI"/>
          <w:cs/>
          <w:lang w:bidi="hi-IN"/>
        </w:rPr>
        <w:t xml:space="preserve"> </w:t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वा</w:t>
      </w:r>
      <w:r w:rsidR="00764C64" w:rsidRPr="00A57D0E">
        <w:rPr>
          <w:rStyle w:val="Hyperlink"/>
          <w:rFonts w:ascii="Nirmala UI" w:hAnsi="Nirmala UI" w:cs="Nirmala UI"/>
          <w:cs/>
          <w:lang w:bidi="hi-IN"/>
        </w:rPr>
        <w:t xml:space="preserve"> </w:t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एउटा</w:t>
      </w:r>
      <w:r w:rsidR="00764C64" w:rsidRPr="00A57D0E">
        <w:rPr>
          <w:rStyle w:val="Hyperlink"/>
          <w:rFonts w:ascii="Nirmala UI" w:hAnsi="Nirmala UI" w:cs="Nirmala UI"/>
          <w:cs/>
          <w:lang w:bidi="hi-IN"/>
        </w:rPr>
        <w:t xml:space="preserve"> </w:t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साथीलाई</w:t>
      </w:r>
      <w:r w:rsidR="00764C64" w:rsidRPr="00A57D0E">
        <w:rPr>
          <w:rStyle w:val="Hyperlink"/>
          <w:rFonts w:ascii="Nirmala UI" w:hAnsi="Nirmala UI" w:cs="Nirmala UI"/>
          <w:cs/>
          <w:lang w:bidi="hi-IN"/>
        </w:rPr>
        <w:t xml:space="preserve"> </w:t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मानसिक</w:t>
      </w:r>
      <w:r w:rsidR="00764C64" w:rsidRPr="00A57D0E">
        <w:rPr>
          <w:rStyle w:val="Hyperlink"/>
          <w:rFonts w:ascii="Nirmala UI" w:hAnsi="Nirmala UI" w:cs="Nirmala UI"/>
          <w:cs/>
          <w:lang w:bidi="hi-IN"/>
        </w:rPr>
        <w:t xml:space="preserve"> </w:t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स्वास्थ्यको</w:t>
      </w:r>
      <w:r w:rsidR="00764C64" w:rsidRPr="00A57D0E">
        <w:rPr>
          <w:rStyle w:val="Hyperlink"/>
          <w:rFonts w:ascii="Nirmala UI" w:hAnsi="Nirmala UI" w:cs="Nirmala UI"/>
          <w:cs/>
          <w:lang w:bidi="hi-IN"/>
        </w:rPr>
        <w:t xml:space="preserve"> </w:t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लागि</w:t>
      </w:r>
      <w:r w:rsidR="00764C64" w:rsidRPr="00A57D0E">
        <w:rPr>
          <w:rStyle w:val="Hyperlink"/>
          <w:rFonts w:ascii="Nirmala UI" w:hAnsi="Nirmala UI" w:cs="Nirmala UI"/>
          <w:cs/>
          <w:lang w:bidi="hi-IN"/>
        </w:rPr>
        <w:t xml:space="preserve"> </w:t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मद्दत</w:t>
      </w:r>
      <w:r w:rsidR="00764C64" w:rsidRPr="00A57D0E">
        <w:rPr>
          <w:rStyle w:val="Hyperlink"/>
          <w:rFonts w:ascii="Nirmala UI" w:hAnsi="Nirmala UI" w:cs="Nirmala UI"/>
          <w:cs/>
          <w:lang w:bidi="hi-IN"/>
        </w:rPr>
        <w:t xml:space="preserve"> </w:t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चाहिन्छ</w:t>
      </w:r>
      <w:r w:rsidR="00764C64" w:rsidRPr="00A57D0E">
        <w:rPr>
          <w:rStyle w:val="Hyperlink"/>
          <w:rFonts w:ascii="Nirmala UI" w:hAnsi="Nirmala UI" w:cs="Nirmala UI"/>
          <w:cs/>
          <w:lang w:bidi="hi-IN"/>
        </w:rPr>
        <w:t xml:space="preserve"> </w:t>
      </w:r>
      <w:r w:rsidR="00764C64" w:rsidRPr="00A57D0E">
        <w:rPr>
          <w:rStyle w:val="Hyperlink"/>
          <w:rFonts w:ascii="Nirmala UI" w:hAnsi="Nirmala UI" w:cs="Nirmala UI" w:hint="cs"/>
          <w:cs/>
          <w:lang w:bidi="hi-IN"/>
        </w:rPr>
        <w:t>भने</w:t>
      </w:r>
    </w:p>
    <w:p w14:paraId="043A454F" w14:textId="5C3FE264" w:rsidR="00B55C1E" w:rsidRPr="00A57D0E" w:rsidRDefault="006E1134" w:rsidP="00855A28">
      <w:pPr>
        <w:pStyle w:val="Heading3"/>
        <w:spacing w:before="240" w:after="40" w:line="264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A57D0E">
        <w:rPr>
          <w:rFonts w:ascii="Nirmala UI" w:eastAsiaTheme="minorHAnsi" w:hAnsi="Nirmala UI" w:cs="Nirmala UI"/>
          <w:bCs w:val="0"/>
          <w:color w:val="auto"/>
          <w:sz w:val="20"/>
          <w:szCs w:val="20"/>
          <w:cs/>
          <w:lang w:bidi="hi-IN"/>
        </w:rPr>
        <w:fldChar w:fldCharType="end"/>
      </w:r>
      <w:r w:rsidR="00CA2516"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>मानसिक स्वास्थ्य संसाधनहरू</w:t>
      </w:r>
    </w:p>
    <w:p w14:paraId="694D5D77" w14:textId="52EB4250" w:rsidR="00B55C1E" w:rsidRPr="00A57D0E" w:rsidRDefault="00D742E3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  <w:bCs/>
        </w:rPr>
      </w:pPr>
      <w:hyperlink r:id="rId18" w:history="1">
        <w:r w:rsidRPr="00A57D0E">
          <w:rPr>
            <w:rStyle w:val="Hyperlink"/>
            <w:rFonts w:ascii="Nirmala UI" w:hAnsi="Nirmala UI" w:cs="Nirmala UI" w:hint="cs"/>
            <w:b/>
            <w:cs/>
            <w:lang w:bidi="hi-IN"/>
          </w:rPr>
          <w:t>मानसिक</w:t>
        </w:r>
        <w:r w:rsidRPr="00A57D0E">
          <w:rPr>
            <w:rStyle w:val="Hyperlink"/>
            <w:rFonts w:ascii="Nirmala UI" w:hAnsi="Nirmala UI" w:cs="Nirmala UI"/>
            <w:b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bidi="hi-IN"/>
          </w:rPr>
          <w:t>स्वास्थ्य</w:t>
        </w:r>
        <w:r w:rsidRPr="00A57D0E">
          <w:rPr>
            <w:rStyle w:val="Hyperlink"/>
            <w:rFonts w:ascii="Nirmala UI" w:hAnsi="Nirmala UI" w:cs="Nirmala UI"/>
            <w:b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bidi="hi-IN"/>
          </w:rPr>
          <w:t>र</w:t>
        </w:r>
        <w:r w:rsidRPr="00A57D0E">
          <w:rPr>
            <w:rStyle w:val="Hyperlink"/>
            <w:rFonts w:ascii="Nirmala UI" w:hAnsi="Nirmala UI" w:cs="Nirmala UI"/>
            <w:b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bidi="hi-IN"/>
          </w:rPr>
          <w:t>कल्याण</w:t>
        </w:r>
        <w:r w:rsidRPr="00A57D0E">
          <w:rPr>
            <w:rStyle w:val="Hyperlink"/>
            <w:rFonts w:ascii="Nirmala UI" w:hAnsi="Nirmala UI" w:cs="Nirmala UI"/>
            <w:b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bidi="hi-IN"/>
          </w:rPr>
          <w:t>टूलकिट</w:t>
        </w:r>
        <w:r w:rsidRPr="00A57D0E">
          <w:rPr>
            <w:rStyle w:val="Hyperlink"/>
            <w:rFonts w:ascii="Nirmala UI" w:hAnsi="Nirmala UI" w:cs="Nirmala UI"/>
            <w:b/>
            <w:cs/>
            <w:lang w:bidi="hi-IN"/>
          </w:rPr>
          <w:t xml:space="preserve"> (</w:t>
        </w:r>
        <w:r w:rsidRPr="00A57D0E">
          <w:rPr>
            <w:rStyle w:val="Hyperlink"/>
            <w:rFonts w:ascii="Nirmala UI" w:hAnsi="Nirmala UI" w:cs="Nirmala UI" w:hint="cs"/>
            <w:b/>
            <w:cs/>
            <w:lang w:bidi="hi-IN"/>
          </w:rPr>
          <w:t>सहायता</w:t>
        </w:r>
        <w:r w:rsidRPr="00A57D0E">
          <w:rPr>
            <w:rStyle w:val="Hyperlink"/>
            <w:rFonts w:ascii="Nirmala UI" w:hAnsi="Nirmala UI" w:cs="Nirmala UI"/>
            <w:b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bidi="hi-IN"/>
          </w:rPr>
          <w:t>उपकरणहरू</w:t>
        </w:r>
        <w:r w:rsidRPr="00A57D0E">
          <w:rPr>
            <w:rStyle w:val="Hyperlink"/>
            <w:rFonts w:ascii="Nirmala UI" w:hAnsi="Nirmala UI" w:cs="Nirmala UI"/>
            <w:b/>
            <w:cs/>
            <w:lang w:bidi="hi-IN"/>
          </w:rPr>
          <w:t>)</w:t>
        </w:r>
      </w:hyperlink>
      <w:r w:rsidRPr="00A57D0E">
        <w:rPr>
          <w:rFonts w:ascii="Nirmala UI" w:hAnsi="Nirmala UI" w:cs="Nirmala UI"/>
          <w:bCs/>
          <w:cs/>
          <w:lang w:bidi="hi-IN"/>
        </w:rPr>
        <w:t xml:space="preserve"> </w:t>
      </w:r>
      <w:r w:rsidR="00EF5D72" w:rsidRPr="00A57D0E">
        <w:rPr>
          <w:rFonts w:ascii="Nirmala UI" w:hAnsi="Nirmala UI" w:cs="Nirmala UI"/>
          <w:bCs/>
        </w:rPr>
        <w:t>(</w:t>
      </w:r>
      <w:r w:rsidR="00C94686" w:rsidRPr="00A57D0E">
        <w:rPr>
          <w:rFonts w:ascii="Nirmala UI" w:hAnsi="Nirmala UI" w:cs="Nirmala UI"/>
          <w:bCs/>
          <w:cs/>
          <w:lang w:bidi="hi-IN"/>
        </w:rPr>
        <w:t>शिक्षा विभाग</w:t>
      </w:r>
      <w:r w:rsidR="00EF5D72" w:rsidRPr="00A57D0E">
        <w:rPr>
          <w:rFonts w:ascii="Nirmala UI" w:hAnsi="Nirmala UI" w:cs="Nirmala UI"/>
          <w:bCs/>
        </w:rPr>
        <w:t>)</w:t>
      </w:r>
      <w:r w:rsidR="00B55C1E" w:rsidRPr="00A57D0E">
        <w:rPr>
          <w:rFonts w:ascii="Nirmala UI" w:hAnsi="Nirmala UI" w:cs="Nirmala UI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युवा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व्यक्तिहरूलाई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आफ्नो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मानसिक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स्वास्थ्य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र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कल्याणको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हेरचाह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कसरी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गर्ने</w:t>
      </w:r>
      <w:r w:rsidR="0028407C" w:rsidRPr="00A57D0E">
        <w:rPr>
          <w:rFonts w:ascii="Nirmala UI" w:hAnsi="Nirmala UI" w:cs="Nirmala UI"/>
          <w:b/>
        </w:rPr>
        <w:t xml:space="preserve">,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साथीलाई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सहायता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गर्ने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र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कहाँ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मद्दत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लिने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भन्नेबारे</w:t>
      </w:r>
      <w:r w:rsidR="0028407C"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28407C" w:rsidRPr="00A57D0E">
        <w:rPr>
          <w:rFonts w:ascii="Nirmala UI" w:hAnsi="Nirmala UI" w:cs="Nirmala UI" w:hint="cs"/>
          <w:b/>
          <w:cs/>
          <w:lang w:bidi="hi-IN"/>
        </w:rPr>
        <w:t>सल्लाह।</w:t>
      </w:r>
    </w:p>
    <w:p w14:paraId="580792E5" w14:textId="79FA3360" w:rsidR="00B55C1E" w:rsidRPr="00A57D0E" w:rsidRDefault="00AC61B0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hyperlink r:id="rId19" w:history="1"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मानसिक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स्वास्थ्यबारे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बुझ्ने</w:t>
        </w:r>
        <w:r w:rsidR="00B55C1E" w:rsidRPr="00A57D0E">
          <w:rPr>
            <w:rStyle w:val="Hyperlink"/>
            <w:rFonts w:ascii="Nirmala UI" w:hAnsi="Nirmala UI" w:cs="Nirmala UI"/>
            <w:lang w:val="en-US"/>
          </w:rPr>
          <w:t xml:space="preserve"> </w:t>
        </w:r>
        <w:r w:rsidR="00D846C8" w:rsidRPr="00A57D0E">
          <w:rPr>
            <w:rStyle w:val="Hyperlink"/>
            <w:rFonts w:ascii="Nirmala UI" w:hAnsi="Nirmala UI" w:cs="Nirmala UI"/>
            <w:lang w:val="en-US"/>
          </w:rPr>
          <w:t>–</w:t>
        </w:r>
        <w:r w:rsidR="000E1B00" w:rsidRPr="00A57D0E">
          <w:rPr>
            <w:rStyle w:val="Hyperlink"/>
            <w:rFonts w:ascii="Nirmala UI" w:hAnsi="Nirmala UI" w:cs="Nirmala UI"/>
            <w:lang w:val="en-US"/>
          </w:rPr>
          <w:t xml:space="preserve"> </w:t>
        </w:r>
        <w:r w:rsidR="000E1B00"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तथ्यपत्र</w:t>
        </w:r>
      </w:hyperlink>
      <w:r w:rsidR="00D846C8" w:rsidRPr="00A57D0E">
        <w:rPr>
          <w:rFonts w:ascii="Nirmala UI" w:hAnsi="Nirmala UI" w:cs="Nirmala UI"/>
          <w:lang w:val="en-US"/>
        </w:rPr>
        <w:t xml:space="preserve"> </w:t>
      </w:r>
      <w:r w:rsidR="00B55C1E" w:rsidRPr="00A57D0E">
        <w:rPr>
          <w:rFonts w:ascii="Nirmala UI" w:hAnsi="Nirmala UI" w:cs="Nirmala UI"/>
        </w:rPr>
        <w:t>(</w:t>
      </w:r>
      <w:proofErr w:type="spellStart"/>
      <w:r w:rsidR="00B55C1E" w:rsidRPr="00A57D0E">
        <w:rPr>
          <w:rFonts w:ascii="VIC" w:hAnsi="VIC" w:cs="Nirmala UI"/>
          <w:b/>
        </w:rPr>
        <w:t>Orygen</w:t>
      </w:r>
      <w:proofErr w:type="spellEnd"/>
      <w:r w:rsidR="00B55C1E" w:rsidRPr="00A57D0E">
        <w:rPr>
          <w:rFonts w:ascii="Nirmala UI" w:hAnsi="Nirmala UI" w:cs="Nirmala UI"/>
        </w:rPr>
        <w:t>)</w:t>
      </w:r>
    </w:p>
    <w:p w14:paraId="359B2DEA" w14:textId="13134EA9" w:rsidR="00B55C1E" w:rsidRPr="00A57D0E" w:rsidRDefault="0006684D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hyperlink r:id="rId20" w:history="1"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कठिन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समयहरूलाई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कसरी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सम्हाल्ने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भनेर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सिक्नुहोस्</w:t>
        </w:r>
      </w:hyperlink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="00B55C1E" w:rsidRPr="00A57D0E">
        <w:rPr>
          <w:rFonts w:ascii="Nirmala UI" w:hAnsi="Nirmala UI" w:cs="Nirmala UI"/>
          <w:lang w:val="en-US"/>
        </w:rPr>
        <w:t>(</w:t>
      </w:r>
      <w:r w:rsidR="00B55C1E" w:rsidRPr="00A57D0E">
        <w:rPr>
          <w:rFonts w:ascii="VIC" w:hAnsi="VIC" w:cs="Nirmala UI"/>
          <w:b/>
        </w:rPr>
        <w:t>headspace</w:t>
      </w:r>
      <w:r w:rsidR="00B55C1E" w:rsidRPr="00A57D0E">
        <w:rPr>
          <w:rFonts w:ascii="Nirmala UI" w:hAnsi="Nirmala UI" w:cs="Nirmala UI"/>
        </w:rPr>
        <w:t>)</w:t>
      </w:r>
    </w:p>
    <w:p w14:paraId="1D3D31DE" w14:textId="6CDE0E84" w:rsidR="00B55C1E" w:rsidRPr="00A57D0E" w:rsidRDefault="00A8775F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hyperlink r:id="rId21" w:history="1"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जीवनमा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संलग्न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हुनुहोस्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(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तपाईंको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हेडस्पेस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स्वस्थ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राख्नको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लागि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>)</w:t>
        </w:r>
      </w:hyperlink>
      <w:r w:rsidR="00B55C1E" w:rsidRPr="00A57D0E">
        <w:rPr>
          <w:rFonts w:ascii="Nirmala UI" w:hAnsi="Nirmala UI" w:cs="Nirmala UI"/>
          <w:lang w:val="en-US"/>
        </w:rPr>
        <w:t xml:space="preserve"> (</w:t>
      </w:r>
      <w:r w:rsidR="00B55C1E" w:rsidRPr="00A57D0E">
        <w:rPr>
          <w:rFonts w:ascii="VIC" w:hAnsi="VIC" w:cs="Nirmala UI"/>
          <w:b/>
        </w:rPr>
        <w:t>headspace</w:t>
      </w:r>
      <w:r w:rsidR="00B55C1E" w:rsidRPr="00A57D0E">
        <w:rPr>
          <w:rFonts w:ascii="Nirmala UI" w:hAnsi="Nirmala UI" w:cs="Nirmala UI"/>
        </w:rPr>
        <w:t>)</w:t>
      </w:r>
    </w:p>
    <w:p w14:paraId="4FAECC8B" w14:textId="02E31FA6" w:rsidR="00B55C1E" w:rsidRPr="00A57D0E" w:rsidRDefault="00721F0A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hyperlink r:id="rId22" w:history="1"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मानसिक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स्वास्थ्य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र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कल्याणको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लागि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मार्गदर्शक</w:t>
        </w:r>
      </w:hyperlink>
      <w:r w:rsidRPr="00A57D0E">
        <w:rPr>
          <w:rFonts w:ascii="Nirmala UI" w:hAnsi="Nirmala UI" w:cs="Nirmala UI"/>
          <w:cs/>
          <w:lang w:bidi="hi-IN"/>
        </w:rPr>
        <w:t xml:space="preserve"> </w:t>
      </w:r>
      <w:r w:rsidR="00B55C1E" w:rsidRPr="00A57D0E">
        <w:rPr>
          <w:rFonts w:ascii="Nirmala UI" w:hAnsi="Nirmala UI" w:cs="Nirmala UI"/>
        </w:rPr>
        <w:t>(</w:t>
      </w:r>
      <w:r w:rsidR="00B55C1E" w:rsidRPr="00A57D0E">
        <w:rPr>
          <w:rFonts w:ascii="VIC" w:hAnsi="VIC" w:cs="Nirmala UI"/>
          <w:b/>
          <w:bCs/>
        </w:rPr>
        <w:t>Youth Central</w:t>
      </w:r>
      <w:r w:rsidR="00B55C1E" w:rsidRPr="00A57D0E">
        <w:rPr>
          <w:rFonts w:ascii="Nirmala UI" w:hAnsi="Nirmala UI" w:cs="Nirmala UI"/>
        </w:rPr>
        <w:t>)</w:t>
      </w:r>
    </w:p>
    <w:p w14:paraId="282E6D6E" w14:textId="09E81C09" w:rsidR="00894DA1" w:rsidRPr="00A57D0E" w:rsidRDefault="002D3FAF" w:rsidP="00855A28">
      <w:pPr>
        <w:pStyle w:val="Heading3"/>
        <w:spacing w:before="240" w:after="40" w:line="264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मानसिक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्वास्थ्य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हायता</w:t>
      </w:r>
    </w:p>
    <w:p w14:paraId="1828E7AF" w14:textId="693BFDBD" w:rsidR="00894DA1" w:rsidRPr="00A57D0E" w:rsidRDefault="009D2D6E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b/>
          <w:cs/>
          <w:lang w:bidi="hi-IN"/>
        </w:rPr>
        <w:t>तत्काल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सहायताको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लागि</w:t>
      </w:r>
      <w:r w:rsidRPr="00A57D0E">
        <w:rPr>
          <w:rFonts w:ascii="Nirmala UI" w:hAnsi="Nirmala UI" w:cs="Nirmala UI"/>
          <w:b/>
          <w:lang w:bidi="hi-IN"/>
        </w:rPr>
        <w:t xml:space="preserve"> </w:t>
      </w:r>
      <w:r w:rsidR="00894DA1" w:rsidRPr="00A57D0E">
        <w:rPr>
          <w:rFonts w:ascii="VIC" w:hAnsi="VIC" w:cs="Nirmala UI"/>
          <w:b/>
        </w:rPr>
        <w:t>000</w:t>
      </w:r>
      <w:r w:rsidR="00894DA1" w:rsidRPr="00A57D0E">
        <w:rPr>
          <w:rFonts w:ascii="Nirmala UI" w:hAnsi="Nirmala UI" w:cs="Nirmala UI"/>
        </w:rPr>
        <w:t xml:space="preserve"> </w:t>
      </w:r>
      <w:r w:rsidR="00162830" w:rsidRPr="00A57D0E">
        <w:rPr>
          <w:rFonts w:ascii="Nirmala UI" w:hAnsi="Nirmala UI" w:cs="Nirmala UI" w:hint="cs"/>
          <w:cs/>
          <w:lang w:bidi="hi-IN"/>
        </w:rPr>
        <w:t>मा</w:t>
      </w:r>
      <w:r w:rsidR="00162830" w:rsidRPr="00A57D0E">
        <w:rPr>
          <w:rFonts w:ascii="Nirmala UI" w:hAnsi="Nirmala UI" w:cs="Nirmala UI"/>
          <w:lang w:bidi="hi-IN"/>
        </w:rPr>
        <w:t xml:space="preserve"> </w:t>
      </w:r>
      <w:r w:rsidR="0055610B" w:rsidRPr="00A57D0E">
        <w:rPr>
          <w:rFonts w:ascii="Nirmala UI" w:hAnsi="Nirmala UI" w:cs="Nirmala UI" w:hint="cs"/>
          <w:b/>
          <w:bCs/>
          <w:cs/>
          <w:lang w:bidi="hi-IN"/>
        </w:rPr>
        <w:t>सम्पर्क</w:t>
      </w:r>
      <w:r w:rsidR="0055610B" w:rsidRPr="00A57D0E">
        <w:rPr>
          <w:rFonts w:ascii="Nirmala UI" w:hAnsi="Nirmala UI" w:cs="Nirmala UI"/>
          <w:b/>
          <w:bCs/>
          <w:cs/>
          <w:lang w:bidi="hi-IN"/>
        </w:rPr>
        <w:t xml:space="preserve"> </w:t>
      </w:r>
      <w:r w:rsidR="0055610B" w:rsidRPr="00A57D0E">
        <w:rPr>
          <w:rFonts w:ascii="Nirmala UI" w:hAnsi="Nirmala UI" w:cs="Nirmala UI" w:hint="cs"/>
          <w:b/>
          <w:bCs/>
          <w:cs/>
          <w:lang w:bidi="hi-IN"/>
        </w:rPr>
        <w:t>गर्ने</w:t>
      </w:r>
    </w:p>
    <w:p w14:paraId="744CEC6D" w14:textId="3D5894D4" w:rsidR="00894DA1" w:rsidRPr="00A57D0E" w:rsidRDefault="00B42478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Nirmala UI" w:hAnsi="Nirmala UI" w:cs="Nirmala UI" w:hint="cs"/>
          <w:b/>
          <w:cs/>
          <w:lang w:bidi="hi-IN"/>
        </w:rPr>
        <w:t>तपाईंको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cs/>
          <w:lang w:bidi="hi-IN"/>
        </w:rPr>
        <w:t>स्थानीय</w:t>
      </w:r>
      <w:r w:rsidRPr="00A57D0E">
        <w:rPr>
          <w:rFonts w:ascii="Nirmala UI" w:hAnsi="Nirmala UI" w:cs="Nirmala UI"/>
          <w:b/>
          <w:cs/>
          <w:lang w:bidi="hi-IN"/>
        </w:rPr>
        <w:t xml:space="preserve"> </w:t>
      </w:r>
      <w:r w:rsidR="00894DA1" w:rsidRPr="00A57D0E">
        <w:rPr>
          <w:rFonts w:ascii="VIC" w:hAnsi="VIC" w:cs="Nirmala UI"/>
          <w:b/>
        </w:rPr>
        <w:t>GP</w:t>
      </w:r>
      <w:r w:rsidR="00894DA1" w:rsidRPr="00A57D0E">
        <w:rPr>
          <w:rFonts w:ascii="Nirmala UI" w:hAnsi="Nirmala UI" w:cs="Nirmala UI"/>
        </w:rPr>
        <w:t xml:space="preserve"> </w:t>
      </w:r>
      <w:r w:rsidR="007E2AE0" w:rsidRPr="00A57D0E">
        <w:rPr>
          <w:rFonts w:ascii="Nirmala UI" w:hAnsi="Nirmala UI" w:cs="Nirmala UI" w:hint="cs"/>
          <w:cs/>
          <w:lang w:bidi="hi-IN"/>
        </w:rPr>
        <w:t>ले</w:t>
      </w:r>
      <w:r w:rsidR="007E2AE0" w:rsidRPr="00A57D0E">
        <w:rPr>
          <w:rFonts w:ascii="Nirmala UI" w:hAnsi="Nirmala UI" w:cs="Nirmala UI"/>
          <w:cs/>
          <w:lang w:bidi="hi-IN"/>
        </w:rPr>
        <w:t xml:space="preserve"> </w:t>
      </w:r>
      <w:r w:rsidR="007E2AE0" w:rsidRPr="00A57D0E">
        <w:rPr>
          <w:rFonts w:ascii="Nirmala UI" w:hAnsi="Nirmala UI" w:cs="Nirmala UI" w:hint="cs"/>
          <w:cs/>
          <w:lang w:bidi="hi-IN"/>
        </w:rPr>
        <w:t>तपाईंलाई</w:t>
      </w:r>
      <w:r w:rsidR="007E2AE0" w:rsidRPr="00A57D0E">
        <w:rPr>
          <w:rFonts w:ascii="Nirmala UI" w:hAnsi="Nirmala UI" w:cs="Nirmala UI"/>
          <w:cs/>
          <w:lang w:bidi="hi-IN"/>
        </w:rPr>
        <w:t xml:space="preserve"> </w:t>
      </w:r>
      <w:r w:rsidR="007E2AE0" w:rsidRPr="00A57D0E">
        <w:rPr>
          <w:rFonts w:ascii="Nirmala UI" w:hAnsi="Nirmala UI" w:cs="Nirmala UI" w:hint="cs"/>
          <w:cs/>
          <w:lang w:bidi="hi-IN"/>
        </w:rPr>
        <w:t>थप</w:t>
      </w:r>
      <w:r w:rsidR="007E2AE0" w:rsidRPr="00A57D0E">
        <w:rPr>
          <w:rFonts w:ascii="Nirmala UI" w:hAnsi="Nirmala UI" w:cs="Nirmala UI"/>
          <w:cs/>
          <w:lang w:bidi="hi-IN"/>
        </w:rPr>
        <w:t xml:space="preserve"> </w:t>
      </w:r>
      <w:r w:rsidR="007E2AE0" w:rsidRPr="00A57D0E">
        <w:rPr>
          <w:rFonts w:ascii="Nirmala UI" w:hAnsi="Nirmala UI" w:cs="Nirmala UI" w:hint="cs"/>
          <w:cs/>
          <w:lang w:bidi="hi-IN"/>
        </w:rPr>
        <w:t>सहायता</w:t>
      </w:r>
      <w:r w:rsidR="007E2AE0" w:rsidRPr="00A57D0E">
        <w:rPr>
          <w:rFonts w:ascii="Nirmala UI" w:hAnsi="Nirmala UI" w:cs="Nirmala UI"/>
          <w:cs/>
          <w:lang w:bidi="hi-IN"/>
        </w:rPr>
        <w:t xml:space="preserve"> </w:t>
      </w:r>
      <w:r w:rsidR="007E2AE0" w:rsidRPr="00A57D0E">
        <w:rPr>
          <w:rFonts w:ascii="Nirmala UI" w:hAnsi="Nirmala UI" w:cs="Nirmala UI" w:hint="cs"/>
          <w:cs/>
          <w:lang w:bidi="hi-IN"/>
        </w:rPr>
        <w:t>प्रदान</w:t>
      </w:r>
      <w:r w:rsidR="007E2AE0" w:rsidRPr="00A57D0E">
        <w:rPr>
          <w:rFonts w:ascii="Nirmala UI" w:hAnsi="Nirmala UI" w:cs="Nirmala UI"/>
          <w:cs/>
          <w:lang w:bidi="hi-IN"/>
        </w:rPr>
        <w:t xml:space="preserve"> </w:t>
      </w:r>
      <w:r w:rsidR="007E2AE0" w:rsidRPr="00A57D0E">
        <w:rPr>
          <w:rFonts w:ascii="Nirmala UI" w:hAnsi="Nirmala UI" w:cs="Nirmala UI" w:hint="cs"/>
          <w:cs/>
          <w:lang w:bidi="hi-IN"/>
        </w:rPr>
        <w:t>गर्न</w:t>
      </w:r>
      <w:r w:rsidR="007E2AE0" w:rsidRPr="00A57D0E">
        <w:rPr>
          <w:rFonts w:ascii="Nirmala UI" w:hAnsi="Nirmala UI" w:cs="Nirmala UI"/>
          <w:cs/>
          <w:lang w:bidi="hi-IN"/>
        </w:rPr>
        <w:t xml:space="preserve"> </w:t>
      </w:r>
      <w:r w:rsidR="007E2AE0" w:rsidRPr="00A57D0E">
        <w:rPr>
          <w:rFonts w:ascii="Nirmala UI" w:hAnsi="Nirmala UI" w:cs="Nirmala UI" w:hint="cs"/>
          <w:cs/>
          <w:lang w:bidi="hi-IN"/>
        </w:rPr>
        <w:t>सक्छन्</w:t>
      </w:r>
    </w:p>
    <w:p w14:paraId="46171938" w14:textId="15321266" w:rsidR="00894DA1" w:rsidRPr="00A57D0E" w:rsidRDefault="00894DA1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r w:rsidRPr="00A57D0E">
        <w:rPr>
          <w:rFonts w:ascii="VIC" w:hAnsi="VIC" w:cs="Nirmala UI"/>
          <w:b/>
        </w:rPr>
        <w:t>headspace</w:t>
      </w:r>
      <w:r w:rsidRPr="00A57D0E">
        <w:rPr>
          <w:rFonts w:ascii="Nirmala UI" w:hAnsi="Nirmala UI" w:cs="Nirmala UI"/>
          <w:b/>
        </w:rPr>
        <w:t xml:space="preserve"> </w:t>
      </w:r>
      <w:r w:rsidR="00E26837" w:rsidRPr="00A57D0E">
        <w:rPr>
          <w:rFonts w:ascii="Nirmala UI" w:hAnsi="Nirmala UI" w:cs="Nirmala UI" w:hint="cs"/>
          <w:b/>
          <w:cs/>
          <w:lang w:bidi="hi-IN"/>
        </w:rPr>
        <w:t>परामर्श</w:t>
      </w:r>
      <w:r w:rsidRPr="00A57D0E">
        <w:rPr>
          <w:rFonts w:ascii="Nirmala UI" w:hAnsi="Nirmala UI" w:cs="Nirmala UI"/>
        </w:rPr>
        <w:t>:</w:t>
      </w:r>
      <w:r w:rsidR="00E748EF" w:rsidRPr="00A57D0E">
        <w:rPr>
          <w:rFonts w:ascii="Nirmala UI" w:hAnsi="Nirmala UI" w:cs="Nirmala UI"/>
        </w:rPr>
        <w:t xml:space="preserve"> </w:t>
      </w:r>
      <w:r w:rsidRPr="00A57D0E">
        <w:rPr>
          <w:rFonts w:ascii="VIC" w:hAnsi="VIC" w:cs="Nirmala UI"/>
        </w:rPr>
        <w:t>12-25</w:t>
      </w:r>
      <w:r w:rsidRPr="00A57D0E">
        <w:rPr>
          <w:rFonts w:ascii="Nirmala UI" w:hAnsi="Nirmala UI" w:cs="Nirmala UI"/>
        </w:rPr>
        <w:t xml:space="preserve"> </w:t>
      </w:r>
      <w:r w:rsidR="00E748EF" w:rsidRPr="00A57D0E">
        <w:rPr>
          <w:rFonts w:ascii="Nirmala UI" w:hAnsi="Nirmala UI" w:cs="Nirmala UI" w:hint="cs"/>
          <w:cs/>
          <w:lang w:bidi="hi-IN"/>
        </w:rPr>
        <w:t>वर्षका</w:t>
      </w:r>
      <w:r w:rsidR="00E748EF" w:rsidRPr="00A57D0E">
        <w:rPr>
          <w:rFonts w:ascii="Nirmala UI" w:hAnsi="Nirmala UI" w:cs="Nirmala UI"/>
          <w:cs/>
          <w:lang w:bidi="hi-IN"/>
        </w:rPr>
        <w:t xml:space="preserve"> </w:t>
      </w:r>
      <w:r w:rsidR="00E748EF" w:rsidRPr="00A57D0E">
        <w:rPr>
          <w:rFonts w:ascii="Nirmala UI" w:hAnsi="Nirmala UI" w:cs="Nirmala UI" w:hint="cs"/>
          <w:cs/>
          <w:lang w:bidi="hi-IN"/>
        </w:rPr>
        <w:t>युवाहरूले</w:t>
      </w:r>
      <w:r w:rsidR="00E748EF" w:rsidRPr="00A57D0E">
        <w:rPr>
          <w:rFonts w:ascii="Nirmala UI" w:hAnsi="Nirmala UI" w:cs="Nirmala UI"/>
          <w:cs/>
          <w:lang w:bidi="hi-IN"/>
        </w:rPr>
        <w:t xml:space="preserve"> </w:t>
      </w:r>
      <w:r w:rsidRPr="00A57D0E">
        <w:rPr>
          <w:rFonts w:ascii="VIC" w:hAnsi="VIC" w:cs="Nirmala UI"/>
        </w:rPr>
        <w:t>headspace</w:t>
      </w:r>
      <w:r w:rsidR="006F4007" w:rsidRPr="00A57D0E">
        <w:rPr>
          <w:rFonts w:cs="Mangal"/>
          <w:lang w:bidi="hi-IN"/>
        </w:rPr>
        <w:t xml:space="preserve"> </w:t>
      </w:r>
      <w:r w:rsidR="006F4007" w:rsidRPr="00A57D0E">
        <w:rPr>
          <w:rFonts w:ascii="Nirmala UI" w:hAnsi="Nirmala UI" w:cs="Nirmala UI" w:hint="cs"/>
          <w:cs/>
          <w:lang w:bidi="hi-IN"/>
        </w:rPr>
        <w:t>बाट</w:t>
      </w:r>
      <w:r w:rsidR="006F4007" w:rsidRPr="00A57D0E">
        <w:rPr>
          <w:rFonts w:ascii="Nirmala UI" w:hAnsi="Nirmala UI" w:cs="Nirmala UI"/>
          <w:cs/>
          <w:lang w:bidi="hi-IN"/>
        </w:rPr>
        <w:t xml:space="preserve"> </w:t>
      </w:r>
      <w:r w:rsidR="006F4007" w:rsidRPr="00A57D0E">
        <w:rPr>
          <w:rFonts w:ascii="Nirmala UI" w:hAnsi="Nirmala UI" w:cs="Nirmala UI" w:hint="cs"/>
          <w:cs/>
          <w:lang w:bidi="hi-IN"/>
        </w:rPr>
        <w:t>परामर्श</w:t>
      </w:r>
      <w:r w:rsidR="006F4007" w:rsidRPr="00A57D0E">
        <w:rPr>
          <w:rFonts w:ascii="Nirmala UI" w:hAnsi="Nirmala UI" w:cs="Nirmala UI"/>
          <w:cs/>
          <w:lang w:bidi="hi-IN"/>
        </w:rPr>
        <w:t xml:space="preserve"> </w:t>
      </w:r>
      <w:r w:rsidR="006F4007" w:rsidRPr="00A57D0E">
        <w:rPr>
          <w:rFonts w:ascii="Nirmala UI" w:hAnsi="Nirmala UI" w:cs="Nirmala UI" w:hint="cs"/>
          <w:cs/>
          <w:lang w:bidi="hi-IN"/>
        </w:rPr>
        <w:t>सेवाहरू</w:t>
      </w:r>
      <w:r w:rsidR="006F4007" w:rsidRPr="00A57D0E">
        <w:rPr>
          <w:rFonts w:ascii="Nirmala UI" w:hAnsi="Nirmala UI" w:cs="Nirmala UI"/>
          <w:cs/>
          <w:lang w:bidi="hi-IN"/>
        </w:rPr>
        <w:t xml:space="preserve"> </w:t>
      </w:r>
      <w:r w:rsidR="006F4007" w:rsidRPr="00A57D0E">
        <w:rPr>
          <w:rFonts w:ascii="Nirmala UI" w:hAnsi="Nirmala UI" w:cs="Nirmala UI" w:hint="cs"/>
          <w:cs/>
          <w:lang w:bidi="hi-IN"/>
        </w:rPr>
        <w:t>पहुँच</w:t>
      </w:r>
      <w:r w:rsidR="006F4007" w:rsidRPr="00A57D0E">
        <w:rPr>
          <w:rFonts w:ascii="Nirmala UI" w:hAnsi="Nirmala UI" w:cs="Nirmala UI"/>
          <w:cs/>
          <w:lang w:bidi="hi-IN"/>
        </w:rPr>
        <w:t xml:space="preserve"> </w:t>
      </w:r>
      <w:r w:rsidR="006F4007" w:rsidRPr="00A57D0E">
        <w:rPr>
          <w:rFonts w:ascii="Nirmala UI" w:hAnsi="Nirmala UI" w:cs="Nirmala UI" w:hint="cs"/>
          <w:cs/>
          <w:lang w:bidi="hi-IN"/>
        </w:rPr>
        <w:t>गर्न</w:t>
      </w:r>
      <w:r w:rsidR="006F4007" w:rsidRPr="00A57D0E">
        <w:rPr>
          <w:rFonts w:ascii="Nirmala UI" w:hAnsi="Nirmala UI" w:cs="Nirmala UI"/>
          <w:cs/>
          <w:lang w:bidi="hi-IN"/>
        </w:rPr>
        <w:t xml:space="preserve"> </w:t>
      </w:r>
      <w:r w:rsidR="006F4007" w:rsidRPr="00A57D0E">
        <w:rPr>
          <w:rFonts w:ascii="Nirmala UI" w:hAnsi="Nirmala UI" w:cs="Nirmala UI" w:hint="cs"/>
          <w:cs/>
          <w:lang w:bidi="hi-IN"/>
        </w:rPr>
        <w:t>सक्छन्।</w:t>
      </w:r>
      <w:r w:rsidRPr="00A57D0E">
        <w:rPr>
          <w:rFonts w:ascii="Nirmala UI" w:hAnsi="Nirmala UI" w:cs="Nirmala UI"/>
        </w:rPr>
        <w:t xml:space="preserve"> </w:t>
      </w:r>
      <w:r w:rsidR="00F46E00" w:rsidRPr="00A57D0E">
        <w:rPr>
          <w:rFonts w:ascii="Nirmala UI" w:hAnsi="Nirmala UI" w:cs="Nirmala UI" w:hint="cs"/>
          <w:cs/>
          <w:lang w:bidi="hi-IN"/>
        </w:rPr>
        <w:t>बिदाहरूका</w:t>
      </w:r>
      <w:r w:rsidR="00F46E00" w:rsidRPr="00A57D0E">
        <w:rPr>
          <w:rFonts w:ascii="Nirmala UI" w:hAnsi="Nirmala UI" w:cs="Nirmala UI"/>
          <w:cs/>
          <w:lang w:bidi="hi-IN"/>
        </w:rPr>
        <w:t xml:space="preserve"> </w:t>
      </w:r>
      <w:r w:rsidR="00F46E00" w:rsidRPr="00A57D0E">
        <w:rPr>
          <w:rFonts w:ascii="Nirmala UI" w:hAnsi="Nirmala UI" w:cs="Nirmala UI" w:hint="cs"/>
          <w:cs/>
          <w:lang w:bidi="hi-IN"/>
        </w:rPr>
        <w:t>समयमा</w:t>
      </w:r>
      <w:r w:rsidRPr="00A57D0E">
        <w:rPr>
          <w:rFonts w:ascii="Nirmala UI" w:hAnsi="Nirmala UI" w:cs="Nirmala UI"/>
        </w:rPr>
        <w:t xml:space="preserve">, </w:t>
      </w:r>
      <w:r w:rsidR="00BC2FCC" w:rsidRPr="00A57D0E">
        <w:rPr>
          <w:rFonts w:ascii="Nirmala UI" w:hAnsi="Nirmala UI" w:cs="Nirmala UI" w:hint="cs"/>
          <w:cs/>
          <w:lang w:bidi="hi-IN"/>
        </w:rPr>
        <w:t>तपाईंले</w:t>
      </w:r>
      <w:r w:rsidR="00BC2FCC" w:rsidRPr="00A57D0E">
        <w:rPr>
          <w:rFonts w:ascii="Nirmala UI" w:hAnsi="Nirmala UI" w:cs="Nirmala UI"/>
          <w:cs/>
          <w:lang w:bidi="hi-IN"/>
        </w:rPr>
        <w:t xml:space="preserve"> </w:t>
      </w:r>
      <w:r w:rsidR="00BC2FCC" w:rsidRPr="00A57D0E">
        <w:rPr>
          <w:rFonts w:ascii="Nirmala UI" w:hAnsi="Nirmala UI" w:cs="Nirmala UI" w:hint="cs"/>
          <w:cs/>
          <w:lang w:bidi="hi-IN"/>
        </w:rPr>
        <w:t>आफ्नो</w:t>
      </w:r>
      <w:r w:rsidR="00BC2FCC" w:rsidRPr="00A57D0E">
        <w:rPr>
          <w:rFonts w:ascii="Nirmala UI" w:hAnsi="Nirmala UI" w:cs="Nirmala UI"/>
          <w:cs/>
          <w:lang w:bidi="hi-IN"/>
        </w:rPr>
        <w:t xml:space="preserve"> </w:t>
      </w:r>
      <w:hyperlink r:id="rId23" w:history="1">
        <w:r w:rsidR="007B00C8" w:rsidRPr="00A57D0E">
          <w:rPr>
            <w:rStyle w:val="Hyperlink"/>
            <w:rFonts w:ascii="Nirmala UI" w:hAnsi="Nirmala UI" w:cs="Nirmala UI" w:hint="cs"/>
            <w:cs/>
            <w:lang w:bidi="hi-IN"/>
          </w:rPr>
          <w:t>स्थानीय</w:t>
        </w:r>
        <w:r w:rsidR="007B00C8" w:rsidRPr="00A57D0E">
          <w:rPr>
            <w:rStyle w:val="Hyperlink"/>
            <w:rFonts w:ascii="Nirmala UI" w:hAnsi="Nirmala UI" w:cs="Nirmala UI"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/>
          </w:rPr>
          <w:t xml:space="preserve">headspace </w:t>
        </w:r>
        <w:r w:rsidR="00D83563" w:rsidRPr="00A57D0E">
          <w:rPr>
            <w:rStyle w:val="Hyperlink"/>
            <w:rFonts w:ascii="Nirmala UI" w:hAnsi="Nirmala UI" w:cs="Nirmala UI" w:hint="cs"/>
            <w:cs/>
            <w:lang w:bidi="hi-IN"/>
          </w:rPr>
          <w:t>केन्द्रमा</w:t>
        </w:r>
        <w:r w:rsidR="00D83563" w:rsidRPr="00A57D0E">
          <w:rPr>
            <w:rStyle w:val="Hyperlink"/>
            <w:rFonts w:ascii="Nirmala UI" w:hAnsi="Nirmala UI" w:cs="Nirmala UI"/>
            <w:lang w:bidi="hi-IN"/>
          </w:rPr>
          <w:t xml:space="preserve"> </w:t>
        </w:r>
      </w:hyperlink>
      <w:r w:rsidR="00BC2FCC" w:rsidRPr="00A57D0E">
        <w:rPr>
          <w:rFonts w:ascii="Nirmala UI" w:hAnsi="Nirmala UI" w:cs="Nirmala UI"/>
          <w:cs/>
          <w:lang w:bidi="hi-IN"/>
        </w:rPr>
        <w:t>फोन गर्न सक्नुहुन्छ।</w:t>
      </w:r>
    </w:p>
    <w:p w14:paraId="7F2F4A7D" w14:textId="77777777" w:rsidR="00894DA1" w:rsidRPr="00A57D0E" w:rsidRDefault="00894DA1" w:rsidP="00D23C68">
      <w:pPr>
        <w:pStyle w:val="Bullet1"/>
        <w:spacing w:after="40" w:line="240" w:lineRule="auto"/>
        <w:ind w:left="714" w:hanging="357"/>
        <w:rPr>
          <w:rFonts w:ascii="VIC" w:hAnsi="VIC" w:cs="Nirmala UI"/>
        </w:rPr>
      </w:pPr>
      <w:r w:rsidRPr="00A57D0E">
        <w:rPr>
          <w:rFonts w:ascii="VIC" w:hAnsi="VIC" w:cs="Nirmala UI"/>
          <w:b/>
        </w:rPr>
        <w:t>eheadspace</w:t>
      </w:r>
      <w:r w:rsidRPr="00A57D0E">
        <w:rPr>
          <w:rFonts w:ascii="VIC" w:hAnsi="VIC" w:cs="Nirmala UI"/>
        </w:rPr>
        <w:t xml:space="preserve">: 1800 650 890 </w:t>
      </w:r>
      <w:hyperlink r:id="rId24" w:history="1">
        <w:r w:rsidRPr="00A57D0E">
          <w:rPr>
            <w:rStyle w:val="Hyperlink"/>
            <w:rFonts w:ascii="VIC" w:hAnsi="VIC" w:cs="Nirmala UI"/>
          </w:rPr>
          <w:t>www.headspace.org.au/eheadspace</w:t>
        </w:r>
      </w:hyperlink>
      <w:r w:rsidRPr="00A57D0E">
        <w:rPr>
          <w:rFonts w:ascii="VIC" w:hAnsi="VIC" w:cs="Nirmala UI"/>
        </w:rPr>
        <w:t xml:space="preserve"> </w:t>
      </w:r>
    </w:p>
    <w:p w14:paraId="544992BF" w14:textId="77777777" w:rsidR="00894DA1" w:rsidRPr="00A57D0E" w:rsidRDefault="00894DA1" w:rsidP="00D23C68">
      <w:pPr>
        <w:pStyle w:val="Bullet1"/>
        <w:spacing w:after="40" w:line="240" w:lineRule="auto"/>
        <w:ind w:left="714" w:hanging="357"/>
        <w:rPr>
          <w:rFonts w:ascii="VIC" w:hAnsi="VIC" w:cs="Nirmala UI"/>
        </w:rPr>
      </w:pPr>
      <w:r w:rsidRPr="00A57D0E">
        <w:rPr>
          <w:rFonts w:ascii="VIC" w:hAnsi="VIC" w:cs="Nirmala UI"/>
          <w:b/>
        </w:rPr>
        <w:t>Kids Helpline</w:t>
      </w:r>
      <w:r w:rsidRPr="00A57D0E">
        <w:rPr>
          <w:rFonts w:ascii="VIC" w:hAnsi="VIC" w:cs="Nirmala UI"/>
        </w:rPr>
        <w:t xml:space="preserve">: 1800 551 800 </w:t>
      </w:r>
      <w:hyperlink r:id="rId25" w:history="1">
        <w:r w:rsidRPr="00A57D0E">
          <w:rPr>
            <w:rStyle w:val="Hyperlink"/>
            <w:rFonts w:ascii="VIC" w:hAnsi="VIC" w:cs="Nirmala UI"/>
          </w:rPr>
          <w:t>www.kidshelpline.com.au</w:t>
        </w:r>
      </w:hyperlink>
      <w:r w:rsidRPr="00A57D0E">
        <w:rPr>
          <w:rFonts w:ascii="VIC" w:hAnsi="VIC" w:cs="Nirmala UI"/>
        </w:rPr>
        <w:t xml:space="preserve"> </w:t>
      </w:r>
    </w:p>
    <w:p w14:paraId="258F949C" w14:textId="77777777" w:rsidR="00894DA1" w:rsidRPr="00A57D0E" w:rsidRDefault="00894DA1" w:rsidP="00D23C68">
      <w:pPr>
        <w:pStyle w:val="Bullet1"/>
        <w:spacing w:after="40" w:line="240" w:lineRule="auto"/>
        <w:ind w:left="714" w:hanging="357"/>
        <w:rPr>
          <w:rFonts w:ascii="VIC" w:hAnsi="VIC" w:cs="Nirmala UI"/>
        </w:rPr>
      </w:pPr>
      <w:r w:rsidRPr="00A57D0E">
        <w:rPr>
          <w:rFonts w:ascii="VIC" w:hAnsi="VIC" w:cs="Nirmala UI"/>
          <w:b/>
        </w:rPr>
        <w:t>Lifeline</w:t>
      </w:r>
      <w:r w:rsidRPr="00A57D0E">
        <w:rPr>
          <w:rFonts w:ascii="VIC" w:hAnsi="VIC" w:cs="Nirmala UI"/>
        </w:rPr>
        <w:t xml:space="preserve">: 13 11 14 </w:t>
      </w:r>
      <w:hyperlink r:id="rId26" w:history="1">
        <w:r w:rsidRPr="00A57D0E">
          <w:rPr>
            <w:rStyle w:val="Hyperlink"/>
            <w:rFonts w:ascii="VIC" w:hAnsi="VIC" w:cs="Nirmala UI"/>
          </w:rPr>
          <w:t>www.lifeline.org.au</w:t>
        </w:r>
      </w:hyperlink>
      <w:r w:rsidRPr="00A57D0E">
        <w:rPr>
          <w:rFonts w:ascii="VIC" w:hAnsi="VIC" w:cs="Nirmala UI"/>
        </w:rPr>
        <w:t xml:space="preserve"> </w:t>
      </w:r>
    </w:p>
    <w:p w14:paraId="1044FBBE" w14:textId="77777777" w:rsidR="00894DA1" w:rsidRPr="00A57D0E" w:rsidRDefault="00894DA1" w:rsidP="00D23C68">
      <w:pPr>
        <w:pStyle w:val="Bullet1"/>
        <w:spacing w:after="40" w:line="240" w:lineRule="auto"/>
        <w:ind w:left="714" w:hanging="357"/>
        <w:rPr>
          <w:rFonts w:ascii="VIC" w:hAnsi="VIC" w:cs="Nirmala UI"/>
        </w:rPr>
      </w:pPr>
      <w:r w:rsidRPr="00A57D0E">
        <w:rPr>
          <w:rFonts w:ascii="VIC" w:hAnsi="VIC" w:cs="Nirmala UI"/>
          <w:b/>
        </w:rPr>
        <w:t>Beyond Blue</w:t>
      </w:r>
      <w:r w:rsidRPr="00A57D0E">
        <w:rPr>
          <w:rFonts w:ascii="VIC" w:hAnsi="VIC" w:cs="Nirmala UI"/>
        </w:rPr>
        <w:t xml:space="preserve">: 1300 224 636 </w:t>
      </w:r>
      <w:hyperlink r:id="rId27" w:history="1">
        <w:r w:rsidRPr="00A57D0E">
          <w:rPr>
            <w:rStyle w:val="Hyperlink"/>
            <w:rFonts w:ascii="VIC" w:hAnsi="VIC" w:cs="Nirmala UI"/>
          </w:rPr>
          <w:t>www.beyondblue.org.au</w:t>
        </w:r>
      </w:hyperlink>
      <w:r w:rsidRPr="00A57D0E">
        <w:rPr>
          <w:rFonts w:ascii="VIC" w:hAnsi="VIC" w:cs="Nirmala UI"/>
        </w:rPr>
        <w:t xml:space="preserve"> </w:t>
      </w:r>
    </w:p>
    <w:p w14:paraId="417A5E0C" w14:textId="77777777" w:rsidR="00894DA1" w:rsidRPr="00A57D0E" w:rsidRDefault="00894DA1" w:rsidP="00D23C68">
      <w:pPr>
        <w:pStyle w:val="Bullet1"/>
        <w:spacing w:after="40" w:line="240" w:lineRule="auto"/>
        <w:ind w:left="714" w:hanging="357"/>
        <w:rPr>
          <w:rFonts w:ascii="VIC" w:hAnsi="VIC" w:cs="Nirmala UI"/>
        </w:rPr>
      </w:pPr>
      <w:r w:rsidRPr="00A57D0E">
        <w:rPr>
          <w:rFonts w:ascii="VIC" w:hAnsi="VIC" w:cs="Nirmala UI"/>
          <w:b/>
        </w:rPr>
        <w:tab/>
        <w:t>Head to Health</w:t>
      </w:r>
      <w:r w:rsidRPr="00A57D0E">
        <w:rPr>
          <w:rFonts w:ascii="VIC" w:hAnsi="VIC" w:cs="Nirmala UI"/>
        </w:rPr>
        <w:t xml:space="preserve">: 1800 595 212 </w:t>
      </w:r>
      <w:hyperlink r:id="rId28" w:history="1">
        <w:r w:rsidRPr="00A57D0E">
          <w:rPr>
            <w:rStyle w:val="Hyperlink"/>
            <w:rFonts w:ascii="VIC" w:hAnsi="VIC" w:cs="Nirmala UI"/>
          </w:rPr>
          <w:t>https://www.medicarementalhealth.gov.au/head-to-health-clinics-victoria</w:t>
        </w:r>
      </w:hyperlink>
      <w:r w:rsidRPr="00A57D0E">
        <w:rPr>
          <w:rFonts w:ascii="VIC" w:hAnsi="VIC" w:cs="Nirmala UI"/>
        </w:rPr>
        <w:t xml:space="preserve"> </w:t>
      </w:r>
    </w:p>
    <w:p w14:paraId="0E76CAC7" w14:textId="77777777" w:rsidR="00894DA1" w:rsidRPr="00A57D0E" w:rsidRDefault="00894DA1" w:rsidP="00D23C68">
      <w:pPr>
        <w:pStyle w:val="Bullet1"/>
        <w:spacing w:after="40" w:line="240" w:lineRule="auto"/>
        <w:ind w:left="714" w:hanging="357"/>
        <w:rPr>
          <w:rFonts w:ascii="VIC" w:hAnsi="VIC" w:cs="Nirmala UI"/>
        </w:rPr>
      </w:pPr>
      <w:r w:rsidRPr="00A57D0E">
        <w:rPr>
          <w:rFonts w:ascii="VIC" w:hAnsi="VIC" w:cs="Nirmala UI"/>
          <w:b/>
          <w:bCs/>
        </w:rPr>
        <w:t>Suicide Call Back Service</w:t>
      </w:r>
      <w:r w:rsidRPr="00A57D0E">
        <w:rPr>
          <w:rFonts w:ascii="VIC" w:hAnsi="VIC" w:cs="Nirmala UI"/>
        </w:rPr>
        <w:t xml:space="preserve">: 1300 659 467 </w:t>
      </w:r>
      <w:hyperlink r:id="rId29">
        <w:r w:rsidRPr="00A57D0E">
          <w:rPr>
            <w:rStyle w:val="Hyperlink"/>
            <w:rFonts w:ascii="VIC" w:hAnsi="VIC" w:cs="Nirmala UI"/>
          </w:rPr>
          <w:t>www.suicidecallbackservice.org.au</w:t>
        </w:r>
      </w:hyperlink>
      <w:r w:rsidRPr="00A57D0E">
        <w:rPr>
          <w:rFonts w:ascii="VIC" w:hAnsi="VIC" w:cs="Nirmala UI"/>
        </w:rPr>
        <w:t xml:space="preserve"> </w:t>
      </w:r>
    </w:p>
    <w:p w14:paraId="3B95811A" w14:textId="00BDEF22" w:rsidR="56A0007A" w:rsidRPr="00A57D0E" w:rsidRDefault="00293274" w:rsidP="00D23C68">
      <w:pPr>
        <w:pStyle w:val="Heading3"/>
        <w:spacing w:before="240" w:after="40" w:line="238" w:lineRule="auto"/>
        <w:rPr>
          <w:rFonts w:ascii="Nirmala UI" w:eastAsia="Segoe UI" w:hAnsi="Nirmala UI" w:cs="Nirmala UI"/>
          <w:bCs w:val="0"/>
          <w:color w:val="341A51"/>
          <w:sz w:val="28"/>
          <w:szCs w:val="28"/>
        </w:rPr>
      </w:pPr>
      <w:r w:rsidRPr="00A57D0E">
        <w:rPr>
          <w:rFonts w:ascii="Nirmala UI" w:eastAsia="Segoe UI" w:hAnsi="Nirmala UI" w:cs="Nirmala UI"/>
          <w:bCs w:val="0"/>
          <w:color w:val="341A51"/>
          <w:sz w:val="28"/>
          <w:szCs w:val="28"/>
          <w:cs/>
          <w:lang w:bidi="hi-IN"/>
        </w:rPr>
        <w:t>अनलाइन कल्याण र सुरक्षा</w:t>
      </w:r>
    </w:p>
    <w:p w14:paraId="403B169E" w14:textId="6FBE12A5" w:rsidR="56A0007A" w:rsidRPr="00A57D0E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Nirmala UI" w:eastAsia="Arial" w:hAnsi="Nirmala UI" w:cs="Nirmala UI"/>
          <w:color w:val="000000"/>
          <w:lang w:val="en-US"/>
        </w:rPr>
      </w:pPr>
      <w:hyperlink r:id="rId30">
        <w:r w:rsidRPr="00A57D0E">
          <w:rPr>
            <w:rStyle w:val="Hyperlink"/>
            <w:rFonts w:ascii="VIC" w:eastAsia="Arial" w:hAnsi="VIC" w:cs="Nirmala UI"/>
          </w:rPr>
          <w:t>Safe Socials</w:t>
        </w:r>
      </w:hyperlink>
      <w:r w:rsidRPr="00A57D0E">
        <w:rPr>
          <w:rFonts w:ascii="Nirmala UI" w:eastAsia="Arial" w:hAnsi="Nirmala UI" w:cs="Nirmala UI"/>
          <w:color w:val="000000"/>
          <w:u w:val="single"/>
        </w:rPr>
        <w:t xml:space="preserve"> (</w:t>
      </w:r>
      <w:r w:rsidR="00A37125" w:rsidRPr="00A57D0E">
        <w:rPr>
          <w:rFonts w:ascii="Nirmala UI" w:eastAsia="Arial" w:hAnsi="Nirmala UI" w:cs="Nirmala UI"/>
          <w:b/>
          <w:bCs/>
          <w:color w:val="000000"/>
          <w:cs/>
          <w:lang w:bidi="hi-IN"/>
        </w:rPr>
        <w:t>शिक्षा विभाग</w:t>
      </w:r>
      <w:r w:rsidRPr="00A57D0E">
        <w:rPr>
          <w:rFonts w:ascii="Nirmala UI" w:eastAsia="Arial" w:hAnsi="Nirmala UI" w:cs="Nirmala UI"/>
          <w:color w:val="000000"/>
        </w:rPr>
        <w:t>)</w:t>
      </w:r>
    </w:p>
    <w:p w14:paraId="1000EDC5" w14:textId="2AA2F34A" w:rsidR="56A0007A" w:rsidRPr="00A57D0E" w:rsidRDefault="003B612B" w:rsidP="00D23C68">
      <w:pPr>
        <w:pStyle w:val="ListParagraph"/>
        <w:numPr>
          <w:ilvl w:val="1"/>
          <w:numId w:val="1"/>
        </w:numPr>
        <w:spacing w:line="240" w:lineRule="auto"/>
        <w:rPr>
          <w:rFonts w:ascii="Nirmala UI" w:eastAsia="Arial" w:hAnsi="Nirmala UI" w:cs="Nirmala UI"/>
          <w:color w:val="000000"/>
          <w:lang w:val="en-US"/>
        </w:rPr>
      </w:pPr>
      <w:hyperlink r:id="rId31" w:history="1">
        <w:r w:rsidRPr="00A57D0E">
          <w:rPr>
            <w:rStyle w:val="Hyperlink"/>
            <w:rFonts w:ascii="Nirmala UI" w:hAnsi="Nirmala UI" w:cs="Nirmala UI"/>
            <w:cs/>
            <w:lang w:bidi="hi-IN"/>
          </w:rPr>
          <w:t>माध्यमिक विद्यार्थीहरूका लागि तथ्यपत्र</w:t>
        </w:r>
      </w:hyperlink>
    </w:p>
    <w:p w14:paraId="4D4832D4" w14:textId="6E7ECDBF" w:rsidR="56A0007A" w:rsidRPr="00A57D0E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Nirmala UI" w:eastAsia="Arial" w:hAnsi="Nirmala UI" w:cs="Nirmala UI"/>
          <w:color w:val="000000"/>
          <w:lang w:val="en-US"/>
        </w:rPr>
      </w:pPr>
      <w:hyperlink r:id="rId32">
        <w:proofErr w:type="spellStart"/>
        <w:r w:rsidRPr="00A57D0E">
          <w:rPr>
            <w:rStyle w:val="Hyperlink"/>
            <w:rFonts w:ascii="VIC" w:eastAsia="Arial" w:hAnsi="VIC" w:cs="Nirmala UI"/>
          </w:rPr>
          <w:t>ScrollSafe</w:t>
        </w:r>
        <w:proofErr w:type="spellEnd"/>
      </w:hyperlink>
      <w:r w:rsidRPr="00A57D0E">
        <w:rPr>
          <w:rFonts w:ascii="Nirmala UI" w:eastAsia="Arial" w:hAnsi="Nirmala UI" w:cs="Nirmala UI"/>
          <w:color w:val="000000"/>
        </w:rPr>
        <w:t xml:space="preserve"> (</w:t>
      </w:r>
      <w:proofErr w:type="spellStart"/>
      <w:r w:rsidRPr="00A57D0E">
        <w:rPr>
          <w:rFonts w:ascii="VIC" w:eastAsia="Arial" w:hAnsi="VIC" w:cs="Nirmala UI"/>
          <w:b/>
          <w:bCs/>
          <w:color w:val="000000"/>
        </w:rPr>
        <w:t>Orygen</w:t>
      </w:r>
      <w:proofErr w:type="spellEnd"/>
      <w:r w:rsidRPr="00A57D0E">
        <w:rPr>
          <w:rFonts w:ascii="Nirmala UI" w:eastAsia="Arial" w:hAnsi="Nirmala UI" w:cs="Nirmala UI"/>
          <w:color w:val="000000"/>
        </w:rPr>
        <w:t>)</w:t>
      </w:r>
    </w:p>
    <w:p w14:paraId="487DCB6A" w14:textId="18CB59DB" w:rsidR="56A0007A" w:rsidRPr="00A57D0E" w:rsidRDefault="004B4136" w:rsidP="00D23C68">
      <w:pPr>
        <w:pStyle w:val="ListParagraph"/>
        <w:numPr>
          <w:ilvl w:val="1"/>
          <w:numId w:val="1"/>
        </w:numPr>
        <w:spacing w:line="240" w:lineRule="auto"/>
        <w:rPr>
          <w:rFonts w:ascii="Nirmala UI" w:eastAsia="Arial" w:hAnsi="Nirmala UI" w:cs="Nirmala UI"/>
          <w:color w:val="000000"/>
          <w:lang w:val="en-US"/>
        </w:rPr>
      </w:pPr>
      <w:hyperlink r:id="rId33" w:history="1"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किशोरकिशोरीहरूका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लागि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मार्गदर्शक</w:t>
        </w:r>
      </w:hyperlink>
    </w:p>
    <w:p w14:paraId="49E05102" w14:textId="77777777" w:rsidR="00D80DA4" w:rsidRPr="00A57D0E" w:rsidRDefault="00D80DA4" w:rsidP="00D80DA4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r w:rsidRPr="00A57D0E">
          <w:rPr>
            <w:rStyle w:val="Hyperlink"/>
            <w:rFonts w:ascii="VIC" w:eastAsia="Arial" w:hAnsi="VIC" w:cs="Arial"/>
          </w:rPr>
          <w:t>TL;DR</w:t>
        </w:r>
      </w:hyperlink>
    </w:p>
    <w:p w14:paraId="31D9A4B9" w14:textId="7DCBBE62" w:rsidR="56A0007A" w:rsidRPr="00A57D0E" w:rsidRDefault="00D40E42" w:rsidP="00D23C68">
      <w:pPr>
        <w:pStyle w:val="ListParagraph"/>
        <w:numPr>
          <w:ilvl w:val="1"/>
          <w:numId w:val="1"/>
        </w:numPr>
        <w:spacing w:line="240" w:lineRule="auto"/>
        <w:rPr>
          <w:rFonts w:ascii="Nirmala UI" w:eastAsia="Arial" w:hAnsi="Nirmala UI" w:cs="Nirmala UI"/>
          <w:color w:val="000000"/>
          <w:lang w:val="en-US"/>
        </w:rPr>
      </w:pPr>
      <w:hyperlink r:id="rId35" w:history="1"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डिजिटल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कल्याण</w:t>
        </w:r>
        <w:r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bidi="hi-IN"/>
          </w:rPr>
          <w:t>योजना</w:t>
        </w:r>
      </w:hyperlink>
    </w:p>
    <w:p w14:paraId="0EE78071" w14:textId="3AB0A880" w:rsidR="6E910C14" w:rsidRPr="00A57D0E" w:rsidRDefault="00B567E6" w:rsidP="00D23C68">
      <w:pPr>
        <w:pStyle w:val="ListParagraph"/>
        <w:numPr>
          <w:ilvl w:val="0"/>
          <w:numId w:val="1"/>
        </w:numPr>
        <w:spacing w:line="240" w:lineRule="auto"/>
        <w:rPr>
          <w:rFonts w:ascii="Nirmala UI" w:eastAsia="Arial" w:hAnsi="Nirmala UI" w:cs="Nirmala UI"/>
          <w:color w:val="0078D4"/>
          <w:lang w:val="en-US"/>
        </w:rPr>
      </w:pPr>
      <w:hyperlink r:id="rId36" w:history="1">
        <w:r w:rsidRPr="00A57D0E">
          <w:rPr>
            <w:rStyle w:val="Hyperlink"/>
            <w:rFonts w:ascii="Nirmala UI" w:eastAsia="Arial" w:hAnsi="Nirmala UI" w:cs="Nirmala UI" w:hint="cs"/>
            <w:cs/>
            <w:lang w:bidi="hi-IN"/>
          </w:rPr>
          <w:t>सामाजिक</w:t>
        </w:r>
        <w:r w:rsidRPr="00A57D0E">
          <w:rPr>
            <w:rStyle w:val="Hyperlink"/>
            <w:rFonts w:ascii="Nirmala UI" w:eastAsia="Arial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eastAsia="Arial" w:hAnsi="Nirmala UI" w:cs="Nirmala UI" w:hint="cs"/>
            <w:cs/>
            <w:lang w:bidi="hi-IN"/>
          </w:rPr>
          <w:t>सञ्जालमा</w:t>
        </w:r>
        <w:r w:rsidRPr="00A57D0E">
          <w:rPr>
            <w:rStyle w:val="Hyperlink"/>
            <w:rFonts w:ascii="Nirmala UI" w:eastAsia="Arial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eastAsia="Arial" w:hAnsi="Nirmala UI" w:cs="Nirmala UI" w:hint="cs"/>
            <w:cs/>
            <w:lang w:bidi="hi-IN"/>
          </w:rPr>
          <w:t>उमेरका</w:t>
        </w:r>
        <w:r w:rsidRPr="00A57D0E">
          <w:rPr>
            <w:rStyle w:val="Hyperlink"/>
            <w:rFonts w:ascii="Nirmala UI" w:eastAsia="Arial" w:hAnsi="Nirmala UI" w:cs="Nirmala UI"/>
            <w:cs/>
            <w:lang w:bidi="hi-IN"/>
          </w:rPr>
          <w:t xml:space="preserve"> </w:t>
        </w:r>
        <w:r w:rsidRPr="00A57D0E">
          <w:rPr>
            <w:rStyle w:val="Hyperlink"/>
            <w:rFonts w:ascii="Nirmala UI" w:eastAsia="Arial" w:hAnsi="Nirmala UI" w:cs="Nirmala UI" w:hint="cs"/>
            <w:cs/>
            <w:lang w:bidi="hi-IN"/>
          </w:rPr>
          <w:t>प्रतिबन्धहरू</w:t>
        </w:r>
      </w:hyperlink>
      <w:r w:rsidRPr="00A57D0E">
        <w:rPr>
          <w:rFonts w:ascii="Nirmala UI" w:eastAsia="Arial" w:hAnsi="Nirmala UI" w:cs="Nirmala UI"/>
          <w:color w:val="000000"/>
          <w:cs/>
          <w:lang w:bidi="hi-IN"/>
        </w:rPr>
        <w:t xml:space="preserve"> </w:t>
      </w:r>
      <w:r w:rsidR="56A0007A" w:rsidRPr="00A57D0E">
        <w:rPr>
          <w:rFonts w:ascii="Nirmala UI" w:eastAsia="Arial" w:hAnsi="Nirmala UI" w:cs="Nirmala UI"/>
          <w:color w:val="000000"/>
        </w:rPr>
        <w:t>(</w:t>
      </w:r>
      <w:proofErr w:type="spellStart"/>
      <w:r w:rsidR="56A0007A" w:rsidRPr="00A57D0E">
        <w:rPr>
          <w:rFonts w:ascii="VIC" w:eastAsia="Arial" w:hAnsi="VIC" w:cs="Nirmala UI"/>
          <w:b/>
          <w:bCs/>
          <w:color w:val="000000"/>
        </w:rPr>
        <w:t>eSafety</w:t>
      </w:r>
      <w:proofErr w:type="spellEnd"/>
      <w:r w:rsidR="56A0007A" w:rsidRPr="00A57D0E">
        <w:rPr>
          <w:rFonts w:ascii="VIC" w:eastAsia="Arial" w:hAnsi="VIC" w:cs="Nirmala UI"/>
          <w:b/>
          <w:bCs/>
          <w:color w:val="000000"/>
        </w:rPr>
        <w:t xml:space="preserve"> Commissioner</w:t>
      </w:r>
      <w:r w:rsidR="56A0007A" w:rsidRPr="00A57D0E">
        <w:rPr>
          <w:rFonts w:ascii="Nirmala UI" w:eastAsia="Arial" w:hAnsi="Nirmala UI" w:cs="Nirmala UI"/>
          <w:color w:val="000000"/>
        </w:rPr>
        <w:t>)</w:t>
      </w:r>
    </w:p>
    <w:p w14:paraId="07A6A334" w14:textId="77777777" w:rsidR="00FE7EDD" w:rsidRPr="00A57D0E" w:rsidRDefault="00FE7EDD" w:rsidP="00E16391">
      <w:pPr>
        <w:pStyle w:val="ListParagraph"/>
        <w:spacing w:line="240" w:lineRule="auto"/>
        <w:rPr>
          <w:rFonts w:ascii="Nirmala UI" w:eastAsia="Arial" w:hAnsi="Nirmala UI" w:cs="Nirmala UI"/>
          <w:color w:val="0078D4"/>
          <w:lang w:val="en-US"/>
        </w:rPr>
      </w:pPr>
    </w:p>
    <w:p w14:paraId="59B826F8" w14:textId="4145E294" w:rsidR="0099182D" w:rsidRPr="00A57D0E" w:rsidRDefault="00EE4800" w:rsidP="00D23C68">
      <w:pPr>
        <w:pStyle w:val="Heading3"/>
        <w:spacing w:before="240" w:after="40" w:line="264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आत्म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>-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हानि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र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आत्महत्या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रोकथामका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lang w:bidi="hi-IN"/>
        </w:rPr>
        <w:t xml:space="preserve"> </w:t>
      </w:r>
      <w:r w:rsidR="00324699"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ंसाधनहरू</w:t>
      </w:r>
    </w:p>
    <w:p w14:paraId="08BBE38B" w14:textId="01705E82" w:rsidR="0099182D" w:rsidRPr="00A57D0E" w:rsidRDefault="00F03772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hyperlink r:id="rId37" w:history="1"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मानसिक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स्वास्थ्य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हेरचाह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योजना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प्राप्त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गर्ने</w:t>
        </w:r>
      </w:hyperlink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="0099182D" w:rsidRPr="00A57D0E">
        <w:rPr>
          <w:rFonts w:ascii="Nirmala UI" w:hAnsi="Nirmala UI" w:cs="Nirmala UI"/>
        </w:rPr>
        <w:t>(</w:t>
      </w:r>
      <w:r w:rsidR="0099182D" w:rsidRPr="00A57D0E">
        <w:rPr>
          <w:rFonts w:ascii="VIC" w:hAnsi="VIC" w:cs="Nirmala UI"/>
          <w:b/>
        </w:rPr>
        <w:t>ReachOut</w:t>
      </w:r>
      <w:r w:rsidR="0099182D" w:rsidRPr="00A57D0E">
        <w:rPr>
          <w:rFonts w:ascii="Nirmala UI" w:hAnsi="Nirmala UI" w:cs="Nirmala UI"/>
        </w:rPr>
        <w:t>)</w:t>
      </w:r>
    </w:p>
    <w:p w14:paraId="2B15111B" w14:textId="362D62ED" w:rsidR="0099182D" w:rsidRPr="00A57D0E" w:rsidRDefault="00EE15F1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hyperlink r:id="rId38" w:history="1"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तपाईंले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आत्म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>-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हानिबारे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के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कुरा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जान्न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आवश्यक</w:t>
        </w:r>
        <w:r w:rsidRPr="00A57D0E">
          <w:rPr>
            <w:rStyle w:val="Hyperlink"/>
            <w:rFonts w:ascii="Nirmala UI" w:hAnsi="Nirmala UI" w:cs="Nirmala UI"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cs/>
            <w:lang w:val="en-US" w:bidi="hi-IN"/>
          </w:rPr>
          <w:t>छ</w:t>
        </w:r>
      </w:hyperlink>
      <w:r w:rsidRPr="00A57D0E">
        <w:rPr>
          <w:rFonts w:ascii="Nirmala UI" w:hAnsi="Nirmala UI" w:cs="Nirmala UI"/>
          <w:cs/>
          <w:lang w:val="en-US" w:bidi="hi-IN"/>
        </w:rPr>
        <w:t xml:space="preserve"> </w:t>
      </w:r>
      <w:r w:rsidR="0099182D" w:rsidRPr="00A57D0E">
        <w:rPr>
          <w:rFonts w:ascii="Nirmala UI" w:hAnsi="Nirmala UI" w:cs="Nirmala UI"/>
        </w:rPr>
        <w:t>(</w:t>
      </w:r>
      <w:r w:rsidR="0099182D" w:rsidRPr="00A57D0E">
        <w:rPr>
          <w:rFonts w:ascii="VIC" w:hAnsi="VIC" w:cs="Nirmala UI"/>
          <w:b/>
        </w:rPr>
        <w:t>headspace</w:t>
      </w:r>
      <w:r w:rsidR="0099182D" w:rsidRPr="00A57D0E">
        <w:rPr>
          <w:rFonts w:ascii="Nirmala UI" w:hAnsi="Nirmala UI" w:cs="Nirmala UI"/>
        </w:rPr>
        <w:t>)</w:t>
      </w:r>
    </w:p>
    <w:p w14:paraId="00E5ACEC" w14:textId="3328B4F0" w:rsidR="0099182D" w:rsidRPr="00A57D0E" w:rsidRDefault="00494DF5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  <w:b/>
          <w:lang w:val="en-US"/>
        </w:rPr>
      </w:pPr>
      <w:hyperlink r:id="rId39" w:history="1">
        <w:r w:rsidRPr="00A57D0E">
          <w:rPr>
            <w:rStyle w:val="Hyperlink"/>
            <w:rFonts w:ascii="Nirmala UI" w:hAnsi="Nirmala UI" w:cs="Nirmala UI" w:hint="cs"/>
            <w:b/>
            <w:cs/>
            <w:lang w:val="en-US" w:bidi="hi-IN"/>
          </w:rPr>
          <w:t>कसैलाई</w:t>
        </w:r>
        <w:r w:rsidRPr="00A57D0E">
          <w:rPr>
            <w:rStyle w:val="Hyperlink"/>
            <w:rFonts w:ascii="Nirmala UI" w:hAnsi="Nirmala UI" w:cs="Nirmala UI"/>
            <w:b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val="en-US" w:bidi="hi-IN"/>
          </w:rPr>
          <w:t>आत्महत्यात्मक</w:t>
        </w:r>
        <w:r w:rsidRPr="00A57D0E">
          <w:rPr>
            <w:rStyle w:val="Hyperlink"/>
            <w:rFonts w:ascii="Nirmala UI" w:hAnsi="Nirmala UI" w:cs="Nirmala UI"/>
            <w:b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val="en-US" w:bidi="hi-IN"/>
          </w:rPr>
          <w:t>सोच</w:t>
        </w:r>
        <w:r w:rsidRPr="00A57D0E">
          <w:rPr>
            <w:rStyle w:val="Hyperlink"/>
            <w:rFonts w:ascii="Nirmala UI" w:hAnsi="Nirmala UI" w:cs="Nirmala UI"/>
            <w:b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val="en-US" w:bidi="hi-IN"/>
          </w:rPr>
          <w:t>हुँदा</w:t>
        </w:r>
        <w:r w:rsidRPr="00A57D0E">
          <w:rPr>
            <w:rStyle w:val="Hyperlink"/>
            <w:rFonts w:ascii="Nirmala UI" w:hAnsi="Nirmala UI" w:cs="Nirmala UI"/>
            <w:b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val="en-US" w:bidi="hi-IN"/>
          </w:rPr>
          <w:t>कसरी</w:t>
        </w:r>
        <w:r w:rsidRPr="00A57D0E">
          <w:rPr>
            <w:rStyle w:val="Hyperlink"/>
            <w:rFonts w:ascii="Nirmala UI" w:hAnsi="Nirmala UI" w:cs="Nirmala UI"/>
            <w:b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val="en-US" w:bidi="hi-IN"/>
          </w:rPr>
          <w:t>मद्दत</w:t>
        </w:r>
        <w:r w:rsidRPr="00A57D0E">
          <w:rPr>
            <w:rStyle w:val="Hyperlink"/>
            <w:rFonts w:ascii="Nirmala UI" w:hAnsi="Nirmala UI" w:cs="Nirmala UI"/>
            <w:b/>
            <w:cs/>
            <w:lang w:val="en-US" w:bidi="hi-IN"/>
          </w:rPr>
          <w:t xml:space="preserve"> </w:t>
        </w:r>
        <w:r w:rsidRPr="00A57D0E">
          <w:rPr>
            <w:rStyle w:val="Hyperlink"/>
            <w:rFonts w:ascii="Nirmala UI" w:hAnsi="Nirmala UI" w:cs="Nirmala UI" w:hint="cs"/>
            <w:b/>
            <w:cs/>
            <w:lang w:val="en-US" w:bidi="hi-IN"/>
          </w:rPr>
          <w:t>गर्ने</w:t>
        </w:r>
      </w:hyperlink>
      <w:r w:rsidRPr="00A57D0E">
        <w:rPr>
          <w:rFonts w:ascii="Nirmala UI" w:hAnsi="Nirmala UI" w:cs="Nirmala UI"/>
          <w:b/>
          <w:cs/>
          <w:lang w:val="en-US" w:bidi="hi-IN"/>
        </w:rPr>
        <w:t xml:space="preserve"> </w:t>
      </w:r>
      <w:r w:rsidR="0099182D" w:rsidRPr="00A57D0E">
        <w:rPr>
          <w:rFonts w:ascii="Nirmala UI" w:hAnsi="Nirmala UI" w:cs="Nirmala UI"/>
        </w:rPr>
        <w:t>(</w:t>
      </w:r>
      <w:r w:rsidR="0099182D" w:rsidRPr="00A57D0E">
        <w:rPr>
          <w:rFonts w:ascii="VIC" w:hAnsi="VIC" w:cs="Nirmala UI"/>
          <w:b/>
        </w:rPr>
        <w:t>SANE Australia</w:t>
      </w:r>
      <w:r w:rsidR="0099182D" w:rsidRPr="00A57D0E">
        <w:rPr>
          <w:rFonts w:ascii="VIC" w:hAnsi="VIC" w:cs="Nirmala UI"/>
        </w:rPr>
        <w:t>)</w:t>
      </w:r>
    </w:p>
    <w:p w14:paraId="7D89F4A4" w14:textId="042B591B" w:rsidR="004413CF" w:rsidRPr="00A57D0E" w:rsidRDefault="0077506E" w:rsidP="00B1392D">
      <w:pPr>
        <w:pStyle w:val="Heading3"/>
        <w:spacing w:after="40" w:line="264" w:lineRule="auto"/>
        <w:rPr>
          <w:rFonts w:ascii="Nirmala UI" w:hAnsi="Nirmala UI" w:cs="Nirmala UI"/>
          <w:b/>
          <w:bCs w:val="0"/>
          <w:color w:val="1F1546" w:themeColor="text2"/>
          <w:sz w:val="28"/>
          <w:szCs w:val="28"/>
        </w:rPr>
      </w:pP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पारिवारिक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हिंसा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हायता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र</w:t>
      </w:r>
      <w:r w:rsidRPr="00A57D0E">
        <w:rPr>
          <w:rFonts w:ascii="Nirmala UI" w:hAnsi="Nirmala UI" w:cs="Nirmala UI"/>
          <w:b/>
          <w:bCs w:val="0"/>
          <w:color w:val="1F1546" w:themeColor="text2"/>
          <w:sz w:val="28"/>
          <w:szCs w:val="28"/>
          <w:cs/>
          <w:lang w:bidi="hi-IN"/>
        </w:rPr>
        <w:t xml:space="preserve"> </w:t>
      </w:r>
      <w:r w:rsidRPr="00A57D0E">
        <w:rPr>
          <w:rFonts w:ascii="Nirmala UI" w:hAnsi="Nirmala UI" w:cs="Nirmala UI" w:hint="cs"/>
          <w:b/>
          <w:bCs w:val="0"/>
          <w:color w:val="1F1546" w:themeColor="text2"/>
          <w:sz w:val="28"/>
          <w:szCs w:val="28"/>
          <w:cs/>
          <w:lang w:bidi="hi-IN"/>
        </w:rPr>
        <w:t>संसाधनहरू</w:t>
      </w:r>
    </w:p>
    <w:p w14:paraId="307B36CF" w14:textId="49ABAC0C" w:rsidR="004413CF" w:rsidRPr="00A57D0E" w:rsidRDefault="004413CF" w:rsidP="00D23C68">
      <w:pPr>
        <w:pStyle w:val="Bullet1"/>
        <w:spacing w:after="40" w:line="240" w:lineRule="auto"/>
        <w:ind w:left="714" w:hanging="357"/>
        <w:rPr>
          <w:rFonts w:ascii="VIC" w:hAnsi="VIC" w:cs="Nirmala UI"/>
        </w:rPr>
      </w:pPr>
      <w:r w:rsidRPr="00A57D0E">
        <w:rPr>
          <w:rFonts w:ascii="VIC" w:hAnsi="VIC" w:cs="Nirmala UI"/>
          <w:b/>
        </w:rPr>
        <w:t>Safe Steps</w:t>
      </w:r>
      <w:r w:rsidRPr="00A57D0E">
        <w:rPr>
          <w:rFonts w:ascii="VIC" w:hAnsi="VIC" w:cs="Nirmala UI"/>
        </w:rPr>
        <w:t xml:space="preserve">: 1800 015 188 </w:t>
      </w:r>
      <w:hyperlink r:id="rId40" w:history="1">
        <w:r w:rsidR="00562CF2" w:rsidRPr="00A57D0E">
          <w:rPr>
            <w:rStyle w:val="Hyperlink"/>
            <w:rFonts w:ascii="VIC" w:hAnsi="VIC" w:cs="Nirmala UI"/>
          </w:rPr>
          <w:t>www.safesteps.org.au</w:t>
        </w:r>
      </w:hyperlink>
      <w:r w:rsidR="00562CF2" w:rsidRPr="00A57D0E">
        <w:rPr>
          <w:rFonts w:ascii="VIC" w:hAnsi="VIC" w:cs="Nirmala UI"/>
        </w:rPr>
        <w:t xml:space="preserve"> </w:t>
      </w:r>
    </w:p>
    <w:p w14:paraId="4B6C6011" w14:textId="122FFC56" w:rsidR="004413CF" w:rsidRPr="00A57D0E" w:rsidRDefault="004413CF" w:rsidP="00D23C68">
      <w:pPr>
        <w:pStyle w:val="Bullet1"/>
        <w:spacing w:after="40" w:line="240" w:lineRule="auto"/>
        <w:ind w:left="714" w:hanging="357"/>
        <w:rPr>
          <w:rFonts w:ascii="VIC" w:hAnsi="VIC" w:cs="Nirmala UI"/>
        </w:rPr>
      </w:pPr>
      <w:r w:rsidRPr="00A57D0E">
        <w:rPr>
          <w:rFonts w:ascii="VIC" w:hAnsi="VIC" w:cs="Nirmala UI"/>
          <w:b/>
        </w:rPr>
        <w:t>1800RESPECT</w:t>
      </w:r>
      <w:r w:rsidRPr="00A57D0E">
        <w:rPr>
          <w:rFonts w:ascii="VIC" w:hAnsi="VIC" w:cs="Nirmala UI"/>
        </w:rPr>
        <w:t>: 1800 737 732</w:t>
      </w:r>
      <w:r w:rsidR="003F4902" w:rsidRPr="00A57D0E">
        <w:rPr>
          <w:rFonts w:ascii="VIC" w:hAnsi="VIC" w:cs="Nirmala UI"/>
        </w:rPr>
        <w:t xml:space="preserve"> </w:t>
      </w:r>
      <w:hyperlink r:id="rId41" w:history="1">
        <w:r w:rsidR="00562CF2" w:rsidRPr="00A57D0E">
          <w:rPr>
            <w:rStyle w:val="Hyperlink"/>
            <w:rFonts w:ascii="VIC" w:hAnsi="VIC" w:cs="Nirmala UI"/>
          </w:rPr>
          <w:t>www.1800respect.org.au</w:t>
        </w:r>
      </w:hyperlink>
      <w:r w:rsidR="00562CF2" w:rsidRPr="00A57D0E">
        <w:rPr>
          <w:rFonts w:ascii="VIC" w:hAnsi="VIC" w:cs="Nirmala UI"/>
        </w:rPr>
        <w:t xml:space="preserve"> </w:t>
      </w:r>
    </w:p>
    <w:p w14:paraId="15CC1898" w14:textId="3A6C6DFB" w:rsidR="004413CF" w:rsidRPr="00A57D0E" w:rsidRDefault="004413CF" w:rsidP="00D23C68">
      <w:pPr>
        <w:pStyle w:val="Bullet1"/>
        <w:spacing w:after="40" w:line="240" w:lineRule="auto"/>
        <w:ind w:left="714" w:hanging="357"/>
        <w:rPr>
          <w:rFonts w:ascii="VIC" w:hAnsi="VIC" w:cs="Nirmala UI"/>
        </w:rPr>
      </w:pPr>
      <w:r w:rsidRPr="00A57D0E">
        <w:rPr>
          <w:rFonts w:ascii="VIC" w:hAnsi="VIC" w:cs="Nirmala UI"/>
          <w:b/>
        </w:rPr>
        <w:t>What’s okay at home</w:t>
      </w:r>
      <w:r w:rsidRPr="00A57D0E">
        <w:rPr>
          <w:rFonts w:ascii="VIC" w:hAnsi="VIC" w:cs="Nirmala UI"/>
        </w:rPr>
        <w:t>:</w:t>
      </w:r>
      <w:r w:rsidR="003F4902" w:rsidRPr="00A57D0E">
        <w:rPr>
          <w:rFonts w:ascii="VIC" w:hAnsi="VIC" w:cs="Nirmala UI"/>
        </w:rPr>
        <w:t xml:space="preserve"> </w:t>
      </w:r>
      <w:hyperlink r:id="rId42" w:history="1">
        <w:r w:rsidR="003F4902" w:rsidRPr="00A57D0E">
          <w:rPr>
            <w:rStyle w:val="Hyperlink"/>
            <w:rFonts w:ascii="VIC" w:hAnsi="VIC" w:cs="Nirmala UI"/>
            <w:color w:val="0070C0"/>
          </w:rPr>
          <w:t>www.woah.</w:t>
        </w:r>
        <w:bookmarkStart w:id="0" w:name="_Hlt203569311"/>
        <w:bookmarkStart w:id="1" w:name="_Hlt203569312"/>
        <w:r w:rsidR="003F4902" w:rsidRPr="00A57D0E">
          <w:rPr>
            <w:rStyle w:val="Hyperlink"/>
            <w:rFonts w:ascii="VIC" w:hAnsi="VIC" w:cs="Nirmala UI"/>
            <w:color w:val="0070C0"/>
          </w:rPr>
          <w:t>o</w:t>
        </w:r>
        <w:bookmarkEnd w:id="0"/>
        <w:bookmarkEnd w:id="1"/>
        <w:r w:rsidR="003F4902" w:rsidRPr="00A57D0E">
          <w:rPr>
            <w:rStyle w:val="Hyperlink"/>
            <w:rFonts w:ascii="VIC" w:hAnsi="VIC" w:cs="Nirmala UI"/>
            <w:color w:val="0070C0"/>
          </w:rPr>
          <w:t>rg.au</w:t>
        </w:r>
      </w:hyperlink>
      <w:r w:rsidR="003F4902" w:rsidRPr="00A57D0E">
        <w:rPr>
          <w:rFonts w:ascii="VIC" w:hAnsi="VIC" w:cs="Nirmala UI"/>
          <w:color w:val="0070C0"/>
        </w:rPr>
        <w:t xml:space="preserve"> </w:t>
      </w:r>
    </w:p>
    <w:p w14:paraId="2DFDEA04" w14:textId="1E852572" w:rsidR="0099182D" w:rsidRPr="00A57D0E" w:rsidRDefault="00E154C5" w:rsidP="00D23C68">
      <w:pPr>
        <w:pStyle w:val="Bullet1"/>
        <w:spacing w:after="40" w:line="240" w:lineRule="auto"/>
        <w:ind w:left="714" w:hanging="357"/>
        <w:rPr>
          <w:rFonts w:ascii="Nirmala UI" w:hAnsi="Nirmala UI" w:cs="Nirmala UI"/>
        </w:rPr>
      </w:pPr>
      <w:hyperlink r:id="rId43" w:history="1">
        <w:r w:rsidRPr="00A57D0E">
          <w:rPr>
            <w:rFonts w:ascii="Nirmala UI" w:hAnsi="Nirmala UI" w:cs="Nirmala UI"/>
            <w:b/>
            <w:color w:val="0070C0"/>
            <w:lang w:val="en-US"/>
          </w:rPr>
          <w:t xml:space="preserve"> </w:t>
        </w:r>
      </w:hyperlink>
      <w:hyperlink r:id="rId44" w:history="1">
        <w:r w:rsidR="00531BDA" w:rsidRPr="00A57D0E">
          <w:rPr>
            <w:rStyle w:val="Hyperlink"/>
            <w:rFonts w:ascii="Nirmala UI" w:hAnsi="Nirmala UI" w:cs="Nirmala UI" w:hint="cs"/>
            <w:cs/>
            <w:lang w:bidi="hi-IN"/>
          </w:rPr>
          <w:t>पारिवारिक</w:t>
        </w:r>
        <w:r w:rsidR="00531BDA"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531BDA" w:rsidRPr="00A57D0E">
          <w:rPr>
            <w:rStyle w:val="Hyperlink"/>
            <w:rFonts w:ascii="Nirmala UI" w:hAnsi="Nirmala UI" w:cs="Nirmala UI" w:hint="cs"/>
            <w:cs/>
            <w:lang w:bidi="hi-IN"/>
          </w:rPr>
          <w:t>हिंसा</w:t>
        </w:r>
        <w:r w:rsidR="00531BDA" w:rsidRPr="00A57D0E">
          <w:rPr>
            <w:rStyle w:val="Hyperlink"/>
            <w:rFonts w:ascii="Nirmala UI" w:hAnsi="Nirmala UI" w:cs="Nirmala UI"/>
            <w:cs/>
            <w:lang w:bidi="hi-IN"/>
          </w:rPr>
          <w:t xml:space="preserve"> </w:t>
        </w:r>
        <w:r w:rsidR="00531BDA" w:rsidRPr="00A57D0E">
          <w:rPr>
            <w:rStyle w:val="Hyperlink"/>
            <w:rFonts w:ascii="Nirmala UI" w:hAnsi="Nirmala UI" w:cs="Nirmala UI" w:hint="cs"/>
            <w:cs/>
            <w:lang w:bidi="hi-IN"/>
          </w:rPr>
          <w:t>सहायता</w:t>
        </w:r>
      </w:hyperlink>
    </w:p>
    <w:sectPr w:rsidR="0099182D" w:rsidRPr="00A57D0E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1AD12D" w14:textId="77777777" w:rsidR="004905FA" w:rsidRDefault="004905FA" w:rsidP="00777667">
      <w:r>
        <w:separator/>
      </w:r>
    </w:p>
  </w:endnote>
  <w:endnote w:type="continuationSeparator" w:id="0">
    <w:p w14:paraId="3456FD09" w14:textId="77777777" w:rsidR="004905FA" w:rsidRDefault="004905FA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C662CF" w14:textId="77777777" w:rsidR="004905FA" w:rsidRDefault="004905FA" w:rsidP="00777667">
      <w:r>
        <w:separator/>
      </w:r>
    </w:p>
  </w:footnote>
  <w:footnote w:type="continuationSeparator" w:id="0">
    <w:p w14:paraId="5970CA1D" w14:textId="77777777" w:rsidR="004905FA" w:rsidRDefault="004905FA" w:rsidP="00777667">
      <w:r>
        <w:continuationSeparator/>
      </w:r>
    </w:p>
  </w:footnote>
  <w:footnote w:id="1">
    <w:p w14:paraId="33175494" w14:textId="2AB38ECC" w:rsidR="00E154C5" w:rsidRPr="006E1134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6E1134">
        <w:rPr>
          <w:rStyle w:val="FootnoteReference"/>
          <w:rFonts w:ascii="VIC" w:hAnsi="VIC"/>
          <w:sz w:val="16"/>
          <w:szCs w:val="16"/>
        </w:rPr>
        <w:footnoteRef/>
      </w:r>
      <w:r w:rsidR="001C66E9" w:rsidRPr="006E1134">
        <w:rPr>
          <w:rFonts w:ascii="VIC" w:hAnsi="VIC"/>
          <w:sz w:val="16"/>
          <w:szCs w:val="16"/>
        </w:rPr>
        <w:t xml:space="preserve"> </w:t>
      </w:r>
      <w:r w:rsidRPr="006E1134">
        <w:rPr>
          <w:rFonts w:ascii="VIC" w:hAnsi="VIC"/>
          <w:sz w:val="16"/>
          <w:szCs w:val="16"/>
        </w:rPr>
        <w:t xml:space="preserve">headspace – </w:t>
      </w:r>
      <w:r w:rsidR="0025439C" w:rsidRPr="006E1134">
        <w:rPr>
          <w:rFonts w:ascii="Nirmala UI" w:hAnsi="Nirmala UI" w:cs="Nirmala UI"/>
          <w:sz w:val="16"/>
          <w:szCs w:val="16"/>
          <w:cs/>
          <w:lang w:bidi="hi-IN"/>
        </w:rPr>
        <w:t>सहायता प्राप्त गर्नुहोस्</w:t>
      </w:r>
      <w:r w:rsidR="0025439C" w:rsidRPr="006E1134">
        <w:rPr>
          <w:rFonts w:ascii="Nirmala UI" w:hAnsi="Nirmala UI" w:cs="Nirmala UI"/>
          <w:sz w:val="16"/>
          <w:szCs w:val="16"/>
          <w:lang w:bidi="hi-IN"/>
        </w:rPr>
        <w:t xml:space="preserve"> </w:t>
      </w:r>
      <w:hyperlink r:id="rId1" w:history="1">
        <w:r w:rsidR="00E154C5" w:rsidRPr="006E1134">
          <w:rPr>
            <w:rStyle w:val="Hyperlink"/>
            <w:rFonts w:ascii="VIC" w:hAnsi="VIC"/>
            <w:sz w:val="16"/>
            <w:szCs w:val="16"/>
          </w:rPr>
          <w:t>https://headspace.org.au/</w:t>
        </w:r>
      </w:hyperlink>
      <w:r w:rsidR="00E154C5" w:rsidRPr="006E1134">
        <w:rPr>
          <w:rFonts w:ascii="VIC" w:hAnsi="VIC"/>
          <w:sz w:val="16"/>
          <w:szCs w:val="16"/>
        </w:rPr>
        <w:t xml:space="preserve"> </w:t>
      </w:r>
    </w:p>
  </w:footnote>
  <w:footnote w:id="2">
    <w:p w14:paraId="4FB5795B" w14:textId="26A8D03F" w:rsidR="004413CF" w:rsidRPr="006E1134" w:rsidRDefault="004413CF" w:rsidP="001C66E9">
      <w:pPr>
        <w:pStyle w:val="FootnoteText"/>
        <w:rPr>
          <w:rFonts w:ascii="VIC" w:hAnsi="VIC" w:cs="Nirmala UI"/>
          <w:sz w:val="16"/>
          <w:szCs w:val="16"/>
        </w:rPr>
      </w:pPr>
      <w:r w:rsidRPr="006E1134">
        <w:rPr>
          <w:rStyle w:val="FootnoteReference"/>
          <w:rFonts w:ascii="Nirmala UI" w:hAnsi="Nirmala UI" w:cs="Nirmala UI"/>
          <w:sz w:val="16"/>
          <w:szCs w:val="16"/>
        </w:rPr>
        <w:footnoteRef/>
      </w:r>
      <w:r w:rsidRPr="006E1134">
        <w:rPr>
          <w:rFonts w:ascii="Nirmala UI" w:hAnsi="Nirmala UI" w:cs="Nirmala UI"/>
          <w:sz w:val="16"/>
          <w:szCs w:val="16"/>
        </w:rPr>
        <w:t xml:space="preserve"> </w:t>
      </w:r>
      <w:r w:rsidRPr="006E1134">
        <w:rPr>
          <w:rFonts w:ascii="VIC" w:hAnsi="VIC" w:cs="Nirmala UI"/>
          <w:sz w:val="16"/>
          <w:szCs w:val="16"/>
        </w:rPr>
        <w:t xml:space="preserve">headspace ‘mental health and you’ </w:t>
      </w:r>
      <w:r w:rsidR="00145F7C" w:rsidRPr="00A57D0E">
        <w:rPr>
          <w:rFonts w:ascii="VIC" w:hAnsi="VIC" w:cs="Nirmala UI" w:hint="cs"/>
          <w:color w:val="1F1546" w:themeColor="text1"/>
          <w:sz w:val="16"/>
          <w:szCs w:val="16"/>
          <w:cs/>
          <w:lang w:bidi="hi-IN"/>
        </w:rPr>
        <w:t>पोस्टर</w:t>
      </w:r>
      <w:r w:rsidRPr="00A57D0E">
        <w:rPr>
          <w:rFonts w:ascii="Nirmala UI" w:hAnsi="Nirmala UI" w:cs="Nirmala UI"/>
          <w:color w:val="1F1546" w:themeColor="text1"/>
          <w:sz w:val="16"/>
          <w:szCs w:val="16"/>
        </w:rPr>
        <w:t xml:space="preserve"> </w:t>
      </w:r>
      <w:hyperlink r:id="rId2" w:history="1">
        <w:r w:rsidRPr="006E1134">
          <w:rPr>
            <w:rStyle w:val="Hyperlink"/>
            <w:rFonts w:ascii="VIC" w:hAnsi="VIC" w:cs="Nirmala UI"/>
            <w:sz w:val="16"/>
            <w:szCs w:val="16"/>
          </w:rPr>
          <w:t>https://headspace.org.au/assets/Uploads/Mental-Health-Posters-mgpdf.pdf</w:t>
        </w:r>
      </w:hyperlink>
      <w:r w:rsidRPr="006E1134">
        <w:rPr>
          <w:rFonts w:ascii="Nirmala UI" w:hAnsi="Nirmala UI" w:cs="Nirmala UI"/>
          <w:sz w:val="16"/>
          <w:szCs w:val="16"/>
        </w:rPr>
        <w:t xml:space="preserve"> </w:t>
      </w:r>
      <w:r w:rsidR="00F472D8" w:rsidRPr="006E1134">
        <w:rPr>
          <w:rFonts w:ascii="Nirmala UI" w:hAnsi="Nirmala UI" w:cs="Nirmala UI" w:hint="cs"/>
          <w:sz w:val="16"/>
          <w:szCs w:val="16"/>
          <w:cs/>
          <w:lang w:bidi="hi-IN"/>
        </w:rPr>
        <w:t>र</w:t>
      </w:r>
      <w:r w:rsidR="00BC1E36" w:rsidRPr="006E1134">
        <w:rPr>
          <w:rFonts w:ascii="Nirmala UI" w:hAnsi="Nirmala UI" w:cs="Nirmala UI"/>
          <w:sz w:val="16"/>
          <w:szCs w:val="16"/>
        </w:rPr>
        <w:t xml:space="preserve"> </w:t>
      </w:r>
      <w:r w:rsidR="00394166" w:rsidRPr="006E1134">
        <w:rPr>
          <w:rFonts w:ascii="VIC" w:hAnsi="VIC" w:cs="Nirmala UI"/>
          <w:sz w:val="16"/>
          <w:szCs w:val="16"/>
        </w:rPr>
        <w:t>headspace</w:t>
      </w:r>
      <w:r w:rsidR="00394166" w:rsidRPr="006E1134">
        <w:rPr>
          <w:rFonts w:ascii="Nirmala UI" w:hAnsi="Nirmala UI" w:cs="Nirmala UI"/>
          <w:sz w:val="16"/>
          <w:szCs w:val="16"/>
        </w:rPr>
        <w:t xml:space="preserve"> – </w:t>
      </w:r>
      <w:r w:rsidR="00456A95" w:rsidRPr="006E1134">
        <w:rPr>
          <w:rFonts w:ascii="Nirmala UI" w:hAnsi="Nirmala UI" w:cs="Nirmala UI" w:hint="cs"/>
          <w:sz w:val="16"/>
          <w:szCs w:val="16"/>
          <w:cs/>
          <w:lang w:bidi="hi-IN"/>
        </w:rPr>
        <w:t>राम्ररी</w:t>
      </w:r>
      <w:r w:rsidR="00456A95" w:rsidRPr="006E1134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56A95" w:rsidRPr="006E1134">
        <w:rPr>
          <w:rFonts w:ascii="Nirmala UI" w:hAnsi="Nirmala UI" w:cs="Nirmala UI" w:hint="cs"/>
          <w:sz w:val="16"/>
          <w:szCs w:val="16"/>
          <w:cs/>
          <w:lang w:bidi="hi-IN"/>
        </w:rPr>
        <w:t>खान</w:t>
      </w:r>
      <w:r w:rsidR="00456A95" w:rsidRPr="006E1134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56A95" w:rsidRPr="006E1134">
        <w:rPr>
          <w:rFonts w:ascii="Nirmala UI" w:hAnsi="Nirmala UI" w:cs="Nirmala UI" w:hint="cs"/>
          <w:sz w:val="16"/>
          <w:szCs w:val="16"/>
          <w:cs/>
          <w:lang w:bidi="hi-IN"/>
        </w:rPr>
        <w:t>र</w:t>
      </w:r>
      <w:r w:rsidR="00456A95" w:rsidRPr="006E1134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56A95" w:rsidRPr="006E1134">
        <w:rPr>
          <w:rFonts w:ascii="Nirmala UI" w:hAnsi="Nirmala UI" w:cs="Nirmala UI" w:hint="cs"/>
          <w:sz w:val="16"/>
          <w:szCs w:val="16"/>
          <w:cs/>
          <w:lang w:bidi="hi-IN"/>
        </w:rPr>
        <w:t>पर्याप्त</w:t>
      </w:r>
      <w:r w:rsidR="00456A95" w:rsidRPr="006E1134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56A95" w:rsidRPr="006E1134">
        <w:rPr>
          <w:rFonts w:ascii="Nirmala UI" w:hAnsi="Nirmala UI" w:cs="Nirmala UI" w:hint="cs"/>
          <w:sz w:val="16"/>
          <w:szCs w:val="16"/>
          <w:cs/>
          <w:lang w:bidi="hi-IN"/>
        </w:rPr>
        <w:t>मात्रामा</w:t>
      </w:r>
      <w:r w:rsidR="00456A95" w:rsidRPr="006E1134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56A95" w:rsidRPr="006E1134">
        <w:rPr>
          <w:rFonts w:ascii="Nirmala UI" w:hAnsi="Nirmala UI" w:cs="Nirmala UI" w:hint="cs"/>
          <w:sz w:val="16"/>
          <w:szCs w:val="16"/>
          <w:cs/>
          <w:lang w:bidi="hi-IN"/>
        </w:rPr>
        <w:t>निद्रा</w:t>
      </w:r>
      <w:r w:rsidR="00456A95" w:rsidRPr="006E1134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56A95" w:rsidRPr="006E1134">
        <w:rPr>
          <w:rFonts w:ascii="Nirmala UI" w:hAnsi="Nirmala UI" w:cs="Nirmala UI" w:hint="cs"/>
          <w:sz w:val="16"/>
          <w:szCs w:val="16"/>
          <w:cs/>
          <w:lang w:bidi="hi-IN"/>
        </w:rPr>
        <w:t>पाउन</w:t>
      </w:r>
      <w:r w:rsidR="00456A95" w:rsidRPr="006E1134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56A95" w:rsidRPr="006E1134">
        <w:rPr>
          <w:rFonts w:ascii="Nirmala UI" w:hAnsi="Nirmala UI" w:cs="Nirmala UI" w:hint="cs"/>
          <w:sz w:val="16"/>
          <w:szCs w:val="16"/>
          <w:cs/>
          <w:lang w:bidi="hi-IN"/>
        </w:rPr>
        <w:t>युवा</w:t>
      </w:r>
      <w:r w:rsidR="00456A95" w:rsidRPr="006E1134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56A95" w:rsidRPr="006E1134">
        <w:rPr>
          <w:rFonts w:ascii="Nirmala UI" w:hAnsi="Nirmala UI" w:cs="Nirmala UI" w:hint="cs"/>
          <w:sz w:val="16"/>
          <w:szCs w:val="16"/>
          <w:cs/>
          <w:lang w:bidi="hi-IN"/>
        </w:rPr>
        <w:t>व्यक्तिहरूलाई</w:t>
      </w:r>
      <w:r w:rsidR="00456A95" w:rsidRPr="006E1134">
        <w:rPr>
          <w:rFonts w:ascii="Nirmala UI" w:hAnsi="Nirmala UI" w:cs="Nirmala UI"/>
          <w:sz w:val="16"/>
          <w:szCs w:val="16"/>
          <w:cs/>
          <w:lang w:bidi="hi-IN"/>
        </w:rPr>
        <w:t xml:space="preserve"> </w:t>
      </w:r>
      <w:r w:rsidR="00456A95" w:rsidRPr="006E1134">
        <w:rPr>
          <w:rFonts w:ascii="Nirmala UI" w:hAnsi="Nirmala UI" w:cs="Nirmala UI" w:hint="cs"/>
          <w:sz w:val="16"/>
          <w:szCs w:val="16"/>
          <w:cs/>
          <w:lang w:bidi="hi-IN"/>
        </w:rPr>
        <w:t>सहायता</w:t>
      </w:r>
      <w:r w:rsidR="00394166" w:rsidRPr="006E1134">
        <w:rPr>
          <w:rFonts w:ascii="Nirmala UI" w:hAnsi="Nirmala UI" w:cs="Nirmala UI"/>
          <w:sz w:val="16"/>
          <w:szCs w:val="16"/>
        </w:rPr>
        <w:t xml:space="preserve">: </w:t>
      </w:r>
      <w:hyperlink r:id="rId3" w:history="1">
        <w:r w:rsidR="00394166" w:rsidRPr="006E1134">
          <w:rPr>
            <w:rStyle w:val="Hyperlink"/>
            <w:rFonts w:ascii="VIC" w:hAnsi="VIC" w:cs="Nirmala UI"/>
            <w:sz w:val="16"/>
            <w:szCs w:val="16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2157"/>
    <w:rsid w:val="00005C3A"/>
    <w:rsid w:val="00007E1C"/>
    <w:rsid w:val="00011F31"/>
    <w:rsid w:val="00013339"/>
    <w:rsid w:val="00021827"/>
    <w:rsid w:val="000256E2"/>
    <w:rsid w:val="000333C7"/>
    <w:rsid w:val="0003465D"/>
    <w:rsid w:val="000508CE"/>
    <w:rsid w:val="000513CC"/>
    <w:rsid w:val="000616D6"/>
    <w:rsid w:val="0006684D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D7352"/>
    <w:rsid w:val="000E1B00"/>
    <w:rsid w:val="000F195D"/>
    <w:rsid w:val="000F640F"/>
    <w:rsid w:val="00122369"/>
    <w:rsid w:val="001405EC"/>
    <w:rsid w:val="0014336E"/>
    <w:rsid w:val="00145F7C"/>
    <w:rsid w:val="0014634B"/>
    <w:rsid w:val="00150E0F"/>
    <w:rsid w:val="00157212"/>
    <w:rsid w:val="00162830"/>
    <w:rsid w:val="0016287D"/>
    <w:rsid w:val="001649B8"/>
    <w:rsid w:val="00164CD4"/>
    <w:rsid w:val="00165262"/>
    <w:rsid w:val="00185A96"/>
    <w:rsid w:val="0019667F"/>
    <w:rsid w:val="001A43E0"/>
    <w:rsid w:val="001C5874"/>
    <w:rsid w:val="001C66E9"/>
    <w:rsid w:val="001D0D94"/>
    <w:rsid w:val="001D13F9"/>
    <w:rsid w:val="001D1DE4"/>
    <w:rsid w:val="001D4077"/>
    <w:rsid w:val="001D709C"/>
    <w:rsid w:val="001E11CA"/>
    <w:rsid w:val="001F1C74"/>
    <w:rsid w:val="001F39DD"/>
    <w:rsid w:val="001F5F46"/>
    <w:rsid w:val="002074A5"/>
    <w:rsid w:val="002105EF"/>
    <w:rsid w:val="002141DA"/>
    <w:rsid w:val="0023274E"/>
    <w:rsid w:val="002512BE"/>
    <w:rsid w:val="0025439C"/>
    <w:rsid w:val="002610AD"/>
    <w:rsid w:val="002710C3"/>
    <w:rsid w:val="002717EF"/>
    <w:rsid w:val="00275FB8"/>
    <w:rsid w:val="0028220C"/>
    <w:rsid w:val="0028407C"/>
    <w:rsid w:val="00290E8A"/>
    <w:rsid w:val="00292D3A"/>
    <w:rsid w:val="00293274"/>
    <w:rsid w:val="002958E0"/>
    <w:rsid w:val="002A4A96"/>
    <w:rsid w:val="002A511D"/>
    <w:rsid w:val="002A596F"/>
    <w:rsid w:val="002B0617"/>
    <w:rsid w:val="002B573A"/>
    <w:rsid w:val="002C5C4E"/>
    <w:rsid w:val="002D3FAF"/>
    <w:rsid w:val="002E3BED"/>
    <w:rsid w:val="002E7883"/>
    <w:rsid w:val="002F0305"/>
    <w:rsid w:val="002F6115"/>
    <w:rsid w:val="00312720"/>
    <w:rsid w:val="00315189"/>
    <w:rsid w:val="00320D4F"/>
    <w:rsid w:val="00321591"/>
    <w:rsid w:val="00324699"/>
    <w:rsid w:val="00333DCC"/>
    <w:rsid w:val="00335F79"/>
    <w:rsid w:val="00343AFC"/>
    <w:rsid w:val="0034745C"/>
    <w:rsid w:val="00347606"/>
    <w:rsid w:val="00351B4D"/>
    <w:rsid w:val="00361FA0"/>
    <w:rsid w:val="003620DE"/>
    <w:rsid w:val="0036251F"/>
    <w:rsid w:val="00383B14"/>
    <w:rsid w:val="003853B8"/>
    <w:rsid w:val="00394166"/>
    <w:rsid w:val="003967DD"/>
    <w:rsid w:val="003A04A5"/>
    <w:rsid w:val="003A19D6"/>
    <w:rsid w:val="003A3451"/>
    <w:rsid w:val="003A4C39"/>
    <w:rsid w:val="003A5ACF"/>
    <w:rsid w:val="003B612B"/>
    <w:rsid w:val="003C311F"/>
    <w:rsid w:val="003E24F1"/>
    <w:rsid w:val="003E5C4C"/>
    <w:rsid w:val="003E6ED2"/>
    <w:rsid w:val="003F3B77"/>
    <w:rsid w:val="003F482A"/>
    <w:rsid w:val="003F4902"/>
    <w:rsid w:val="00400E7B"/>
    <w:rsid w:val="00403182"/>
    <w:rsid w:val="004132F8"/>
    <w:rsid w:val="0042333B"/>
    <w:rsid w:val="00430242"/>
    <w:rsid w:val="0043524E"/>
    <w:rsid w:val="004413CF"/>
    <w:rsid w:val="00450237"/>
    <w:rsid w:val="00455B93"/>
    <w:rsid w:val="00456A95"/>
    <w:rsid w:val="004572F4"/>
    <w:rsid w:val="00460DA8"/>
    <w:rsid w:val="00472423"/>
    <w:rsid w:val="00472825"/>
    <w:rsid w:val="0047607E"/>
    <w:rsid w:val="00485DB6"/>
    <w:rsid w:val="004905FA"/>
    <w:rsid w:val="0049112D"/>
    <w:rsid w:val="00494DF5"/>
    <w:rsid w:val="00497E23"/>
    <w:rsid w:val="004A0146"/>
    <w:rsid w:val="004A40F5"/>
    <w:rsid w:val="004B2ED6"/>
    <w:rsid w:val="004B4136"/>
    <w:rsid w:val="004B47FC"/>
    <w:rsid w:val="004C3543"/>
    <w:rsid w:val="004C3881"/>
    <w:rsid w:val="004E5378"/>
    <w:rsid w:val="004F3165"/>
    <w:rsid w:val="00500ADA"/>
    <w:rsid w:val="0050559E"/>
    <w:rsid w:val="005119C7"/>
    <w:rsid w:val="00512BBA"/>
    <w:rsid w:val="005212F3"/>
    <w:rsid w:val="00522541"/>
    <w:rsid w:val="00531BDA"/>
    <w:rsid w:val="0053231C"/>
    <w:rsid w:val="0054230E"/>
    <w:rsid w:val="00555277"/>
    <w:rsid w:val="0055610B"/>
    <w:rsid w:val="005563A3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A56B0"/>
    <w:rsid w:val="005C0A20"/>
    <w:rsid w:val="005E0713"/>
    <w:rsid w:val="005F1FD4"/>
    <w:rsid w:val="00604256"/>
    <w:rsid w:val="00606A1E"/>
    <w:rsid w:val="006103EC"/>
    <w:rsid w:val="00614EBB"/>
    <w:rsid w:val="0062075A"/>
    <w:rsid w:val="00624A55"/>
    <w:rsid w:val="006258E6"/>
    <w:rsid w:val="00627F54"/>
    <w:rsid w:val="00637173"/>
    <w:rsid w:val="006440CE"/>
    <w:rsid w:val="006564A0"/>
    <w:rsid w:val="006611CB"/>
    <w:rsid w:val="006671CE"/>
    <w:rsid w:val="00670BA8"/>
    <w:rsid w:val="00677CD1"/>
    <w:rsid w:val="00684E41"/>
    <w:rsid w:val="00690C9C"/>
    <w:rsid w:val="006940A0"/>
    <w:rsid w:val="006A1F8A"/>
    <w:rsid w:val="006A25AC"/>
    <w:rsid w:val="006A4C5E"/>
    <w:rsid w:val="006C45C0"/>
    <w:rsid w:val="006D02D3"/>
    <w:rsid w:val="006E1134"/>
    <w:rsid w:val="006E2B9A"/>
    <w:rsid w:val="006F4007"/>
    <w:rsid w:val="006F4C40"/>
    <w:rsid w:val="006F525B"/>
    <w:rsid w:val="007022D1"/>
    <w:rsid w:val="0070770E"/>
    <w:rsid w:val="00710CED"/>
    <w:rsid w:val="00721F0A"/>
    <w:rsid w:val="00735566"/>
    <w:rsid w:val="0074637B"/>
    <w:rsid w:val="007470A9"/>
    <w:rsid w:val="00754DFA"/>
    <w:rsid w:val="00762064"/>
    <w:rsid w:val="00764C64"/>
    <w:rsid w:val="00767573"/>
    <w:rsid w:val="0077277E"/>
    <w:rsid w:val="0077506E"/>
    <w:rsid w:val="00777667"/>
    <w:rsid w:val="007916D4"/>
    <w:rsid w:val="00792884"/>
    <w:rsid w:val="0079378C"/>
    <w:rsid w:val="007A0525"/>
    <w:rsid w:val="007A44EF"/>
    <w:rsid w:val="007A66AD"/>
    <w:rsid w:val="007B00C8"/>
    <w:rsid w:val="007B556E"/>
    <w:rsid w:val="007C2E4F"/>
    <w:rsid w:val="007C2F3B"/>
    <w:rsid w:val="007C71F4"/>
    <w:rsid w:val="007D02E5"/>
    <w:rsid w:val="007D0D64"/>
    <w:rsid w:val="007D3E38"/>
    <w:rsid w:val="007E2AE0"/>
    <w:rsid w:val="007F1E6E"/>
    <w:rsid w:val="008016FA"/>
    <w:rsid w:val="00804571"/>
    <w:rsid w:val="008065DA"/>
    <w:rsid w:val="00814EA3"/>
    <w:rsid w:val="00816814"/>
    <w:rsid w:val="00821674"/>
    <w:rsid w:val="00830CAA"/>
    <w:rsid w:val="00831C51"/>
    <w:rsid w:val="008429D2"/>
    <w:rsid w:val="00847E2C"/>
    <w:rsid w:val="00855A28"/>
    <w:rsid w:val="00855DD0"/>
    <w:rsid w:val="00866355"/>
    <w:rsid w:val="00870B2E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279D7"/>
    <w:rsid w:val="00940DD4"/>
    <w:rsid w:val="0094146C"/>
    <w:rsid w:val="00947968"/>
    <w:rsid w:val="00952690"/>
    <w:rsid w:val="009738CE"/>
    <w:rsid w:val="00981076"/>
    <w:rsid w:val="009852FF"/>
    <w:rsid w:val="009878A0"/>
    <w:rsid w:val="0099182D"/>
    <w:rsid w:val="009930A5"/>
    <w:rsid w:val="009A5593"/>
    <w:rsid w:val="009B2102"/>
    <w:rsid w:val="009D2D6E"/>
    <w:rsid w:val="009F6A77"/>
    <w:rsid w:val="009F7787"/>
    <w:rsid w:val="00A02D82"/>
    <w:rsid w:val="00A25FF3"/>
    <w:rsid w:val="00A27B7D"/>
    <w:rsid w:val="00A31926"/>
    <w:rsid w:val="00A35E8F"/>
    <w:rsid w:val="00A37125"/>
    <w:rsid w:val="00A40502"/>
    <w:rsid w:val="00A51B61"/>
    <w:rsid w:val="00A55F50"/>
    <w:rsid w:val="00A561C2"/>
    <w:rsid w:val="00A57D0E"/>
    <w:rsid w:val="00A62E5D"/>
    <w:rsid w:val="00A652FD"/>
    <w:rsid w:val="00A70E39"/>
    <w:rsid w:val="00A710DF"/>
    <w:rsid w:val="00A7168C"/>
    <w:rsid w:val="00A8775F"/>
    <w:rsid w:val="00A9060B"/>
    <w:rsid w:val="00A9646A"/>
    <w:rsid w:val="00A975EC"/>
    <w:rsid w:val="00AA324A"/>
    <w:rsid w:val="00AB38A5"/>
    <w:rsid w:val="00AC61B0"/>
    <w:rsid w:val="00AD1F3C"/>
    <w:rsid w:val="00AE2DFA"/>
    <w:rsid w:val="00B001AA"/>
    <w:rsid w:val="00B1392D"/>
    <w:rsid w:val="00B21562"/>
    <w:rsid w:val="00B27401"/>
    <w:rsid w:val="00B31172"/>
    <w:rsid w:val="00B34F96"/>
    <w:rsid w:val="00B414F1"/>
    <w:rsid w:val="00B42478"/>
    <w:rsid w:val="00B52DD8"/>
    <w:rsid w:val="00B55C1E"/>
    <w:rsid w:val="00B567E6"/>
    <w:rsid w:val="00B62BEE"/>
    <w:rsid w:val="00B63DA2"/>
    <w:rsid w:val="00B64894"/>
    <w:rsid w:val="00B66DF6"/>
    <w:rsid w:val="00B701E6"/>
    <w:rsid w:val="00B73425"/>
    <w:rsid w:val="00B8091F"/>
    <w:rsid w:val="00B903B7"/>
    <w:rsid w:val="00B97C73"/>
    <w:rsid w:val="00BB22CF"/>
    <w:rsid w:val="00BB647A"/>
    <w:rsid w:val="00BB7678"/>
    <w:rsid w:val="00BC1E36"/>
    <w:rsid w:val="00BC2827"/>
    <w:rsid w:val="00BC2FCC"/>
    <w:rsid w:val="00BE00DA"/>
    <w:rsid w:val="00C054C4"/>
    <w:rsid w:val="00C1192D"/>
    <w:rsid w:val="00C2333A"/>
    <w:rsid w:val="00C539BB"/>
    <w:rsid w:val="00C53C71"/>
    <w:rsid w:val="00C57DEA"/>
    <w:rsid w:val="00C676D3"/>
    <w:rsid w:val="00C72E7E"/>
    <w:rsid w:val="00C77020"/>
    <w:rsid w:val="00C8301F"/>
    <w:rsid w:val="00C90C7F"/>
    <w:rsid w:val="00C94686"/>
    <w:rsid w:val="00C975F7"/>
    <w:rsid w:val="00CA2516"/>
    <w:rsid w:val="00CA7157"/>
    <w:rsid w:val="00CB2955"/>
    <w:rsid w:val="00CC112D"/>
    <w:rsid w:val="00CC1166"/>
    <w:rsid w:val="00CC5AA8"/>
    <w:rsid w:val="00CD5993"/>
    <w:rsid w:val="00CD5DDC"/>
    <w:rsid w:val="00CD7095"/>
    <w:rsid w:val="00CD74AB"/>
    <w:rsid w:val="00CE2EBF"/>
    <w:rsid w:val="00CE58B3"/>
    <w:rsid w:val="00CF477B"/>
    <w:rsid w:val="00CF6F79"/>
    <w:rsid w:val="00D00B70"/>
    <w:rsid w:val="00D0351B"/>
    <w:rsid w:val="00D04307"/>
    <w:rsid w:val="00D062FC"/>
    <w:rsid w:val="00D14311"/>
    <w:rsid w:val="00D169BA"/>
    <w:rsid w:val="00D21453"/>
    <w:rsid w:val="00D23C68"/>
    <w:rsid w:val="00D26FC7"/>
    <w:rsid w:val="00D33BF6"/>
    <w:rsid w:val="00D40E42"/>
    <w:rsid w:val="00D473A9"/>
    <w:rsid w:val="00D64C81"/>
    <w:rsid w:val="00D660B5"/>
    <w:rsid w:val="00D72A7D"/>
    <w:rsid w:val="00D7401E"/>
    <w:rsid w:val="00D742E3"/>
    <w:rsid w:val="00D80DA4"/>
    <w:rsid w:val="00D82952"/>
    <w:rsid w:val="00D83563"/>
    <w:rsid w:val="00D846C8"/>
    <w:rsid w:val="00D85CD4"/>
    <w:rsid w:val="00D86B96"/>
    <w:rsid w:val="00D938E4"/>
    <w:rsid w:val="00D9400F"/>
    <w:rsid w:val="00D973EE"/>
    <w:rsid w:val="00D9743A"/>
    <w:rsid w:val="00D9777A"/>
    <w:rsid w:val="00DA5277"/>
    <w:rsid w:val="00DC0262"/>
    <w:rsid w:val="00DC081D"/>
    <w:rsid w:val="00DC27C6"/>
    <w:rsid w:val="00DC4D0D"/>
    <w:rsid w:val="00DC673B"/>
    <w:rsid w:val="00DD423E"/>
    <w:rsid w:val="00DE0587"/>
    <w:rsid w:val="00DE1496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366"/>
    <w:rsid w:val="00E17F88"/>
    <w:rsid w:val="00E21666"/>
    <w:rsid w:val="00E25389"/>
    <w:rsid w:val="00E26837"/>
    <w:rsid w:val="00E325FE"/>
    <w:rsid w:val="00E34263"/>
    <w:rsid w:val="00E34721"/>
    <w:rsid w:val="00E4231D"/>
    <w:rsid w:val="00E4317E"/>
    <w:rsid w:val="00E5030B"/>
    <w:rsid w:val="00E55429"/>
    <w:rsid w:val="00E56210"/>
    <w:rsid w:val="00E620E9"/>
    <w:rsid w:val="00E64758"/>
    <w:rsid w:val="00E748EF"/>
    <w:rsid w:val="00E74936"/>
    <w:rsid w:val="00E76243"/>
    <w:rsid w:val="00E77EB9"/>
    <w:rsid w:val="00E81378"/>
    <w:rsid w:val="00E82FB5"/>
    <w:rsid w:val="00E86089"/>
    <w:rsid w:val="00E860B0"/>
    <w:rsid w:val="00E96A86"/>
    <w:rsid w:val="00EA2A81"/>
    <w:rsid w:val="00EA2E4C"/>
    <w:rsid w:val="00EB13D3"/>
    <w:rsid w:val="00EB72AA"/>
    <w:rsid w:val="00EB7609"/>
    <w:rsid w:val="00ED2011"/>
    <w:rsid w:val="00ED6954"/>
    <w:rsid w:val="00EE15F1"/>
    <w:rsid w:val="00EE4800"/>
    <w:rsid w:val="00EF5D72"/>
    <w:rsid w:val="00EF6193"/>
    <w:rsid w:val="00F00332"/>
    <w:rsid w:val="00F03772"/>
    <w:rsid w:val="00F05099"/>
    <w:rsid w:val="00F244E9"/>
    <w:rsid w:val="00F277AC"/>
    <w:rsid w:val="00F27983"/>
    <w:rsid w:val="00F33B7C"/>
    <w:rsid w:val="00F353F7"/>
    <w:rsid w:val="00F46E00"/>
    <w:rsid w:val="00F472D8"/>
    <w:rsid w:val="00F5271F"/>
    <w:rsid w:val="00F706D9"/>
    <w:rsid w:val="00F7185E"/>
    <w:rsid w:val="00F75193"/>
    <w:rsid w:val="00F77334"/>
    <w:rsid w:val="00F934C2"/>
    <w:rsid w:val="00F93ACC"/>
    <w:rsid w:val="00F94715"/>
    <w:rsid w:val="00FA3ECC"/>
    <w:rsid w:val="00FB6266"/>
    <w:rsid w:val="00FE4620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education.vic.gov.au/school/teachers/health/mentalhealth/Pages/mentalhealthtoolkit.aspx" TargetMode="External"/><Relationship Id="rId26" Type="http://schemas.openxmlformats.org/officeDocument/2006/relationships/hyperlink" Target="http://www.lifeline.org.au" TargetMode="External"/><Relationship Id="rId39" Type="http://schemas.openxmlformats.org/officeDocument/2006/relationships/hyperlink" Target="https://www.sane.org/information-and-resources/facts-and-guides/sane-steps-how-to-help-when-someone-is-suicidal" TargetMode="External"/><Relationship Id="rId21" Type="http://schemas.openxmlformats.org/officeDocument/2006/relationships/hyperlink" Target="https://headspace.org.au/young-people/get-in-to-life-to-keep-your-headspace-healthy/" TargetMode="External"/><Relationship Id="rId34" Type="http://schemas.openxmlformats.org/officeDocument/2006/relationships/hyperlink" Target="https://www.orygen.org.au/Training/Resources/digital-technology/ScrollSafe/Young-People/ScrollSafe-TL;DR" TargetMode="External"/><Relationship Id="rId42" Type="http://schemas.openxmlformats.org/officeDocument/2006/relationships/hyperlink" Target="http://www.woah.org.au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://www.headspace.org.au/eheadspace" TargetMode="External"/><Relationship Id="rId32" Type="http://schemas.openxmlformats.org/officeDocument/2006/relationships/hyperlink" Target="https://www.orygen.org.au/Training/Resources/digital-technology/ScrollSafe/Young-People" TargetMode="External"/><Relationship Id="rId37" Type="http://schemas.openxmlformats.org/officeDocument/2006/relationships/hyperlink" Target="https://au.reachout.com/articles/part-1-getting-yourself-a-mental-health-care-plan" TargetMode="External"/><Relationship Id="rId40" Type="http://schemas.openxmlformats.org/officeDocument/2006/relationships/hyperlink" Target="http://www.safesteps.org.au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headspace-centres/" TargetMode="External"/><Relationship Id="rId28" Type="http://schemas.openxmlformats.org/officeDocument/2006/relationships/hyperlink" Target="https://www.medicarementalhealth.gov.au/head-to-health-clinics-victoria" TargetMode="External"/><Relationship Id="rId36" Type="http://schemas.openxmlformats.org/officeDocument/2006/relationships/hyperlink" Target="https://www.esafety.gov.au/about-us/industry-regulation/social-media-age-restriction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1" Type="http://schemas.openxmlformats.org/officeDocument/2006/relationships/hyperlink" Target="https://www.vic.gov.au/safe-socials-students" TargetMode="External"/><Relationship Id="rId44" Type="http://schemas.openxmlformats.org/officeDocument/2006/relationships/hyperlink" Target="https://www2.education.vic.gov.au/pal/family-violence-support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www.youthcentral.vic.gov.au/health-and-wellbeing/managing-your-health/guide-mental-health-and-wellbeing" TargetMode="External"/><Relationship Id="rId27" Type="http://schemas.openxmlformats.org/officeDocument/2006/relationships/hyperlink" Target="http://www.beyondblue.org.au" TargetMode="External"/><Relationship Id="rId30" Type="http://schemas.openxmlformats.org/officeDocument/2006/relationships/hyperlink" Target="https://www.vic.gov.au/safe-socials" TargetMode="External"/><Relationship Id="rId35" Type="http://schemas.openxmlformats.org/officeDocument/2006/relationships/hyperlink" Target="https://www.orygen.org.au/Training/Resources/digital-technology/ScrollSafe/Young-People/Digital-Wellbeing-Plan" TargetMode="External"/><Relationship Id="rId43" Type="http://schemas.openxmlformats.org/officeDocument/2006/relationships/hyperlink" Target="https://www2.education.vic.gov.au/pal/family-violence-support/policy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://www.kidshelpline.com.au" TargetMode="External"/><Relationship Id="rId33" Type="http://schemas.openxmlformats.org/officeDocument/2006/relationships/hyperlink" Target="https://www.orygen.org.au/Training/Resources/digital-technology/ScrollSafe/Young-People/ScrollSafe-for-Teens" TargetMode="External"/><Relationship Id="rId38" Type="http://schemas.openxmlformats.org/officeDocument/2006/relationships/hyperlink" Target="https://headspace.org.au/young-people/understanding-self-harm-for-young-people/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headspace.org.au/young-people/learn-how-to-handle-tough-times-to-help-your-headspace/" TargetMode="External"/><Relationship Id="rId41" Type="http://schemas.openxmlformats.org/officeDocument/2006/relationships/hyperlink" Target="http://www.1800respect.org.au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3.xml><?xml version="1.0" encoding="utf-8"?>
<ds:datastoreItem xmlns:ds="http://schemas.openxmlformats.org/officeDocument/2006/customXml" ds:itemID="{7C5F6840-A665-4DD3-B7A3-4D9757D18FF6}"/>
</file>

<file path=customXml/itemProps4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59</Words>
  <Characters>6430</Characters>
  <Application>Microsoft Office Word</Application>
  <DocSecurity>0</DocSecurity>
  <Lines>136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9</cp:revision>
  <dcterms:created xsi:type="dcterms:W3CDTF">2025-12-18T05:32:00Z</dcterms:created>
  <dcterms:modified xsi:type="dcterms:W3CDTF">2025-12-22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eeef6b12-3354-4249-9a72-cd0f01a5a4cd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